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92582" w14:textId="157AF2F8" w:rsidR="00025F66" w:rsidRPr="00A25011" w:rsidRDefault="00025F66" w:rsidP="5D55BDD1">
      <w:pPr>
        <w:spacing w:after="0"/>
        <w:jc w:val="left"/>
        <w:rPr>
          <w:rFonts w:ascii="Dosis" w:hAnsi="Dosis"/>
          <w:b/>
          <w:bCs/>
          <w:sz w:val="44"/>
          <w:szCs w:val="44"/>
        </w:rPr>
      </w:pPr>
      <w:bookmarkStart w:id="0" w:name="_Ref435180540"/>
      <w:bookmarkStart w:id="1" w:name="_Toc484708513"/>
      <w:r w:rsidRPr="5D55BDD1">
        <w:rPr>
          <w:rFonts w:ascii="Dosis" w:hAnsi="Dosis"/>
          <w:b/>
          <w:bCs/>
          <w:sz w:val="44"/>
          <w:szCs w:val="44"/>
        </w:rPr>
        <w:t xml:space="preserve">RecyClass </w:t>
      </w:r>
      <w:r w:rsidR="00A27DBD" w:rsidRPr="5D55BDD1">
        <w:rPr>
          <w:rFonts w:ascii="Dosis" w:hAnsi="Dosis"/>
          <w:b/>
          <w:bCs/>
          <w:sz w:val="44"/>
          <w:szCs w:val="44"/>
        </w:rPr>
        <w:t>Technology</w:t>
      </w:r>
      <w:r w:rsidR="19AD6682" w:rsidRPr="5D55BDD1">
        <w:rPr>
          <w:rFonts w:ascii="Dosis" w:hAnsi="Dosis"/>
          <w:b/>
          <w:bCs/>
          <w:sz w:val="44"/>
          <w:szCs w:val="44"/>
        </w:rPr>
        <w:t>/Product</w:t>
      </w:r>
      <w:r w:rsidR="00A27DBD" w:rsidRPr="5D55BDD1">
        <w:rPr>
          <w:rFonts w:ascii="Dosis" w:hAnsi="Dosis"/>
          <w:b/>
          <w:bCs/>
          <w:sz w:val="44"/>
          <w:szCs w:val="44"/>
        </w:rPr>
        <w:t xml:space="preserve"> Approval</w:t>
      </w:r>
      <w:r w:rsidR="002D3E5D" w:rsidRPr="5D55BDD1">
        <w:rPr>
          <w:rFonts w:ascii="Dosis" w:hAnsi="Dosis"/>
          <w:b/>
          <w:bCs/>
          <w:sz w:val="44"/>
          <w:szCs w:val="44"/>
        </w:rPr>
        <w:t xml:space="preserve">: </w:t>
      </w:r>
    </w:p>
    <w:p w14:paraId="50058425" w14:textId="08ADA234" w:rsidR="00346308" w:rsidRDefault="00346308" w:rsidP="002D3E5D">
      <w:pPr>
        <w:spacing w:after="0"/>
        <w:jc w:val="left"/>
        <w:rPr>
          <w:rFonts w:ascii="Source Sans Pro" w:hAnsi="Source Sans Pro"/>
          <w:sz w:val="44"/>
          <w:szCs w:val="68"/>
        </w:rPr>
      </w:pPr>
      <w:r w:rsidRPr="00114F25">
        <w:rPr>
          <w:rFonts w:ascii="Source Sans Pro" w:hAnsi="Source Sans Pro"/>
          <w:sz w:val="44"/>
          <w:szCs w:val="68"/>
        </w:rPr>
        <w:t>Application form</w:t>
      </w:r>
      <w:bookmarkEnd w:id="0"/>
      <w:bookmarkEnd w:id="1"/>
    </w:p>
    <w:p w14:paraId="083454D9" w14:textId="38C48FBF" w:rsidR="00A27DBD" w:rsidRDefault="00A27DBD" w:rsidP="002D3E5D">
      <w:pPr>
        <w:spacing w:after="0"/>
        <w:jc w:val="left"/>
        <w:rPr>
          <w:rFonts w:ascii="Source Sans Pro" w:hAnsi="Source Sans Pro"/>
          <w:sz w:val="20"/>
          <w:szCs w:val="68"/>
        </w:rPr>
      </w:pPr>
      <w:r w:rsidRPr="00A27DBD">
        <w:rPr>
          <w:rFonts w:ascii="Source Sans Pro" w:hAnsi="Source Sans Pro"/>
          <w:sz w:val="20"/>
          <w:szCs w:val="68"/>
        </w:rPr>
        <w:t>Please fill in the following fields according to your best knowledge.</w:t>
      </w:r>
    </w:p>
    <w:p w14:paraId="67CB5EA9" w14:textId="42CBE2B9" w:rsidR="00A03DF6" w:rsidRPr="00A03DF6" w:rsidRDefault="00A03DF6" w:rsidP="002D3E5D">
      <w:pPr>
        <w:spacing w:after="0"/>
        <w:jc w:val="left"/>
        <w:rPr>
          <w:rFonts w:ascii="Source Sans Pro" w:hAnsi="Source Sans Pro"/>
          <w:szCs w:val="68"/>
        </w:rPr>
      </w:pPr>
      <w:r w:rsidRPr="00A03DF6">
        <w:rPr>
          <w:rFonts w:ascii="Source Sans Pro" w:hAnsi="Source Sans Pro"/>
          <w:b/>
          <w:szCs w:val="68"/>
        </w:rPr>
        <w:t>Date:</w:t>
      </w:r>
      <w:r w:rsidRPr="00A03DF6">
        <w:rPr>
          <w:rFonts w:ascii="Source Sans Pro" w:hAnsi="Source Sans Pro"/>
          <w:szCs w:val="68"/>
        </w:rPr>
        <w:t xml:space="preserve"> </w:t>
      </w:r>
      <w:sdt>
        <w:sdtPr>
          <w:rPr>
            <w:rFonts w:ascii="Source Sans Pro" w:hAnsi="Source Sans Pro"/>
            <w:szCs w:val="68"/>
          </w:rPr>
          <w:id w:val="1799332843"/>
          <w:placeholder>
            <w:docPart w:val="974DCD187843402CA2A54BDC71F0EA9C"/>
          </w:placeholder>
          <w:showingPlcHdr/>
          <w:date w:fullDate="2021-07-16T00:00:00Z"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C15012">
            <w:rPr>
              <w:rStyle w:val="PlaceholderText"/>
            </w:rPr>
            <w:t>Date of the application form</w:t>
          </w:r>
          <w:r w:rsidR="00C15012" w:rsidRPr="00930A6A">
            <w:rPr>
              <w:rStyle w:val="PlaceholderText"/>
            </w:rPr>
            <w:t>.</w:t>
          </w:r>
        </w:sdtContent>
      </w:sdt>
    </w:p>
    <w:p w14:paraId="2316ED22" w14:textId="55AD2500" w:rsidR="00346308" w:rsidRPr="00A25011" w:rsidRDefault="00346308" w:rsidP="00A25011">
      <w:pPr>
        <w:pStyle w:val="Heading1"/>
      </w:pPr>
      <w:r w:rsidRPr="00A25011">
        <w:t>Contact details</w:t>
      </w:r>
    </w:p>
    <w:p w14:paraId="61BD9BF4" w14:textId="29F5AFB4" w:rsidR="00D90AD9" w:rsidRPr="00EA4B6C" w:rsidRDefault="00346308" w:rsidP="00EA4B6C">
      <w:pPr>
        <w:pStyle w:val="Heading2"/>
      </w:pPr>
      <w:r w:rsidRPr="00EA4B6C">
        <w:t>Company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7649"/>
      </w:tblGrid>
      <w:tr w:rsidR="00346308" w:rsidRPr="00114F25" w14:paraId="050F7F94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65F17A51" w14:textId="77777777" w:rsidR="00346308" w:rsidRPr="00114F25" w:rsidRDefault="00346308" w:rsidP="00E62D1D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Name:</w:t>
            </w:r>
          </w:p>
        </w:tc>
        <w:sdt>
          <w:sdtPr>
            <w:rPr>
              <w:rFonts w:ascii="Source Sans Pro" w:hAnsi="Source Sans Pro"/>
              <w:sz w:val="20"/>
            </w:rPr>
            <w:id w:val="-455872764"/>
            <w:placeholder>
              <w:docPart w:val="0E4C6DE475E04ABC8083E57EBB39137F"/>
            </w:placeholder>
            <w:showingPlcHdr/>
            <w:text/>
          </w:sdtPr>
          <w:sdtEndPr/>
          <w:sdtContent>
            <w:tc>
              <w:tcPr>
                <w:tcW w:w="7649" w:type="dxa"/>
                <w:vAlign w:val="center"/>
              </w:tcPr>
              <w:p w14:paraId="7BEE6E6E" w14:textId="22067EEC" w:rsidR="00346308" w:rsidRPr="00114F25" w:rsidRDefault="00D76CB9" w:rsidP="00E62D1D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mpany Name</w:t>
                </w:r>
              </w:p>
            </w:tc>
          </w:sdtContent>
        </w:sdt>
      </w:tr>
      <w:tr w:rsidR="00346308" w:rsidRPr="00114F25" w14:paraId="3C322E7F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3E9E0FEE" w14:textId="77777777" w:rsidR="00346308" w:rsidRPr="00114F25" w:rsidRDefault="00346308" w:rsidP="00E62D1D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sdt>
          <w:sdtPr>
            <w:rPr>
              <w:rFonts w:ascii="Source Sans Pro" w:hAnsi="Source Sans Pro"/>
              <w:sz w:val="20"/>
            </w:rPr>
            <w:id w:val="702978311"/>
            <w:placeholder>
              <w:docPart w:val="317774B727BC4D23A7E67425A7EF37CE"/>
            </w:placeholder>
            <w:showingPlcHdr/>
            <w:text/>
          </w:sdtPr>
          <w:sdtEndPr/>
          <w:sdtContent>
            <w:tc>
              <w:tcPr>
                <w:tcW w:w="7649" w:type="dxa"/>
                <w:vAlign w:val="center"/>
              </w:tcPr>
              <w:p w14:paraId="50D5FC05" w14:textId="25B95C58" w:rsidR="00346308" w:rsidRPr="00114F25" w:rsidRDefault="00D76CB9" w:rsidP="00E62D1D">
                <w:pPr>
                  <w:rPr>
                    <w:rFonts w:ascii="Source Sans Pro" w:hAnsi="Source Sans Pro"/>
                    <w:sz w:val="20"/>
                  </w:rPr>
                </w:pPr>
                <w:r w:rsidRPr="003F55C5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mpany Address</w:t>
                </w:r>
              </w:p>
            </w:tc>
          </w:sdtContent>
        </w:sdt>
      </w:tr>
      <w:tr w:rsidR="00346308" w:rsidRPr="00114F25" w14:paraId="1F382FE3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6C2EA071" w14:textId="77777777" w:rsidR="00346308" w:rsidRPr="00114F25" w:rsidRDefault="00346308" w:rsidP="00E62D1D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Website:</w:t>
            </w:r>
          </w:p>
        </w:tc>
        <w:sdt>
          <w:sdtPr>
            <w:rPr>
              <w:rFonts w:ascii="Source Sans Pro" w:hAnsi="Source Sans Pro"/>
              <w:sz w:val="20"/>
            </w:rPr>
            <w:id w:val="-1957251363"/>
            <w:placeholder>
              <w:docPart w:val="EF6EAA7BA2464E28AA448BD9BDDD5D45"/>
            </w:placeholder>
            <w:showingPlcHdr/>
            <w:text/>
          </w:sdtPr>
          <w:sdtEndPr/>
          <w:sdtContent>
            <w:tc>
              <w:tcPr>
                <w:tcW w:w="7649" w:type="dxa"/>
                <w:vAlign w:val="center"/>
              </w:tcPr>
              <w:p w14:paraId="53CDF4E1" w14:textId="0E0F70F4" w:rsidR="00346308" w:rsidRPr="00114F25" w:rsidRDefault="00D76CB9" w:rsidP="00E62D1D">
                <w:pPr>
                  <w:rPr>
                    <w:rFonts w:ascii="Source Sans Pro" w:hAnsi="Source Sans Pro"/>
                    <w:sz w:val="20"/>
                  </w:rPr>
                </w:pPr>
                <w:r w:rsidRPr="003F55C5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mpany Website</w:t>
                </w:r>
              </w:p>
            </w:tc>
          </w:sdtContent>
        </w:sdt>
      </w:tr>
    </w:tbl>
    <w:p w14:paraId="79097262" w14:textId="01271A6D" w:rsidR="00346308" w:rsidRDefault="00346308" w:rsidP="00EA4B6C">
      <w:pPr>
        <w:pStyle w:val="Heading2"/>
      </w:pPr>
      <w:r w:rsidRPr="00007A4D">
        <w:t>Contact person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835"/>
        <w:gridCol w:w="850"/>
        <w:gridCol w:w="3964"/>
      </w:tblGrid>
      <w:tr w:rsidR="00346308" w:rsidRPr="00114F25" w14:paraId="0BFA6236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A761814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irst Name:</w:t>
            </w:r>
          </w:p>
        </w:tc>
        <w:sdt>
          <w:sdtPr>
            <w:rPr>
              <w:rFonts w:ascii="Source Sans Pro" w:hAnsi="Source Sans Pro"/>
              <w:sz w:val="20"/>
            </w:rPr>
            <w:id w:val="-689827295"/>
            <w:placeholder>
              <w:docPart w:val="364CA270942B438EACB2B230F42D6305"/>
            </w:placeholder>
            <w:showingPlcHdr/>
            <w:text/>
          </w:sdtPr>
          <w:sdtEndPr/>
          <w:sdtContent>
            <w:tc>
              <w:tcPr>
                <w:tcW w:w="7649" w:type="dxa"/>
                <w:gridSpan w:val="3"/>
                <w:vAlign w:val="center"/>
              </w:tcPr>
              <w:p w14:paraId="1F86A87C" w14:textId="482EBA04" w:rsidR="00346308" w:rsidRPr="00114F25" w:rsidRDefault="00FC4908" w:rsidP="00D90AD9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ntact First Name</w:t>
                </w:r>
              </w:p>
            </w:tc>
          </w:sdtContent>
        </w:sdt>
      </w:tr>
      <w:tr w:rsidR="00346308" w:rsidRPr="00114F25" w14:paraId="51C56E12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F9657D5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Last Name</w:t>
            </w:r>
          </w:p>
        </w:tc>
        <w:sdt>
          <w:sdtPr>
            <w:rPr>
              <w:rFonts w:ascii="Source Sans Pro" w:hAnsi="Source Sans Pro"/>
              <w:sz w:val="20"/>
            </w:rPr>
            <w:id w:val="-2058532195"/>
            <w:placeholder>
              <w:docPart w:val="DBB4F037225843029655FAED1AC80077"/>
            </w:placeholder>
            <w:showingPlcHdr/>
            <w:text/>
          </w:sdtPr>
          <w:sdtEndPr/>
          <w:sdtContent>
            <w:tc>
              <w:tcPr>
                <w:tcW w:w="7649" w:type="dxa"/>
                <w:gridSpan w:val="3"/>
                <w:vAlign w:val="center"/>
              </w:tcPr>
              <w:p w14:paraId="65B45247" w14:textId="594E94A4" w:rsidR="00346308" w:rsidRPr="00114F25" w:rsidRDefault="00FC4908" w:rsidP="00D90AD9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ntact Last Name</w:t>
                </w:r>
              </w:p>
            </w:tc>
          </w:sdtContent>
        </w:sdt>
      </w:tr>
      <w:tr w:rsidR="00346308" w:rsidRPr="00114F25" w14:paraId="4D70E9C8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1E1C812E" w14:textId="77777777" w:rsidR="00346308" w:rsidRPr="00114F25" w:rsidRDefault="00346308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sdt>
          <w:sdtPr>
            <w:rPr>
              <w:rFonts w:ascii="Source Sans Pro" w:hAnsi="Source Sans Pro"/>
              <w:sz w:val="20"/>
            </w:rPr>
            <w:id w:val="1528450088"/>
            <w:placeholder>
              <w:docPart w:val="00471A0D11E94CBEA8D20A44766B2736"/>
            </w:placeholder>
            <w:showingPlcHdr/>
            <w:text/>
          </w:sdtPr>
          <w:sdtEndPr/>
          <w:sdtContent>
            <w:tc>
              <w:tcPr>
                <w:tcW w:w="7649" w:type="dxa"/>
                <w:gridSpan w:val="3"/>
                <w:vAlign w:val="center"/>
              </w:tcPr>
              <w:p w14:paraId="469496FB" w14:textId="7AD1F74B" w:rsidR="00346308" w:rsidRPr="00114F25" w:rsidRDefault="00FC4908" w:rsidP="00D90AD9">
                <w:pPr>
                  <w:rPr>
                    <w:rFonts w:ascii="Source Sans Pro" w:hAnsi="Source Sans Pro"/>
                    <w:sz w:val="20"/>
                  </w:rPr>
                </w:pPr>
                <w:r w:rsidRPr="003F55C5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ntact Adress</w:t>
                </w:r>
              </w:p>
            </w:tc>
          </w:sdtContent>
        </w:sdt>
      </w:tr>
      <w:tr w:rsidR="00D90AD9" w:rsidRPr="00114F25" w14:paraId="6609B660" w14:textId="77777777" w:rsidTr="00D90AD9">
        <w:trPr>
          <w:trHeight w:hRule="exact" w:val="340"/>
          <w:jc w:val="center"/>
        </w:trPr>
        <w:tc>
          <w:tcPr>
            <w:tcW w:w="1413" w:type="dxa"/>
            <w:vAlign w:val="center"/>
          </w:tcPr>
          <w:p w14:paraId="7FC58C3F" w14:textId="77777777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hone:</w:t>
            </w:r>
          </w:p>
        </w:tc>
        <w:sdt>
          <w:sdtPr>
            <w:rPr>
              <w:rFonts w:ascii="Source Sans Pro" w:hAnsi="Source Sans Pro"/>
              <w:sz w:val="20"/>
            </w:rPr>
            <w:id w:val="435716824"/>
            <w:placeholder>
              <w:docPart w:val="6E2E45EB02854737BEA732C5EA0EF5AF"/>
            </w:placeholder>
            <w:showingPlcHdr/>
            <w:text/>
          </w:sdtPr>
          <w:sdtEndPr/>
          <w:sdtContent>
            <w:tc>
              <w:tcPr>
                <w:tcW w:w="2835" w:type="dxa"/>
                <w:vAlign w:val="center"/>
              </w:tcPr>
              <w:p w14:paraId="7A4B8821" w14:textId="6237960C" w:rsidR="00D90AD9" w:rsidRPr="00114F25" w:rsidRDefault="00FC4908" w:rsidP="00D90AD9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ntact Phone</w:t>
                </w:r>
              </w:p>
            </w:tc>
          </w:sdtContent>
        </w:sdt>
        <w:tc>
          <w:tcPr>
            <w:tcW w:w="850" w:type="dxa"/>
            <w:vAlign w:val="center"/>
          </w:tcPr>
          <w:p w14:paraId="10D8262D" w14:textId="1C812988" w:rsidR="00D90AD9" w:rsidRPr="00114F25" w:rsidRDefault="00D90AD9" w:rsidP="00D90AD9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Email:</w:t>
            </w:r>
          </w:p>
        </w:tc>
        <w:sdt>
          <w:sdtPr>
            <w:rPr>
              <w:rFonts w:ascii="Source Sans Pro" w:hAnsi="Source Sans Pro"/>
              <w:sz w:val="20"/>
            </w:rPr>
            <w:id w:val="638378651"/>
            <w:placeholder>
              <w:docPart w:val="7C9B4645B877440589DB7E51C222E25D"/>
            </w:placeholder>
            <w:showingPlcHdr/>
            <w:text/>
          </w:sdtPr>
          <w:sdtEndPr/>
          <w:sdtContent>
            <w:tc>
              <w:tcPr>
                <w:tcW w:w="3964" w:type="dxa"/>
                <w:vAlign w:val="center"/>
              </w:tcPr>
              <w:p w14:paraId="58A250FC" w14:textId="556716F5" w:rsidR="00D90AD9" w:rsidRPr="00114F25" w:rsidRDefault="00FC4908" w:rsidP="00D90AD9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ntact email</w:t>
                </w:r>
              </w:p>
            </w:tc>
          </w:sdtContent>
        </w:sdt>
      </w:tr>
    </w:tbl>
    <w:p w14:paraId="3B649529" w14:textId="5F064580" w:rsidR="00C00FDA" w:rsidRPr="00A25011" w:rsidRDefault="00C00FDA" w:rsidP="00C00FDA">
      <w:pPr>
        <w:pStyle w:val="Heading1"/>
      </w:pPr>
      <w:r>
        <w:t>Invoicing</w:t>
      </w:r>
      <w:r w:rsidRPr="00A25011">
        <w:t xml:space="preserve"> details</w:t>
      </w:r>
    </w:p>
    <w:p w14:paraId="1CBB25CF" w14:textId="77777777" w:rsidR="00C00FDA" w:rsidRPr="00EA4B6C" w:rsidRDefault="00C00FDA" w:rsidP="00C00FDA">
      <w:pPr>
        <w:pStyle w:val="Heading2"/>
      </w:pPr>
      <w:r w:rsidRPr="00EA4B6C">
        <w:t>Company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817"/>
      </w:tblGrid>
      <w:tr w:rsidR="00C00FDA" w:rsidRPr="00114F25" w14:paraId="582A1721" w14:textId="77777777" w:rsidTr="00443F0E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52A62D7F" w14:textId="05A48E28" w:rsidR="00C00FDA" w:rsidRPr="00114F25" w:rsidRDefault="00443F0E" w:rsidP="00443F0E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Legal c</w:t>
            </w:r>
            <w:r w:rsidR="00323968">
              <w:rPr>
                <w:rFonts w:ascii="Source Sans Pro" w:hAnsi="Source Sans Pro"/>
                <w:sz w:val="20"/>
              </w:rPr>
              <w:t>ompany name</w:t>
            </w:r>
            <w:r w:rsidR="00C00FDA" w:rsidRPr="00114F25">
              <w:rPr>
                <w:rFonts w:ascii="Source Sans Pro" w:hAnsi="Source Sans Pro"/>
                <w:sz w:val="20"/>
              </w:rPr>
              <w:t>:</w:t>
            </w:r>
          </w:p>
        </w:tc>
        <w:sdt>
          <w:sdtPr>
            <w:rPr>
              <w:rFonts w:ascii="Source Sans Pro" w:hAnsi="Source Sans Pro"/>
              <w:sz w:val="20"/>
            </w:rPr>
            <w:id w:val="-1130619470"/>
            <w:placeholder>
              <w:docPart w:val="F002724752BF467499AD941C39F311FB"/>
            </w:placeholder>
            <w:showingPlcHdr/>
            <w:text/>
          </w:sdtPr>
          <w:sdtEndPr/>
          <w:sdtContent>
            <w:tc>
              <w:tcPr>
                <w:tcW w:w="6817" w:type="dxa"/>
                <w:vAlign w:val="center"/>
              </w:tcPr>
              <w:p w14:paraId="4C2C3CEC" w14:textId="364ADD6F" w:rsidR="00C00FDA" w:rsidRPr="00E50905" w:rsidRDefault="00FC4908" w:rsidP="006E47EC">
                <w:pPr>
                  <w:rPr>
                    <w:rFonts w:ascii="Source Sans Pro" w:hAnsi="Source Sans Pro"/>
                    <w:sz w:val="20"/>
                  </w:rPr>
                </w:pPr>
                <w:r w:rsidRPr="00B72F55">
                  <w:rPr>
                    <w:rStyle w:val="PlaceholderText"/>
                  </w:rPr>
                  <w:t>Legal Company Name</w:t>
                </w:r>
              </w:p>
            </w:tc>
          </w:sdtContent>
        </w:sdt>
      </w:tr>
      <w:tr w:rsidR="00C00FDA" w:rsidRPr="00114F25" w14:paraId="14C0EA65" w14:textId="77777777" w:rsidTr="00443F0E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61C62E52" w14:textId="77777777" w:rsidR="00C00FDA" w:rsidRPr="00114F25" w:rsidRDefault="00C00FDA" w:rsidP="00443F0E">
            <w:pPr>
              <w:jc w:val="left"/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Address:</w:t>
            </w:r>
          </w:p>
        </w:tc>
        <w:sdt>
          <w:sdtPr>
            <w:rPr>
              <w:rFonts w:ascii="Source Sans Pro" w:hAnsi="Source Sans Pro"/>
              <w:sz w:val="20"/>
            </w:rPr>
            <w:id w:val="-2022764504"/>
            <w:placeholder>
              <w:docPart w:val="1E889B39D0DB4E73AD391853DD5131E2"/>
            </w:placeholder>
            <w:showingPlcHdr/>
            <w:text/>
          </w:sdtPr>
          <w:sdtEndPr/>
          <w:sdtContent>
            <w:tc>
              <w:tcPr>
                <w:tcW w:w="6817" w:type="dxa"/>
                <w:vAlign w:val="center"/>
              </w:tcPr>
              <w:p w14:paraId="0AEBD7C2" w14:textId="43166B9F" w:rsidR="00C00FDA" w:rsidRPr="00114F25" w:rsidRDefault="00FC4908" w:rsidP="006E47EC">
                <w:pPr>
                  <w:rPr>
                    <w:rFonts w:ascii="Source Sans Pro" w:hAnsi="Source Sans Pro"/>
                    <w:sz w:val="20"/>
                  </w:rPr>
                </w:pPr>
                <w:r w:rsidRPr="003F55C5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mpany Address</w:t>
                </w:r>
              </w:p>
            </w:tc>
          </w:sdtContent>
        </w:sdt>
      </w:tr>
      <w:tr w:rsidR="00C00FDA" w:rsidRPr="00114F25" w14:paraId="665BB9EA" w14:textId="77777777" w:rsidTr="00443F0E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47ECF204" w14:textId="76E3864A" w:rsidR="00C00FDA" w:rsidRPr="00114F25" w:rsidRDefault="00A119BF" w:rsidP="00443F0E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VAT no</w:t>
            </w:r>
            <w:r w:rsidR="00C00FDA" w:rsidRPr="00114F25">
              <w:rPr>
                <w:rFonts w:ascii="Source Sans Pro" w:hAnsi="Source Sans Pro"/>
                <w:sz w:val="20"/>
              </w:rPr>
              <w:t>:</w:t>
            </w:r>
          </w:p>
        </w:tc>
        <w:sdt>
          <w:sdtPr>
            <w:rPr>
              <w:rFonts w:ascii="Source Sans Pro" w:hAnsi="Source Sans Pro"/>
              <w:sz w:val="20"/>
            </w:rPr>
            <w:id w:val="808516546"/>
            <w:placeholder>
              <w:docPart w:val="79AA66B26EAA4ED78EDBDE9EB26221E0"/>
            </w:placeholder>
            <w:showingPlcHdr/>
            <w:text/>
          </w:sdtPr>
          <w:sdtEndPr/>
          <w:sdtContent>
            <w:tc>
              <w:tcPr>
                <w:tcW w:w="6817" w:type="dxa"/>
                <w:vAlign w:val="center"/>
              </w:tcPr>
              <w:p w14:paraId="680D6EAC" w14:textId="48EF4FFB" w:rsidR="00C00FDA" w:rsidRPr="00114F25" w:rsidRDefault="00FC4908" w:rsidP="006E47EC">
                <w:pPr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VAT no.</w:t>
                </w:r>
              </w:p>
            </w:tc>
          </w:sdtContent>
        </w:sdt>
      </w:tr>
      <w:tr w:rsidR="00502FBE" w:rsidRPr="00114F25" w14:paraId="08BBBB68" w14:textId="77777777" w:rsidTr="00443F0E">
        <w:trPr>
          <w:trHeight w:hRule="exact" w:val="340"/>
          <w:jc w:val="center"/>
        </w:trPr>
        <w:tc>
          <w:tcPr>
            <w:tcW w:w="2245" w:type="dxa"/>
            <w:vAlign w:val="center"/>
          </w:tcPr>
          <w:p w14:paraId="296D2C7A" w14:textId="79E162CA" w:rsidR="00502FBE" w:rsidRDefault="00502FBE" w:rsidP="00443F0E">
            <w:pPr>
              <w:jc w:val="left"/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Accounting contact:</w:t>
            </w:r>
          </w:p>
        </w:tc>
        <w:sdt>
          <w:sdtPr>
            <w:rPr>
              <w:rFonts w:ascii="Source Sans Pro" w:hAnsi="Source Sans Pro"/>
              <w:sz w:val="20"/>
            </w:rPr>
            <w:id w:val="1753549143"/>
            <w:placeholder>
              <w:docPart w:val="BCCCC068C92B43048F52A9B21EAC1CE3"/>
            </w:placeholder>
            <w:showingPlcHdr/>
            <w:text/>
          </w:sdtPr>
          <w:sdtEndPr/>
          <w:sdtContent>
            <w:tc>
              <w:tcPr>
                <w:tcW w:w="6817" w:type="dxa"/>
                <w:vAlign w:val="center"/>
              </w:tcPr>
              <w:p w14:paraId="5C501ED5" w14:textId="1FC4B493" w:rsidR="00502FBE" w:rsidRPr="00114F25" w:rsidRDefault="00FC4908" w:rsidP="006E47EC">
                <w:pPr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Accounting Contact</w:t>
                </w:r>
              </w:p>
            </w:tc>
          </w:sdtContent>
        </w:sdt>
      </w:tr>
    </w:tbl>
    <w:p w14:paraId="5BDF8A81" w14:textId="5AE79F80" w:rsidR="00346308" w:rsidRDefault="00346308" w:rsidP="00A25011">
      <w:pPr>
        <w:pStyle w:val="Heading1"/>
      </w:pPr>
      <w:r w:rsidRPr="00007A4D">
        <w:t>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346308" w:rsidRPr="00114F25" w14:paraId="77AF5FA0" w14:textId="77777777" w:rsidTr="78742E8A">
        <w:trPr>
          <w:trHeight w:hRule="exact" w:val="340"/>
        </w:trPr>
        <w:tc>
          <w:tcPr>
            <w:tcW w:w="2405" w:type="dxa"/>
          </w:tcPr>
          <w:p w14:paraId="29D15952" w14:textId="77777777" w:rsidR="00346308" w:rsidRPr="00114F25" w:rsidRDefault="00346308" w:rsidP="00A5260E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Type of package:</w:t>
            </w:r>
          </w:p>
        </w:tc>
        <w:sdt>
          <w:sdtPr>
            <w:rPr>
              <w:rFonts w:ascii="Source Sans Pro" w:hAnsi="Source Sans Pro"/>
              <w:sz w:val="20"/>
            </w:rPr>
            <w:id w:val="1970479509"/>
            <w:placeholder>
              <w:docPart w:val="A231CB16EFBE42AABF7F590F146F9787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5F5C6C30" w14:textId="0800E940" w:rsidR="00346308" w:rsidRPr="00114F25" w:rsidRDefault="00FC4908" w:rsidP="00A5260E">
                <w:pPr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Type of package (HDPE tube, PP film, PS tray, …)</w:t>
                </w:r>
              </w:p>
            </w:tc>
          </w:sdtContent>
        </w:sdt>
      </w:tr>
      <w:tr w:rsidR="00346308" w:rsidRPr="00114F25" w14:paraId="5FB2C9C1" w14:textId="77777777" w:rsidTr="78742E8A">
        <w:trPr>
          <w:trHeight w:hRule="exact" w:val="340"/>
        </w:trPr>
        <w:tc>
          <w:tcPr>
            <w:tcW w:w="2405" w:type="dxa"/>
          </w:tcPr>
          <w:p w14:paraId="1DF47670" w14:textId="77777777" w:rsidR="00346308" w:rsidRPr="00114F25" w:rsidRDefault="00346308" w:rsidP="00A5260E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Commercial name:</w:t>
            </w:r>
          </w:p>
        </w:tc>
        <w:sdt>
          <w:sdtPr>
            <w:rPr>
              <w:rFonts w:ascii="Source Sans Pro" w:hAnsi="Source Sans Pro"/>
              <w:sz w:val="20"/>
            </w:rPr>
            <w:id w:val="-1700011110"/>
            <w:placeholder>
              <w:docPart w:val="AD0AFC0DFA8D43BDA217B5C6FA75FD75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46705D29" w14:textId="6217E472" w:rsidR="00346308" w:rsidRPr="00114F25" w:rsidRDefault="00FC4908" w:rsidP="00A5260E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</w:t>
                </w:r>
                <w:r>
                  <w:rPr>
                    <w:rStyle w:val="PlaceholderText"/>
                  </w:rPr>
                  <w:t>ommercial Name of the Product/Technology</w:t>
                </w:r>
              </w:p>
            </w:tc>
          </w:sdtContent>
        </w:sdt>
      </w:tr>
      <w:tr w:rsidR="00346308" w:rsidRPr="00114F25" w14:paraId="29B677C0" w14:textId="77777777" w:rsidTr="78742E8A">
        <w:trPr>
          <w:trHeight w:hRule="exact" w:val="340"/>
        </w:trPr>
        <w:tc>
          <w:tcPr>
            <w:tcW w:w="2405" w:type="dxa"/>
          </w:tcPr>
          <w:p w14:paraId="68F2E57A" w14:textId="77777777" w:rsidR="00346308" w:rsidRPr="00114F25" w:rsidRDefault="00346308" w:rsidP="00A5260E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atent number(s):</w:t>
            </w:r>
          </w:p>
        </w:tc>
        <w:sdt>
          <w:sdtPr>
            <w:rPr>
              <w:rFonts w:ascii="Source Sans Pro" w:hAnsi="Source Sans Pro"/>
              <w:sz w:val="20"/>
            </w:rPr>
            <w:id w:val="763489812"/>
            <w:placeholder>
              <w:docPart w:val="E00670F17BB744698E2665286484AC5E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495A5688" w14:textId="2C4C3B9F" w:rsidR="00346308" w:rsidRPr="00114F25" w:rsidRDefault="00FC4908" w:rsidP="00A5260E">
                <w:pPr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Patent associated</w:t>
                </w:r>
              </w:p>
            </w:tc>
          </w:sdtContent>
        </w:sdt>
      </w:tr>
      <w:tr w:rsidR="007B4BA0" w:rsidRPr="00114F25" w14:paraId="7687A243" w14:textId="77777777" w:rsidTr="78742E8A">
        <w:trPr>
          <w:trHeight w:hRule="exact" w:val="340"/>
        </w:trPr>
        <w:tc>
          <w:tcPr>
            <w:tcW w:w="2405" w:type="dxa"/>
          </w:tcPr>
          <w:p w14:paraId="439396A4" w14:textId="5846A183" w:rsidR="007B4BA0" w:rsidRPr="00114F25" w:rsidRDefault="007B4BA0" w:rsidP="00A5260E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Supplier(s):</w:t>
            </w:r>
          </w:p>
        </w:tc>
        <w:sdt>
          <w:sdtPr>
            <w:rPr>
              <w:rFonts w:ascii="Source Sans Pro" w:hAnsi="Source Sans Pro"/>
              <w:sz w:val="20"/>
            </w:rPr>
            <w:id w:val="-523322402"/>
            <w:placeholder>
              <w:docPart w:val="DBA072589392423B893ABFC621B09176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1006F8E8" w14:textId="0F943376" w:rsidR="007B4BA0" w:rsidRPr="00114F25" w:rsidRDefault="00FC4908" w:rsidP="00A5260E">
                <w:pPr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Eventual Supplier</w:t>
                </w:r>
              </w:p>
            </w:tc>
          </w:sdtContent>
        </w:sdt>
      </w:tr>
      <w:tr w:rsidR="00346308" w:rsidRPr="00114F25" w14:paraId="566D8DC6" w14:textId="77777777" w:rsidTr="78742E8A">
        <w:trPr>
          <w:trHeight w:hRule="exact" w:val="340"/>
        </w:trPr>
        <w:tc>
          <w:tcPr>
            <w:tcW w:w="2405" w:type="dxa"/>
          </w:tcPr>
          <w:p w14:paraId="581CBA25" w14:textId="77777777" w:rsidR="00346308" w:rsidRPr="00114F25" w:rsidRDefault="00346308" w:rsidP="00A5260E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Product description:</w:t>
            </w:r>
          </w:p>
        </w:tc>
        <w:sdt>
          <w:sdtPr>
            <w:rPr>
              <w:rFonts w:ascii="Source Sans Pro" w:hAnsi="Source Sans Pro"/>
              <w:sz w:val="20"/>
            </w:rPr>
            <w:id w:val="-203405665"/>
            <w:placeholder>
              <w:docPart w:val="9604C8DE7BFF4FABB2ECF5178F81F810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611DFC86" w14:textId="3755E3CE" w:rsidR="00346308" w:rsidRPr="00114F25" w:rsidRDefault="00FC4908" w:rsidP="00A5260E">
                <w:pPr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Product description</w:t>
                </w:r>
              </w:p>
            </w:tc>
          </w:sdtContent>
        </w:sdt>
      </w:tr>
      <w:tr w:rsidR="001273B2" w:rsidRPr="00114F25" w14:paraId="5AB05E8A" w14:textId="77777777" w:rsidTr="78742E8A">
        <w:trPr>
          <w:trHeight w:hRule="exact" w:val="340"/>
        </w:trPr>
        <w:tc>
          <w:tcPr>
            <w:tcW w:w="2405" w:type="dxa"/>
          </w:tcPr>
          <w:p w14:paraId="16B89CF5" w14:textId="4743625A" w:rsidR="001273B2" w:rsidRPr="00114F25" w:rsidRDefault="001273B2" w:rsidP="00A5260E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stimated</w:t>
            </w:r>
            <w:r w:rsidR="00DC424F">
              <w:rPr>
                <w:rFonts w:ascii="Source Sans Pro" w:hAnsi="Source Sans Pro"/>
                <w:sz w:val="20"/>
              </w:rPr>
              <w:t xml:space="preserve"> market:</w:t>
            </w:r>
          </w:p>
        </w:tc>
        <w:sdt>
          <w:sdtPr>
            <w:rPr>
              <w:rFonts w:ascii="Source Sans Pro" w:hAnsi="Source Sans Pro"/>
              <w:sz w:val="20"/>
              <w:szCs w:val="20"/>
            </w:rPr>
            <w:id w:val="-1732530694"/>
            <w:placeholder>
              <w:docPart w:val="241CE14C4B314BA7A03A67172BDFFF33"/>
            </w:placeholder>
            <w:showingPlcHdr/>
            <w:dropDownList>
              <w:listItem w:value="Choose an item."/>
              <w:listItem w:displayText="&lt;5%" w:value="&lt;5%"/>
              <w:listItem w:displayText="5-10%" w:value="5-10%"/>
              <w:listItem w:displayText="10-20%" w:value="10-20%"/>
              <w:listItem w:displayText="&gt;20%" w:value="&gt;20%"/>
            </w:dropDownList>
          </w:sdtPr>
          <w:sdtEndPr/>
          <w:sdtContent>
            <w:tc>
              <w:tcPr>
                <w:tcW w:w="6657" w:type="dxa"/>
              </w:tcPr>
              <w:p w14:paraId="436A28EA" w14:textId="2956ED16" w:rsidR="001273B2" w:rsidRPr="00114F25" w:rsidRDefault="00FC4908" w:rsidP="78742E8A">
                <w:pPr>
                  <w:rPr>
                    <w:rFonts w:ascii="Source Sans Pro" w:hAnsi="Source Sans Pro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Select the estimated market of the innovation</w:t>
                </w:r>
              </w:p>
            </w:tc>
          </w:sdtContent>
        </w:sdt>
      </w:tr>
      <w:tr w:rsidR="00245B2B" w:rsidRPr="00114F25" w14:paraId="4390C935" w14:textId="77777777" w:rsidTr="78742E8A">
        <w:trPr>
          <w:trHeight w:hRule="exact" w:val="340"/>
        </w:trPr>
        <w:tc>
          <w:tcPr>
            <w:tcW w:w="2405" w:type="dxa"/>
          </w:tcPr>
          <w:p w14:paraId="679CBFC1" w14:textId="4C53D4A0" w:rsidR="00245B2B" w:rsidRDefault="00245B2B" w:rsidP="00A5260E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mercial</w:t>
            </w:r>
            <w:r w:rsidR="00532FA8">
              <w:rPr>
                <w:rFonts w:ascii="Source Sans Pro" w:hAnsi="Source Sans Pro"/>
                <w:sz w:val="20"/>
              </w:rPr>
              <w:t>ization:</w:t>
            </w:r>
          </w:p>
        </w:tc>
        <w:sdt>
          <w:sdtPr>
            <w:rPr>
              <w:rFonts w:ascii="Source Sans Pro" w:hAnsi="Source Sans Pro"/>
              <w:sz w:val="20"/>
              <w:szCs w:val="20"/>
            </w:rPr>
            <w:id w:val="-461034751"/>
            <w:placeholder>
              <w:docPart w:val="F941CBEEEA844B58A41DFA50BB7E5706"/>
            </w:placeholder>
            <w:showingPlcHdr/>
            <w:dropDownList>
              <w:listItem w:value="Choose an item."/>
              <w:listItem w:displayText="Not yet" w:value="Not yet"/>
              <w:listItem w:displayText="Imminent" w:value="Imminent"/>
              <w:listItem w:displayText="Yes" w:value="Yes"/>
            </w:dropDownList>
          </w:sdtPr>
          <w:sdtEndPr/>
          <w:sdtContent>
            <w:tc>
              <w:tcPr>
                <w:tcW w:w="6657" w:type="dxa"/>
              </w:tcPr>
              <w:p w14:paraId="03753C23" w14:textId="087750BC" w:rsidR="00245B2B" w:rsidRDefault="00FC4908" w:rsidP="00A5260E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18E278E7" w14:textId="1970C39E" w:rsidR="00F815DD" w:rsidRDefault="00F815DD" w:rsidP="00A25011">
      <w:pPr>
        <w:pStyle w:val="Heading1"/>
      </w:pPr>
      <w:r>
        <w:lastRenderedPageBreak/>
        <w:t>Research partner (if required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7"/>
      </w:tblGrid>
      <w:tr w:rsidR="00F815DD" w:rsidRPr="00114F25" w14:paraId="67649ADE" w14:textId="77777777" w:rsidTr="003B6542">
        <w:trPr>
          <w:trHeight w:hRule="exact" w:val="340"/>
        </w:trPr>
        <w:tc>
          <w:tcPr>
            <w:tcW w:w="2405" w:type="dxa"/>
          </w:tcPr>
          <w:p w14:paraId="1E9D41B0" w14:textId="4F646CE9" w:rsidR="00F815DD" w:rsidRPr="00114F25" w:rsidRDefault="005B3538" w:rsidP="003B6542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mpany name:</w:t>
            </w:r>
          </w:p>
        </w:tc>
        <w:sdt>
          <w:sdtPr>
            <w:rPr>
              <w:rFonts w:ascii="Source Sans Pro" w:hAnsi="Source Sans Pro"/>
              <w:sz w:val="20"/>
            </w:rPr>
            <w:id w:val="-982469702"/>
            <w:placeholder>
              <w:docPart w:val="54860BD437244665BE65FCF6AD662ABF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11EDB5D0" w14:textId="4F3260B6" w:rsidR="00F815DD" w:rsidRPr="00114F25" w:rsidRDefault="005E0611" w:rsidP="003B6542">
                <w:pPr>
                  <w:rPr>
                    <w:rFonts w:ascii="Source Sans Pro" w:hAnsi="Source Sans Pro"/>
                    <w:sz w:val="20"/>
                  </w:rPr>
                </w:pPr>
                <w:r w:rsidRPr="003F55C5">
                  <w:rPr>
                    <w:rStyle w:val="PlaceholderText"/>
                  </w:rPr>
                  <w:t>C</w:t>
                </w:r>
                <w:r w:rsidR="009F6CFB">
                  <w:rPr>
                    <w:rStyle w:val="PlaceholderText"/>
                  </w:rPr>
                  <w:t>ompany Name</w:t>
                </w:r>
              </w:p>
            </w:tc>
          </w:sdtContent>
        </w:sdt>
      </w:tr>
      <w:tr w:rsidR="00F815DD" w:rsidRPr="00114F25" w14:paraId="74D88DCD" w14:textId="77777777" w:rsidTr="003B6542">
        <w:trPr>
          <w:trHeight w:hRule="exact" w:val="340"/>
        </w:trPr>
        <w:tc>
          <w:tcPr>
            <w:tcW w:w="2405" w:type="dxa"/>
          </w:tcPr>
          <w:p w14:paraId="19961A3B" w14:textId="4451CFBB" w:rsidR="00F815DD" w:rsidRPr="00114F25" w:rsidRDefault="005B3538" w:rsidP="003B6542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Contact person:</w:t>
            </w:r>
          </w:p>
        </w:tc>
        <w:sdt>
          <w:sdtPr>
            <w:rPr>
              <w:rFonts w:ascii="Source Sans Pro" w:hAnsi="Source Sans Pro"/>
              <w:sz w:val="20"/>
            </w:rPr>
            <w:id w:val="1204063534"/>
            <w:placeholder>
              <w:docPart w:val="A8CC0DB20F4A46B89D7FD493BDFE29FD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2E790C45" w14:textId="7408E59E" w:rsidR="00F815DD" w:rsidRPr="00114F25" w:rsidRDefault="005E0611" w:rsidP="003B6542">
                <w:pPr>
                  <w:rPr>
                    <w:rFonts w:ascii="Source Sans Pro" w:hAnsi="Source Sans Pro"/>
                    <w:sz w:val="20"/>
                  </w:rPr>
                </w:pPr>
                <w:r w:rsidRPr="003F55C5">
                  <w:rPr>
                    <w:rStyle w:val="PlaceholderText"/>
                  </w:rPr>
                  <w:t>C</w:t>
                </w:r>
                <w:r w:rsidR="009F6CFB">
                  <w:rPr>
                    <w:rStyle w:val="PlaceholderText"/>
                  </w:rPr>
                  <w:t>ontact Person</w:t>
                </w:r>
              </w:p>
            </w:tc>
          </w:sdtContent>
        </w:sdt>
      </w:tr>
      <w:tr w:rsidR="00F815DD" w:rsidRPr="00114F25" w14:paraId="774EBE4E" w14:textId="77777777" w:rsidTr="003B6542">
        <w:trPr>
          <w:trHeight w:hRule="exact" w:val="340"/>
        </w:trPr>
        <w:tc>
          <w:tcPr>
            <w:tcW w:w="2405" w:type="dxa"/>
          </w:tcPr>
          <w:p w14:paraId="32C4F067" w14:textId="5B695D0C" w:rsidR="00F815DD" w:rsidRPr="00114F25" w:rsidRDefault="005B3538" w:rsidP="003B6542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Phone number:</w:t>
            </w:r>
          </w:p>
        </w:tc>
        <w:sdt>
          <w:sdtPr>
            <w:rPr>
              <w:rFonts w:ascii="Source Sans Pro" w:hAnsi="Source Sans Pro"/>
              <w:sz w:val="20"/>
            </w:rPr>
            <w:id w:val="441201024"/>
            <w:placeholder>
              <w:docPart w:val="C7AA6BBD1BE246F291225B6DE979BF60"/>
            </w:placeholder>
            <w:showingPlcHdr/>
            <w:text/>
          </w:sdtPr>
          <w:sdtEndPr/>
          <w:sdtContent>
            <w:tc>
              <w:tcPr>
                <w:tcW w:w="6657" w:type="dxa"/>
              </w:tcPr>
              <w:p w14:paraId="48476DDE" w14:textId="5D273E79" w:rsidR="00F815DD" w:rsidRPr="00114F25" w:rsidRDefault="009F6CFB" w:rsidP="003B6542">
                <w:pPr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Phone Number</w:t>
                </w:r>
              </w:p>
            </w:tc>
          </w:sdtContent>
        </w:sdt>
      </w:tr>
      <w:tr w:rsidR="00F815DD" w:rsidRPr="00114F25" w14:paraId="6E3ADB5D" w14:textId="77777777" w:rsidTr="003B6542">
        <w:trPr>
          <w:trHeight w:hRule="exact" w:val="340"/>
        </w:trPr>
        <w:tc>
          <w:tcPr>
            <w:tcW w:w="2405" w:type="dxa"/>
          </w:tcPr>
          <w:p w14:paraId="22E79C51" w14:textId="620D8B21" w:rsidR="00F815DD" w:rsidRPr="00114F25" w:rsidRDefault="005B3538" w:rsidP="003B6542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Email:</w:t>
            </w:r>
          </w:p>
        </w:tc>
        <w:tc>
          <w:tcPr>
            <w:tcW w:w="6657" w:type="dxa"/>
          </w:tcPr>
          <w:sdt>
            <w:sdtPr>
              <w:rPr>
                <w:rFonts w:ascii="Source Sans Pro" w:hAnsi="Source Sans Pro"/>
                <w:sz w:val="20"/>
              </w:rPr>
              <w:id w:val="388847766"/>
              <w:placeholder>
                <w:docPart w:val="4593CC0217D746D38EA48562D07EFA8B"/>
              </w:placeholder>
              <w:showingPlcHdr/>
              <w:text/>
            </w:sdtPr>
            <w:sdtEndPr/>
            <w:sdtContent>
              <w:p w14:paraId="565C3A0A" w14:textId="345EEB9B" w:rsidR="00F815DD" w:rsidRDefault="005E0611" w:rsidP="003B6542">
                <w:pPr>
                  <w:rPr>
                    <w:rFonts w:ascii="Source Sans Pro" w:hAnsi="Source Sans Pro"/>
                    <w:sz w:val="20"/>
                  </w:rPr>
                </w:pPr>
                <w:r w:rsidRPr="003F55C5">
                  <w:rPr>
                    <w:rStyle w:val="PlaceholderText"/>
                  </w:rPr>
                  <w:t>C</w:t>
                </w:r>
                <w:r w:rsidR="00FA1E54">
                  <w:rPr>
                    <w:rStyle w:val="PlaceholderText"/>
                  </w:rPr>
                  <w:t>ontact email</w:t>
                </w:r>
              </w:p>
            </w:sdtContent>
          </w:sdt>
          <w:p w14:paraId="3CC3C740" w14:textId="77777777" w:rsidR="00A25011" w:rsidRPr="00A25011" w:rsidRDefault="00A25011" w:rsidP="00A25011">
            <w:pPr>
              <w:rPr>
                <w:rFonts w:ascii="Source Sans Pro" w:hAnsi="Source Sans Pro"/>
                <w:sz w:val="20"/>
              </w:rPr>
            </w:pPr>
          </w:p>
          <w:p w14:paraId="2A648B25" w14:textId="3DBFAA42" w:rsidR="00A25011" w:rsidRPr="00A25011" w:rsidRDefault="00A25011" w:rsidP="00A25011">
            <w:pPr>
              <w:tabs>
                <w:tab w:val="left" w:pos="4470"/>
              </w:tabs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ab/>
            </w:r>
          </w:p>
        </w:tc>
      </w:tr>
    </w:tbl>
    <w:p w14:paraId="3C293E33" w14:textId="202F569A" w:rsidR="00346308" w:rsidRDefault="00346308" w:rsidP="00A25011">
      <w:pPr>
        <w:pStyle w:val="Heading1"/>
      </w:pPr>
      <w:r w:rsidRPr="00007A4D">
        <w:t>Detailed information</w:t>
      </w:r>
      <w:r w:rsidR="005B3538">
        <w:t xml:space="preserve"> (category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3827"/>
        <w:gridCol w:w="992"/>
        <w:gridCol w:w="987"/>
      </w:tblGrid>
      <w:tr w:rsidR="000D5AF8" w:rsidRPr="00114F25" w14:paraId="42FDF701" w14:textId="77777777" w:rsidTr="78742E8A">
        <w:trPr>
          <w:trHeight w:hRule="exact" w:val="340"/>
        </w:trPr>
        <w:tc>
          <w:tcPr>
            <w:tcW w:w="3256" w:type="dxa"/>
          </w:tcPr>
          <w:p w14:paraId="6E990E1C" w14:textId="16D7DFE3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Innovation category:</w:t>
            </w:r>
          </w:p>
          <w:p w14:paraId="485E2785" w14:textId="77777777" w:rsidR="000D5AF8" w:rsidRPr="00114F25" w:rsidRDefault="000D5AF8" w:rsidP="000D5AF8">
            <w:pPr>
              <w:jc w:val="center"/>
              <w:rPr>
                <w:rFonts w:ascii="Source Sans Pro" w:hAnsi="Source Sans Pro"/>
                <w:sz w:val="20"/>
              </w:rPr>
            </w:pPr>
          </w:p>
        </w:tc>
        <w:sdt>
          <w:sdtPr>
            <w:rPr>
              <w:rFonts w:ascii="Source Sans Pro" w:hAnsi="Source Sans Pro"/>
              <w:sz w:val="20"/>
            </w:rPr>
            <w:id w:val="1733427611"/>
            <w:placeholder>
              <w:docPart w:val="70F08916DFAC42EFB857C177475E5768"/>
            </w:placeholder>
            <w:showingPlcHdr/>
            <w:text/>
          </w:sdtPr>
          <w:sdtEndPr/>
          <w:sdtContent>
            <w:tc>
              <w:tcPr>
                <w:tcW w:w="5806" w:type="dxa"/>
                <w:gridSpan w:val="3"/>
              </w:tcPr>
              <w:p w14:paraId="6BD80731" w14:textId="3F4FE8A2" w:rsidR="000D5AF8" w:rsidRPr="00114F25" w:rsidRDefault="00FC4908" w:rsidP="000D5AF8">
                <w:pPr>
                  <w:tabs>
                    <w:tab w:val="left" w:pos="3915"/>
                    <w:tab w:val="right" w:pos="6441"/>
                  </w:tabs>
                  <w:rPr>
                    <w:rFonts w:ascii="Source Sans Pro" w:hAnsi="Source Sans Pro"/>
                    <w:sz w:val="20"/>
                  </w:rPr>
                </w:pPr>
                <w:r>
                  <w:rPr>
                    <w:rStyle w:val="PlaceholderText"/>
                  </w:rPr>
                  <w:t>Innovation Category</w:t>
                </w:r>
              </w:p>
            </w:tc>
          </w:sdtContent>
        </w:sdt>
      </w:tr>
      <w:tr w:rsidR="000D5AF8" w:rsidRPr="00114F25" w14:paraId="4444C217" w14:textId="77777777" w:rsidTr="78742E8A">
        <w:trPr>
          <w:trHeight w:hRule="exact" w:val="340"/>
        </w:trPr>
        <w:tc>
          <w:tcPr>
            <w:tcW w:w="3256" w:type="dxa"/>
          </w:tcPr>
          <w:p w14:paraId="2DBC40BF" w14:textId="73533EA1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Technology type:</w:t>
            </w:r>
          </w:p>
        </w:tc>
        <w:sdt>
          <w:sdtPr>
            <w:rPr>
              <w:color w:val="808080"/>
            </w:rPr>
            <w:id w:val="-1303689965"/>
            <w:placeholder>
              <w:docPart w:val="BA5D1D70ECB74F7A9DA2C722B4A8C76E"/>
            </w:placeholder>
            <w:showingPlcHdr/>
            <w:dropDownList>
              <w:listItem w:value="Choose an item."/>
              <w:listItem w:displayText="Multilayer" w:value="Multilayer"/>
              <w:listItem w:displayText="Blend" w:value="Blend"/>
              <w:listItem w:displayText="Surface" w:value="Surface"/>
              <w:listItem w:displayText="Other" w:value="Other"/>
            </w:dropDownList>
          </w:sdtPr>
          <w:sdtEndPr/>
          <w:sdtContent>
            <w:tc>
              <w:tcPr>
                <w:tcW w:w="5806" w:type="dxa"/>
                <w:gridSpan w:val="3"/>
              </w:tcPr>
              <w:p w14:paraId="2A0CB33C" w14:textId="2B06B905" w:rsidR="000D5AF8" w:rsidRDefault="00FC4908" w:rsidP="000D5AF8">
                <w:pPr>
                  <w:rPr>
                    <w:rFonts w:ascii="Source Sans Pro" w:hAnsi="Source Sans Pro"/>
                    <w:sz w:val="20"/>
                    <w:szCs w:val="20"/>
                  </w:rPr>
                </w:pPr>
                <w:r w:rsidRPr="00930A6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5907DD" w:rsidRPr="00114F25" w14:paraId="68D0EFFD" w14:textId="77777777" w:rsidTr="0087099D">
        <w:trPr>
          <w:trHeight w:hRule="exact" w:val="340"/>
        </w:trPr>
        <w:tc>
          <w:tcPr>
            <w:tcW w:w="3256" w:type="dxa"/>
            <w:tcBorders>
              <w:top w:val="single" w:sz="4" w:space="0" w:color="auto"/>
              <w:bottom w:val="double" w:sz="4" w:space="0" w:color="auto"/>
            </w:tcBorders>
          </w:tcPr>
          <w:p w14:paraId="49A8B1FB" w14:textId="1D73F474" w:rsidR="005907DD" w:rsidRDefault="005907DD" w:rsidP="000D5AF8">
            <w:pPr>
              <w:rPr>
                <w:rFonts w:ascii="Source Sans Pro" w:hAnsi="Source Sans Pro"/>
                <w:sz w:val="20"/>
              </w:rPr>
            </w:pPr>
            <w:r w:rsidRPr="00114F25">
              <w:rPr>
                <w:rFonts w:ascii="Source Sans Pro" w:hAnsi="Source Sans Pro"/>
                <w:sz w:val="20"/>
              </w:rPr>
              <w:t>Food contact approved</w:t>
            </w:r>
          </w:p>
        </w:tc>
        <w:sdt>
          <w:sdtPr>
            <w:rPr>
              <w:color w:val="808080"/>
            </w:rPr>
            <w:id w:val="-1539502724"/>
            <w:placeholder>
              <w:docPart w:val="CBCFE89D622D42DA80C182A12F4F2457"/>
            </w:placeholder>
            <w:showingPlcHdr/>
            <w:dropDownList>
              <w:listItem w:value="Choose an item.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5806" w:type="dxa"/>
                <w:gridSpan w:val="3"/>
                <w:tcBorders>
                  <w:top w:val="single" w:sz="4" w:space="0" w:color="auto"/>
                  <w:bottom w:val="double" w:sz="4" w:space="0" w:color="auto"/>
                </w:tcBorders>
              </w:tcPr>
              <w:p w14:paraId="67C0C19F" w14:textId="20BC2110" w:rsidR="005907DD" w:rsidRDefault="00FC4908" w:rsidP="000D5AF8">
                <w:pPr>
                  <w:rPr>
                    <w:rFonts w:ascii="Source Sans Pro" w:hAnsi="Source Sans Pro"/>
                    <w:sz w:val="20"/>
                  </w:rPr>
                </w:pPr>
                <w:r w:rsidRPr="00930A6A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0D5AF8" w:rsidRPr="00114F25" w14:paraId="2B758237" w14:textId="77777777" w:rsidTr="78742E8A">
        <w:trPr>
          <w:trHeight w:hRule="exact" w:val="430"/>
        </w:trPr>
        <w:tc>
          <w:tcPr>
            <w:tcW w:w="9062" w:type="dxa"/>
            <w:gridSpan w:val="4"/>
            <w:vAlign w:val="center"/>
          </w:tcPr>
          <w:p w14:paraId="3F0B3177" w14:textId="4E2813FA" w:rsidR="000D5AF8" w:rsidRPr="00304740" w:rsidRDefault="000D5AF8" w:rsidP="000D5AF8">
            <w:pPr>
              <w:pStyle w:val="NoSpacing"/>
              <w:jc w:val="center"/>
              <w:rPr>
                <w:b/>
                <w:bCs/>
              </w:rPr>
            </w:pPr>
            <w:r w:rsidRPr="00304740">
              <w:rPr>
                <w:b/>
                <w:bCs/>
              </w:rPr>
              <w:t>Chemical formula or material name, weight, and total percentage of each component:</w:t>
            </w:r>
          </w:p>
        </w:tc>
      </w:tr>
      <w:tr w:rsidR="000D5AF8" w:rsidRPr="00114F25" w14:paraId="678F9364" w14:textId="77777777" w:rsidTr="005340E4">
        <w:trPr>
          <w:trHeight w:hRule="exact" w:val="2690"/>
        </w:trPr>
        <w:tc>
          <w:tcPr>
            <w:tcW w:w="3256" w:type="dxa"/>
          </w:tcPr>
          <w:p w14:paraId="3048F3D6" w14:textId="0305E9B1" w:rsidR="000D5AF8" w:rsidRDefault="000D5AF8" w:rsidP="000D5AF8">
            <w:pPr>
              <w:pStyle w:val="NoSpacing"/>
            </w:pPr>
            <w:r>
              <w:t>Main body</w:t>
            </w:r>
          </w:p>
          <w:p w14:paraId="58DA1D95" w14:textId="776A2E16" w:rsidR="000D5AF8" w:rsidRPr="00803994" w:rsidRDefault="000D5AF8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proofErr w:type="gramStart"/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>a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se</w:t>
            </w:r>
            <w:proofErr w:type="gramEnd"/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sample structure: any resin layers, coatings, barriers, tie layers, laminated adhesives, masterbatch,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mineral 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inting inks, etc. as well as their specific concentrations by weight in the sample structure)</w:t>
            </w:r>
          </w:p>
          <w:p w14:paraId="3D0812EA" w14:textId="2F5B33AC" w:rsidR="000D5AF8" w:rsidRPr="4DC3C9EB" w:rsidRDefault="000D5AF8" w:rsidP="000D5AF8">
            <w:pPr>
              <w:jc w:val="left"/>
              <w:rPr>
                <w:rFonts w:ascii="Source Sans Pro" w:hAnsi="Source Sans Pro"/>
                <w:sz w:val="20"/>
                <w:szCs w:val="20"/>
              </w:rPr>
            </w:pPr>
          </w:p>
        </w:tc>
        <w:tc>
          <w:tcPr>
            <w:tcW w:w="3827" w:type="dxa"/>
          </w:tcPr>
          <w:p w14:paraId="7D56B6B9" w14:textId="48C0EC96" w:rsidR="000D5AF8" w:rsidRDefault="000D5AF8" w:rsidP="000D5AF8">
            <w:pPr>
              <w:pStyle w:val="NoSpacing"/>
            </w:pPr>
          </w:p>
          <w:p w14:paraId="5B67BA34" w14:textId="5E5DC436" w:rsidR="000D5AF8" w:rsidRDefault="000D5AF8" w:rsidP="000D5AF8">
            <w:pPr>
              <w:pStyle w:val="NoSpacing"/>
            </w:pPr>
            <w:r>
              <w:t>Body Structure description XXX</w:t>
            </w:r>
          </w:p>
          <w:p w14:paraId="23A6B85C" w14:textId="19E05656" w:rsidR="000D5AF8" w:rsidRDefault="000D5AF8" w:rsidP="000D5AF8">
            <w:pPr>
              <w:pStyle w:val="NoSpacing"/>
            </w:pPr>
          </w:p>
          <w:p w14:paraId="403F1815" w14:textId="39DCEE4F" w:rsidR="000D5AF8" w:rsidRPr="00B767AB" w:rsidRDefault="000D5AF8" w:rsidP="000D5AF8">
            <w:pPr>
              <w:pStyle w:val="NoSpacing"/>
            </w:pPr>
            <w:r>
              <w:t>Sub-component 1 description</w:t>
            </w:r>
          </w:p>
          <w:p w14:paraId="28AEFFFD" w14:textId="7E406A2B" w:rsidR="000D5AF8" w:rsidRDefault="000D5AF8" w:rsidP="000D5AF8">
            <w:pPr>
              <w:pStyle w:val="NoSpacing"/>
            </w:pPr>
            <w:r>
              <w:t>Sub-component 2 description</w:t>
            </w:r>
          </w:p>
          <w:p w14:paraId="5C9F5A9C" w14:textId="12FD4717" w:rsidR="000D5AF8" w:rsidRPr="00B767AB" w:rsidRDefault="000D5AF8" w:rsidP="000D5AF8">
            <w:pPr>
              <w:pStyle w:val="NoSpacing"/>
            </w:pPr>
            <w:r>
              <w:t>Sub-component 3 description</w:t>
            </w:r>
          </w:p>
          <w:p w14:paraId="46BC50BA" w14:textId="7CE8AA75" w:rsidR="000D5AF8" w:rsidRPr="00B767AB" w:rsidRDefault="000D5AF8" w:rsidP="000D5AF8">
            <w:pPr>
              <w:pStyle w:val="NoSpacing"/>
            </w:pPr>
            <w:r>
              <w:t>…</w:t>
            </w:r>
          </w:p>
          <w:p w14:paraId="295B26E5" w14:textId="4EDC0E96" w:rsidR="000D5AF8" w:rsidRPr="00B767AB" w:rsidRDefault="000D5AF8" w:rsidP="000D5AF8">
            <w:pPr>
              <w:pStyle w:val="NoSpacing"/>
            </w:pPr>
          </w:p>
          <w:p w14:paraId="74ADBEE9" w14:textId="22A36238" w:rsidR="000D5AF8" w:rsidRPr="00B767AB" w:rsidRDefault="000D5AF8" w:rsidP="000D5AF8">
            <w:pPr>
              <w:pStyle w:val="NoSpacing"/>
            </w:pPr>
          </w:p>
          <w:p w14:paraId="21C9E83D" w14:textId="037D3F0C" w:rsidR="000D5AF8" w:rsidRPr="00B767AB" w:rsidRDefault="000D5AF8" w:rsidP="000D5AF8">
            <w:pPr>
              <w:pStyle w:val="NoSpacing"/>
            </w:pPr>
            <w:r>
              <w:t>Total</w:t>
            </w:r>
          </w:p>
        </w:tc>
        <w:tc>
          <w:tcPr>
            <w:tcW w:w="992" w:type="dxa"/>
          </w:tcPr>
          <w:p w14:paraId="14A658F0" w14:textId="4B33D56B" w:rsidR="000D5AF8" w:rsidRDefault="000D5AF8" w:rsidP="000D5AF8">
            <w:pPr>
              <w:pStyle w:val="NoSpacing"/>
            </w:pPr>
          </w:p>
          <w:p w14:paraId="00F868B8" w14:textId="48FF6F73" w:rsidR="000D5AF8" w:rsidRDefault="000D5AF8" w:rsidP="000D5AF8">
            <w:pPr>
              <w:pStyle w:val="NoSpacing"/>
            </w:pPr>
          </w:p>
          <w:p w14:paraId="300B1A2D" w14:textId="757DC1A7" w:rsidR="000D5AF8" w:rsidRDefault="000D5AF8" w:rsidP="000D5AF8">
            <w:pPr>
              <w:pStyle w:val="NoSpacing"/>
            </w:pPr>
          </w:p>
          <w:p w14:paraId="4129AD70" w14:textId="77777777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  <w:p w14:paraId="36BFBE1E" w14:textId="77777777" w:rsidR="000D5AF8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  <w:p w14:paraId="74ED57C4" w14:textId="77777777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  <w:p w14:paraId="3D475D05" w14:textId="27EA5868" w:rsidR="000D5AF8" w:rsidRPr="00B767AB" w:rsidRDefault="000D5AF8" w:rsidP="000D5AF8">
            <w:pPr>
              <w:pStyle w:val="NoSpacing"/>
            </w:pPr>
          </w:p>
          <w:p w14:paraId="53C5D222" w14:textId="336CBBB5" w:rsidR="000D5AF8" w:rsidRPr="00B767AB" w:rsidRDefault="000D5AF8" w:rsidP="000D5AF8">
            <w:pPr>
              <w:pStyle w:val="NoSpacing"/>
            </w:pPr>
          </w:p>
          <w:p w14:paraId="7E284A72" w14:textId="05C0B1AA" w:rsidR="000D5AF8" w:rsidRPr="00B767AB" w:rsidRDefault="000D5AF8" w:rsidP="000D5AF8">
            <w:pPr>
              <w:pStyle w:val="NoSpacing"/>
            </w:pPr>
          </w:p>
          <w:p w14:paraId="59DF246E" w14:textId="5DEABEC0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39EFAD5B" w14:textId="6F023C44" w:rsidR="000D5AF8" w:rsidRDefault="000D5AF8" w:rsidP="000D5AF8">
            <w:pPr>
              <w:pStyle w:val="NoSpacing"/>
            </w:pPr>
          </w:p>
          <w:p w14:paraId="12F10C6F" w14:textId="2D9C9193" w:rsidR="000D5AF8" w:rsidRDefault="000D5AF8" w:rsidP="000D5AF8">
            <w:pPr>
              <w:pStyle w:val="NoSpacing"/>
            </w:pPr>
          </w:p>
          <w:p w14:paraId="2609070F" w14:textId="215475E4" w:rsidR="000D5AF8" w:rsidRDefault="000D5AF8" w:rsidP="000D5AF8">
            <w:pPr>
              <w:pStyle w:val="NoSpacing"/>
            </w:pPr>
          </w:p>
          <w:p w14:paraId="7A66809C" w14:textId="77777777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  <w:p w14:paraId="1842E1B6" w14:textId="77777777" w:rsidR="000D5AF8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  <w:p w14:paraId="58D9B6F7" w14:textId="77777777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  <w:p w14:paraId="0BF13D16" w14:textId="67B830EF" w:rsidR="000D5AF8" w:rsidRPr="00B767AB" w:rsidRDefault="000D5AF8" w:rsidP="000D5AF8">
            <w:pPr>
              <w:pStyle w:val="NoSpacing"/>
            </w:pPr>
          </w:p>
          <w:p w14:paraId="2C6F3257" w14:textId="4FDABDEB" w:rsidR="000D5AF8" w:rsidRPr="00B767AB" w:rsidRDefault="000D5AF8" w:rsidP="000D5AF8">
            <w:pPr>
              <w:pStyle w:val="NoSpacing"/>
            </w:pPr>
          </w:p>
          <w:p w14:paraId="6F9CEAC2" w14:textId="367C1231" w:rsidR="000D5AF8" w:rsidRPr="00B767AB" w:rsidRDefault="000D5AF8" w:rsidP="000D5AF8">
            <w:pPr>
              <w:pStyle w:val="NoSpacing"/>
            </w:pPr>
          </w:p>
          <w:p w14:paraId="79CA78F7" w14:textId="5D96D817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</w:tc>
      </w:tr>
      <w:tr w:rsidR="000D5AF8" w14:paraId="57D3873F" w14:textId="77777777" w:rsidTr="78742E8A">
        <w:trPr>
          <w:trHeight w:val="1131"/>
        </w:trPr>
        <w:tc>
          <w:tcPr>
            <w:tcW w:w="3256" w:type="dxa"/>
          </w:tcPr>
          <w:p w14:paraId="6A4A82B8" w14:textId="0D265B22" w:rsidR="000D5AF8" w:rsidRDefault="000D5AF8" w:rsidP="000D5AF8">
            <w:pPr>
              <w:pStyle w:val="NoSpacing"/>
            </w:pPr>
            <w:r>
              <w:t>In case of laminating adhesive, please provide the following information:</w:t>
            </w:r>
          </w:p>
        </w:tc>
        <w:tc>
          <w:tcPr>
            <w:tcW w:w="3827" w:type="dxa"/>
          </w:tcPr>
          <w:p w14:paraId="7DC14782" w14:textId="24C3039D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aromatic / aliphatic</w:t>
            </w:r>
          </w:p>
          <w:p w14:paraId="041BE296" w14:textId="44450C50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solvent-based / solvent-free</w:t>
            </w:r>
          </w:p>
          <w:p w14:paraId="7BACEB33" w14:textId="42674B6B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adhesive</w:t>
            </w:r>
          </w:p>
        </w:tc>
        <w:tc>
          <w:tcPr>
            <w:tcW w:w="992" w:type="dxa"/>
          </w:tcPr>
          <w:p w14:paraId="1AC208CF" w14:textId="7BEF62EC" w:rsidR="000D5AF8" w:rsidRDefault="000D5AF8" w:rsidP="000D5AF8">
            <w:pPr>
              <w:pStyle w:val="NoSpacing"/>
            </w:pPr>
          </w:p>
        </w:tc>
        <w:tc>
          <w:tcPr>
            <w:tcW w:w="987" w:type="dxa"/>
          </w:tcPr>
          <w:p w14:paraId="6DF14A39" w14:textId="1C79DDF7" w:rsidR="000D5AF8" w:rsidRDefault="000D5AF8" w:rsidP="000D5AF8">
            <w:pPr>
              <w:pStyle w:val="NoSpacing"/>
            </w:pPr>
          </w:p>
        </w:tc>
      </w:tr>
      <w:tr w:rsidR="000D5AF8" w14:paraId="7493C279" w14:textId="77777777" w:rsidTr="78742E8A">
        <w:trPr>
          <w:trHeight w:val="1131"/>
        </w:trPr>
        <w:tc>
          <w:tcPr>
            <w:tcW w:w="3256" w:type="dxa"/>
          </w:tcPr>
          <w:p w14:paraId="71B18CC7" w14:textId="4A7C62A4" w:rsidR="000D5AF8" w:rsidRDefault="000D5AF8" w:rsidP="000D5AF8">
            <w:pPr>
              <w:pStyle w:val="NoSpacing"/>
            </w:pPr>
            <w:r>
              <w:t>In case of printing inks, please provide the following information:</w:t>
            </w:r>
          </w:p>
        </w:tc>
        <w:tc>
          <w:tcPr>
            <w:tcW w:w="3827" w:type="dxa"/>
          </w:tcPr>
          <w:p w14:paraId="19C10C12" w14:textId="684462A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Resin: </w:t>
            </w:r>
          </w:p>
          <w:p w14:paraId="744AEF17" w14:textId="11B3FD32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Solvent: </w:t>
            </w:r>
          </w:p>
          <w:p w14:paraId="04A7E152" w14:textId="7CFFE274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Pigment: </w:t>
            </w:r>
          </w:p>
          <w:p w14:paraId="509A96BF" w14:textId="52A1F81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Binder:  </w:t>
            </w:r>
          </w:p>
          <w:p w14:paraId="59A72DD2" w14:textId="285E6DFF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Filling material: </w:t>
            </w:r>
          </w:p>
          <w:p w14:paraId="6B069DDA" w14:textId="05E60D18" w:rsidR="000D5AF8" w:rsidRDefault="000D5AF8" w:rsidP="000D5AF8">
            <w:pPr>
              <w:spacing w:after="0" w:line="240" w:lineRule="auto"/>
              <w:rPr>
                <w:rFonts w:ascii="Calibri" w:eastAsia="Calibri" w:hAnsi="Calibri" w:cs="Calibri"/>
                <w:szCs w:val="22"/>
              </w:rPr>
            </w:pPr>
            <w:r w:rsidRPr="78742E8A">
              <w:rPr>
                <w:rFonts w:ascii="Calibri" w:eastAsia="Calibri" w:hAnsi="Calibri" w:cs="Calibri"/>
                <w:szCs w:val="22"/>
              </w:rPr>
              <w:t xml:space="preserve">Ink assistant:  </w:t>
            </w:r>
          </w:p>
          <w:p w14:paraId="40680D03" w14:textId="48CDE79A" w:rsidR="000D5AF8" w:rsidRDefault="000D5AF8" w:rsidP="000D5AF8">
            <w:pPr>
              <w:pStyle w:val="NoSpacing"/>
              <w:rPr>
                <w:rFonts w:ascii="Calibri" w:eastAsia="Calibri" w:hAnsi="Calibri" w:cs="Calibri"/>
                <w:sz w:val="22"/>
                <w:szCs w:val="22"/>
              </w:rPr>
            </w:pPr>
            <w:r w:rsidRPr="78742E8A">
              <w:rPr>
                <w:rFonts w:ascii="Calibri" w:eastAsia="Calibri" w:hAnsi="Calibri" w:cs="Calibri"/>
                <w:sz w:val="22"/>
                <w:szCs w:val="22"/>
              </w:rPr>
              <w:t>g/m2 and % per weight of Ink:</w:t>
            </w:r>
          </w:p>
        </w:tc>
        <w:tc>
          <w:tcPr>
            <w:tcW w:w="992" w:type="dxa"/>
          </w:tcPr>
          <w:p w14:paraId="32B005D1" w14:textId="76B42AA3" w:rsidR="000D5AF8" w:rsidRDefault="000D5AF8" w:rsidP="000D5AF8">
            <w:pPr>
              <w:pStyle w:val="NoSpacing"/>
            </w:pPr>
          </w:p>
        </w:tc>
        <w:tc>
          <w:tcPr>
            <w:tcW w:w="987" w:type="dxa"/>
          </w:tcPr>
          <w:p w14:paraId="0D15C453" w14:textId="322239DB" w:rsidR="000D5AF8" w:rsidRDefault="000D5AF8" w:rsidP="000D5AF8">
            <w:pPr>
              <w:pStyle w:val="NoSpacing"/>
            </w:pPr>
          </w:p>
        </w:tc>
      </w:tr>
      <w:tr w:rsidR="000D5AF8" w:rsidRPr="00114F25" w14:paraId="59FF4DF6" w14:textId="77777777" w:rsidTr="005340E4">
        <w:trPr>
          <w:trHeight w:hRule="exact" w:val="1935"/>
        </w:trPr>
        <w:tc>
          <w:tcPr>
            <w:tcW w:w="3256" w:type="dxa"/>
          </w:tcPr>
          <w:p w14:paraId="7537A4A7" w14:textId="467F1FC8" w:rsidR="000D5AF8" w:rsidRDefault="000D5AF8" w:rsidP="000D5AF8">
            <w:pPr>
              <w:spacing w:after="0"/>
              <w:jc w:val="left"/>
            </w:pPr>
            <w:r w:rsidRPr="78742E8A">
              <w:rPr>
                <w:rFonts w:ascii="Source Sans Pro" w:hAnsi="Source Sans Pro"/>
                <w:sz w:val="20"/>
                <w:szCs w:val="20"/>
              </w:rPr>
              <w:t>Closure system</w:t>
            </w:r>
          </w:p>
          <w:p w14:paraId="5976EEA7" w14:textId="2DE5253A" w:rsidR="000D5AF8" w:rsidRDefault="000D5AF8" w:rsidP="000D5AF8">
            <w:pPr>
              <w:jc w:val="left"/>
              <w:rPr>
                <w:rFonts w:ascii="Source Sans Pro" w:hAnsi="Source Sans Pro"/>
                <w:i/>
                <w:iCs/>
                <w:sz w:val="20"/>
                <w:szCs w:val="20"/>
              </w:rPr>
            </w:pP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</w:t>
            </w:r>
            <w:proofErr w:type="gramStart"/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proofErr w:type="gramEnd"/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details of the closure design – polymers, additives</w:t>
            </w:r>
            <w:r>
              <w:rPr>
                <w:rFonts w:ascii="Source Sans Pro" w:hAnsi="Source Sans Pro"/>
                <w:i/>
                <w:iCs/>
                <w:sz w:val="20"/>
                <w:szCs w:val="20"/>
              </w:rPr>
              <w:t>/fillers,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etc. and its weight) </w:t>
            </w:r>
          </w:p>
        </w:tc>
        <w:tc>
          <w:tcPr>
            <w:tcW w:w="3827" w:type="dxa"/>
          </w:tcPr>
          <w:p w14:paraId="6FE5A90E" w14:textId="57C434C1" w:rsidR="000D5AF8" w:rsidRDefault="000D5AF8" w:rsidP="000D5AF8">
            <w:pPr>
              <w:pStyle w:val="NoSpacing"/>
            </w:pPr>
          </w:p>
          <w:p w14:paraId="1FB401D0" w14:textId="16352FA2" w:rsidR="000D5AF8" w:rsidRDefault="000D5AF8" w:rsidP="000D5AF8">
            <w:pPr>
              <w:pStyle w:val="NoSpacing"/>
            </w:pPr>
            <w:r>
              <w:t>Closure design description</w:t>
            </w:r>
          </w:p>
          <w:p w14:paraId="241F0FB8" w14:textId="51FE1AFA" w:rsidR="000D5AF8" w:rsidRPr="00B767AB" w:rsidRDefault="000D5AF8" w:rsidP="000D5AF8">
            <w:pPr>
              <w:pStyle w:val="NoSpacing"/>
            </w:pPr>
            <w:r>
              <w:t>Sub-component 1</w:t>
            </w:r>
          </w:p>
          <w:p w14:paraId="43D5EBF2" w14:textId="547BBEAF" w:rsidR="000D5AF8" w:rsidRPr="00B767AB" w:rsidRDefault="000D5AF8" w:rsidP="000D5AF8">
            <w:pPr>
              <w:pStyle w:val="NoSpacing"/>
            </w:pPr>
            <w:r>
              <w:t>Sub-component 2</w:t>
            </w:r>
          </w:p>
          <w:p w14:paraId="184855E0" w14:textId="49D27C0C" w:rsidR="000D5AF8" w:rsidRPr="00B767AB" w:rsidRDefault="000D5AF8" w:rsidP="000D5AF8">
            <w:pPr>
              <w:pStyle w:val="NoSpacing"/>
            </w:pPr>
            <w:r>
              <w:t>…</w:t>
            </w:r>
          </w:p>
          <w:p w14:paraId="1C76B326" w14:textId="07C61011" w:rsidR="000D5AF8" w:rsidRPr="00B767AB" w:rsidRDefault="000D5AF8" w:rsidP="000D5AF8">
            <w:pPr>
              <w:pStyle w:val="NoSpacing"/>
            </w:pPr>
          </w:p>
          <w:p w14:paraId="42AE572E" w14:textId="2A93DEBA" w:rsidR="000D5AF8" w:rsidRPr="00B767AB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362EDE49" w14:textId="769334F9" w:rsidR="000D5AF8" w:rsidRDefault="000D5AF8" w:rsidP="000D5AF8">
            <w:pPr>
              <w:pStyle w:val="NoSpacing"/>
            </w:pPr>
          </w:p>
          <w:p w14:paraId="20C0C9C8" w14:textId="77777777" w:rsidR="000D5AF8" w:rsidRDefault="000D5AF8" w:rsidP="000D5AF8">
            <w:pPr>
              <w:pStyle w:val="NoSpacing"/>
            </w:pPr>
          </w:p>
          <w:p w14:paraId="6978C247" w14:textId="1382ECBD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  <w:p w14:paraId="0647EE14" w14:textId="32F7A554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  <w:p w14:paraId="42B554D9" w14:textId="5A4743E3" w:rsidR="000D5AF8" w:rsidRPr="00B767AB" w:rsidRDefault="000D5AF8" w:rsidP="000D5AF8">
            <w:pPr>
              <w:pStyle w:val="NoSpacing"/>
            </w:pPr>
          </w:p>
          <w:p w14:paraId="73755488" w14:textId="238B011C" w:rsidR="000D5AF8" w:rsidRPr="00B767AB" w:rsidRDefault="000D5AF8" w:rsidP="000D5AF8">
            <w:pPr>
              <w:pStyle w:val="NoSpacing"/>
            </w:pPr>
          </w:p>
          <w:p w14:paraId="355369BC" w14:textId="3AB9B50A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6A856E4D" w14:textId="125A418F" w:rsidR="000D5AF8" w:rsidRDefault="000D5AF8" w:rsidP="000D5AF8">
            <w:pPr>
              <w:pStyle w:val="NoSpacing"/>
            </w:pPr>
          </w:p>
          <w:p w14:paraId="53AC0233" w14:textId="77777777" w:rsidR="000D5AF8" w:rsidRDefault="000D5AF8" w:rsidP="000D5AF8">
            <w:pPr>
              <w:pStyle w:val="NoSpacing"/>
            </w:pPr>
          </w:p>
          <w:p w14:paraId="2DFFF823" w14:textId="1F09BD33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  <w:p w14:paraId="002036D6" w14:textId="2A9D4226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  <w:p w14:paraId="700D633A" w14:textId="6CD6EDAF" w:rsidR="000D5AF8" w:rsidRPr="00B767AB" w:rsidRDefault="000D5AF8" w:rsidP="000D5AF8">
            <w:pPr>
              <w:pStyle w:val="NoSpacing"/>
            </w:pPr>
          </w:p>
          <w:p w14:paraId="003B7CCB" w14:textId="5D0AFAF6" w:rsidR="000D5AF8" w:rsidRPr="00B767AB" w:rsidRDefault="000D5AF8" w:rsidP="000D5AF8">
            <w:pPr>
              <w:pStyle w:val="NoSpacing"/>
            </w:pPr>
          </w:p>
          <w:p w14:paraId="5C0C2BF5" w14:textId="0434ED76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</w:tc>
      </w:tr>
      <w:tr w:rsidR="000D5AF8" w:rsidRPr="00114F25" w14:paraId="7F4487EC" w14:textId="77777777" w:rsidTr="78742E8A">
        <w:trPr>
          <w:trHeight w:val="1770"/>
        </w:trPr>
        <w:tc>
          <w:tcPr>
            <w:tcW w:w="3256" w:type="dxa"/>
          </w:tcPr>
          <w:p w14:paraId="650B9616" w14:textId="53D0233F" w:rsidR="000D5AF8" w:rsidRDefault="000D5AF8" w:rsidP="000D5AF8">
            <w:pPr>
              <w:spacing w:after="0" w:line="240" w:lineRule="auto"/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lastRenderedPageBreak/>
              <w:t xml:space="preserve">Label/Sleeve: </w:t>
            </w:r>
          </w:p>
          <w:p w14:paraId="653190BB" w14:textId="19BB836C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>(</w:t>
            </w:r>
            <w:proofErr w:type="gramStart"/>
            <w:r w:rsidRPr="00D22A3C">
              <w:rPr>
                <w:rFonts w:ascii="Source Sans Pro" w:hAnsi="Source Sans Pro"/>
                <w:i/>
                <w:iCs/>
                <w:sz w:val="20"/>
                <w:szCs w:val="20"/>
              </w:rPr>
              <w:t>please</w:t>
            </w:r>
            <w:proofErr w:type="gramEnd"/>
            <w:r w:rsidRPr="00D22A3C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 provide any information relating to the structure, adhesive, printing inks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>)</w:t>
            </w:r>
          </w:p>
        </w:tc>
        <w:tc>
          <w:tcPr>
            <w:tcW w:w="3827" w:type="dxa"/>
          </w:tcPr>
          <w:p w14:paraId="6DBCDF69" w14:textId="2D45A2A4" w:rsidR="000D5AF8" w:rsidRDefault="000D5AF8" w:rsidP="000D5AF8">
            <w:pPr>
              <w:pStyle w:val="NoSpacing"/>
            </w:pPr>
          </w:p>
          <w:p w14:paraId="37C2D894" w14:textId="491A774F" w:rsidR="000D5AF8" w:rsidRDefault="000D5AF8" w:rsidP="000D5AF8">
            <w:pPr>
              <w:pStyle w:val="NoSpacing"/>
            </w:pPr>
            <w:r>
              <w:t>Label/Sleeve structure XXX</w:t>
            </w:r>
          </w:p>
          <w:p w14:paraId="5913B158" w14:textId="1EE09448" w:rsidR="000D5AF8" w:rsidRDefault="000D5AF8" w:rsidP="000D5AF8">
            <w:pPr>
              <w:pStyle w:val="NoSpacing"/>
            </w:pPr>
            <w:r>
              <w:t>Adhesive (type and weight)</w:t>
            </w:r>
          </w:p>
          <w:p w14:paraId="06AFEB38" w14:textId="758182AA" w:rsidR="000D5AF8" w:rsidRDefault="000D5AF8" w:rsidP="000D5AF8">
            <w:pPr>
              <w:pStyle w:val="NoSpacing"/>
            </w:pPr>
            <w:r>
              <w:t>Printing inks (type and weight)</w:t>
            </w:r>
          </w:p>
          <w:p w14:paraId="1230039F" w14:textId="17B4723B" w:rsidR="000D5AF8" w:rsidRDefault="000D5AF8" w:rsidP="000D5AF8">
            <w:pPr>
              <w:pStyle w:val="NoSpacing"/>
            </w:pPr>
          </w:p>
          <w:p w14:paraId="398A4C65" w14:textId="0ABB6433" w:rsidR="000D5AF8" w:rsidRDefault="000D5AF8" w:rsidP="000D5AF8">
            <w:pPr>
              <w:pStyle w:val="NoSpacing"/>
            </w:pPr>
            <w:r>
              <w:t>Total (% on the total sample weight)</w:t>
            </w:r>
          </w:p>
        </w:tc>
        <w:tc>
          <w:tcPr>
            <w:tcW w:w="992" w:type="dxa"/>
          </w:tcPr>
          <w:p w14:paraId="238F658D" w14:textId="4B6586D1" w:rsidR="000D5AF8" w:rsidRDefault="000D5AF8" w:rsidP="000D5AF8">
            <w:pPr>
              <w:pStyle w:val="NoSpacing"/>
            </w:pPr>
          </w:p>
          <w:p w14:paraId="37D4E1C8" w14:textId="77777777" w:rsidR="000D5AF8" w:rsidRDefault="000D5AF8" w:rsidP="000D5AF8">
            <w:pPr>
              <w:pStyle w:val="NoSpacing"/>
            </w:pPr>
          </w:p>
          <w:p w14:paraId="36E9F879" w14:textId="523AE0F4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  <w:p w14:paraId="61CCDE5E" w14:textId="3597E766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  <w:p w14:paraId="1ABC943D" w14:textId="1DC6E99E" w:rsidR="000D5AF8" w:rsidRPr="00B767AB" w:rsidRDefault="000D5AF8" w:rsidP="000D5AF8">
            <w:pPr>
              <w:pStyle w:val="NoSpacing"/>
            </w:pPr>
          </w:p>
          <w:p w14:paraId="09A19F34" w14:textId="76CB2F4E" w:rsidR="000D5AF8" w:rsidRPr="00B767AB" w:rsidRDefault="000D5AF8" w:rsidP="000D5AF8">
            <w:pPr>
              <w:pStyle w:val="NoSpacing"/>
            </w:pPr>
            <w:proofErr w:type="gramStart"/>
            <w:r>
              <w:t>XX,xx</w:t>
            </w:r>
            <w:proofErr w:type="gramEnd"/>
            <w:r>
              <w:t xml:space="preserve"> g</w:t>
            </w:r>
          </w:p>
        </w:tc>
        <w:tc>
          <w:tcPr>
            <w:tcW w:w="987" w:type="dxa"/>
          </w:tcPr>
          <w:p w14:paraId="3B37FBE2" w14:textId="08F9A10A" w:rsidR="000D5AF8" w:rsidRDefault="000D5AF8" w:rsidP="000D5AF8">
            <w:pPr>
              <w:pStyle w:val="NoSpacing"/>
            </w:pPr>
          </w:p>
          <w:p w14:paraId="35B3FA72" w14:textId="77777777" w:rsidR="000D5AF8" w:rsidRDefault="000D5AF8" w:rsidP="000D5AF8">
            <w:pPr>
              <w:pStyle w:val="NoSpacing"/>
            </w:pPr>
          </w:p>
          <w:p w14:paraId="6F9CF4BD" w14:textId="7CE69A22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  <w:p w14:paraId="0930AC6C" w14:textId="1DD01CA5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  <w:p w14:paraId="2CF43E5F" w14:textId="01076C32" w:rsidR="000D5AF8" w:rsidRPr="00B767AB" w:rsidRDefault="000D5AF8" w:rsidP="000D5AF8">
            <w:pPr>
              <w:pStyle w:val="NoSpacing"/>
            </w:pPr>
          </w:p>
          <w:p w14:paraId="18653F92" w14:textId="3B27FDC4" w:rsidR="000D5AF8" w:rsidRPr="00B767AB" w:rsidRDefault="000D5AF8" w:rsidP="000D5AF8">
            <w:pPr>
              <w:pStyle w:val="NoSpacing"/>
            </w:pPr>
            <w:proofErr w:type="gramStart"/>
            <w:r>
              <w:t>YY,yy</w:t>
            </w:r>
            <w:proofErr w:type="gramEnd"/>
            <w:r>
              <w:t xml:space="preserve"> %</w:t>
            </w:r>
          </w:p>
        </w:tc>
      </w:tr>
      <w:tr w:rsidR="000D5AF8" w:rsidRPr="00114F25" w14:paraId="3A18D0C6" w14:textId="77777777" w:rsidTr="78742E8A">
        <w:trPr>
          <w:trHeight w:val="780"/>
        </w:trPr>
        <w:tc>
          <w:tcPr>
            <w:tcW w:w="3256" w:type="dxa"/>
            <w:tcBorders>
              <w:top w:val="double" w:sz="4" w:space="0" w:color="auto"/>
            </w:tcBorders>
          </w:tcPr>
          <w:p w14:paraId="57D476E0" w14:textId="145A3F85" w:rsidR="000D5AF8" w:rsidRDefault="000D5AF8" w:rsidP="000D5AF8">
            <w:pPr>
              <w:rPr>
                <w:rFonts w:ascii="Source Sans Pro" w:hAnsi="Source Sans Pro"/>
                <w:sz w:val="20"/>
                <w:szCs w:val="20"/>
              </w:rPr>
            </w:pPr>
            <w:r w:rsidRPr="78742E8A">
              <w:rPr>
                <w:rFonts w:ascii="Source Sans Pro" w:hAnsi="Source Sans Pro"/>
                <w:sz w:val="20"/>
                <w:szCs w:val="20"/>
              </w:rPr>
              <w:t xml:space="preserve">Control material selected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 xml:space="preserve">(if known) </w:t>
            </w:r>
            <w:r w:rsidRPr="78742E8A">
              <w:rPr>
                <w:rFonts w:ascii="Source Sans Pro" w:hAnsi="Source Sans Pro"/>
                <w:sz w:val="20"/>
                <w:szCs w:val="20"/>
              </w:rPr>
              <w:t xml:space="preserve">and TDS </w:t>
            </w:r>
            <w:r w:rsidRPr="78742E8A">
              <w:rPr>
                <w:rFonts w:ascii="Source Sans Pro" w:hAnsi="Source Sans Pro"/>
                <w:i/>
                <w:iCs/>
                <w:sz w:val="20"/>
                <w:szCs w:val="20"/>
              </w:rPr>
              <w:t>(if available)</w:t>
            </w:r>
          </w:p>
        </w:tc>
        <w:tc>
          <w:tcPr>
            <w:tcW w:w="5806" w:type="dxa"/>
            <w:gridSpan w:val="3"/>
            <w:tcBorders>
              <w:top w:val="double" w:sz="4" w:space="0" w:color="auto"/>
            </w:tcBorders>
          </w:tcPr>
          <w:p w14:paraId="0CE14B77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3896EE87" w14:textId="77777777" w:rsidTr="005340E4">
        <w:trPr>
          <w:trHeight w:val="1057"/>
        </w:trPr>
        <w:tc>
          <w:tcPr>
            <w:tcW w:w="3256" w:type="dxa"/>
          </w:tcPr>
          <w:p w14:paraId="3A4DE616" w14:textId="750DD82C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>Available recycling studies:</w:t>
            </w:r>
          </w:p>
        </w:tc>
        <w:tc>
          <w:tcPr>
            <w:tcW w:w="5806" w:type="dxa"/>
            <w:gridSpan w:val="3"/>
          </w:tcPr>
          <w:p w14:paraId="3DEE8EB0" w14:textId="77777777" w:rsidR="000D5AF8" w:rsidRDefault="000D5AF8" w:rsidP="000D5AF8">
            <w:pPr>
              <w:rPr>
                <w:rFonts w:ascii="Source Sans Pro" w:hAnsi="Source Sans Pro"/>
                <w:sz w:val="20"/>
              </w:rPr>
            </w:pPr>
          </w:p>
          <w:p w14:paraId="5980ADC3" w14:textId="70E5E0D0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  <w:tr w:rsidR="000D5AF8" w:rsidRPr="00114F25" w14:paraId="2CB333ED" w14:textId="77777777" w:rsidTr="78742E8A">
        <w:trPr>
          <w:trHeight w:hRule="exact" w:val="1086"/>
        </w:trPr>
        <w:tc>
          <w:tcPr>
            <w:tcW w:w="3256" w:type="dxa"/>
          </w:tcPr>
          <w:p w14:paraId="0DF299FB" w14:textId="01164819" w:rsidR="000D5AF8" w:rsidRDefault="000D5AF8" w:rsidP="000D5AF8">
            <w:pPr>
              <w:rPr>
                <w:rFonts w:ascii="Source Sans Pro" w:hAnsi="Source Sans Pro"/>
                <w:sz w:val="20"/>
              </w:rPr>
            </w:pPr>
            <w:r>
              <w:rPr>
                <w:rFonts w:ascii="Source Sans Pro" w:hAnsi="Source Sans Pro"/>
                <w:sz w:val="20"/>
              </w:rPr>
              <w:t xml:space="preserve">Documentation: </w:t>
            </w:r>
          </w:p>
        </w:tc>
        <w:tc>
          <w:tcPr>
            <w:tcW w:w="5806" w:type="dxa"/>
            <w:gridSpan w:val="3"/>
          </w:tcPr>
          <w:p w14:paraId="2F09F971" w14:textId="77777777" w:rsidR="000D5AF8" w:rsidRPr="00114F25" w:rsidRDefault="000D5AF8" w:rsidP="000D5AF8">
            <w:pPr>
              <w:rPr>
                <w:rFonts w:ascii="Source Sans Pro" w:hAnsi="Source Sans Pro"/>
                <w:sz w:val="20"/>
              </w:rPr>
            </w:pPr>
          </w:p>
        </w:tc>
      </w:tr>
    </w:tbl>
    <w:p w14:paraId="2AAC1343" w14:textId="4DE92749" w:rsidR="00346308" w:rsidRDefault="00346308" w:rsidP="78742E8A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Comments</w:t>
      </w:r>
    </w:p>
    <w:p w14:paraId="26233634" w14:textId="35103C1B" w:rsidR="78742E8A" w:rsidRDefault="78742E8A" w:rsidP="005340E4">
      <w:pPr>
        <w:spacing w:after="0" w:line="240" w:lineRule="auto"/>
      </w:pPr>
    </w:p>
    <w:p w14:paraId="266BB514" w14:textId="77777777" w:rsidR="00346308" w:rsidRDefault="00346308" w:rsidP="00D90A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</w:p>
    <w:p w14:paraId="7FA6043E" w14:textId="77777777" w:rsidR="00346308" w:rsidRDefault="00346308" w:rsidP="00A25011">
      <w:pPr>
        <w:pStyle w:val="Heading1"/>
      </w:pPr>
      <w:r>
        <w:t>Annexes</w:t>
      </w:r>
    </w:p>
    <w:p w14:paraId="1EFDB7AF" w14:textId="77777777" w:rsidR="00346308" w:rsidRPr="00114F25" w:rsidRDefault="00346308" w:rsidP="00346308">
      <w:pPr>
        <w:rPr>
          <w:rFonts w:ascii="Source Sans Pro" w:hAnsi="Source Sans Pro"/>
        </w:rPr>
      </w:pPr>
      <w:r w:rsidRPr="00114F25">
        <w:rPr>
          <w:rFonts w:ascii="Source Sans Pro" w:hAnsi="Source Sans Pro"/>
        </w:rPr>
        <w:t>Please find herewith the following annexes.</w:t>
      </w:r>
    </w:p>
    <w:p w14:paraId="6E35494C" w14:textId="2A0D9979" w:rsidR="00951254" w:rsidRPr="00114F25" w:rsidRDefault="00951254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Non-Disclosure Agreement signed</w:t>
      </w:r>
      <w:r w:rsidR="006019FB">
        <w:rPr>
          <w:rFonts w:ascii="Source Sans Pro" w:hAnsi="Source Sans Pro"/>
        </w:rPr>
        <w:t xml:space="preserve"> (Provided by RecyClass)</w:t>
      </w:r>
    </w:p>
    <w:p w14:paraId="51B23C10" w14:textId="514C1102" w:rsidR="00346308" w:rsidRPr="00114F25" w:rsidRDefault="00346308" w:rsidP="00EA4B6C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00114F25">
        <w:rPr>
          <w:rFonts w:ascii="Source Sans Pro" w:hAnsi="Source Sans Pro"/>
        </w:rPr>
        <w:t>Available recycling study (optional)</w:t>
      </w:r>
    </w:p>
    <w:p w14:paraId="16EF9654" w14:textId="477BA453" w:rsidR="00FA5C96" w:rsidRDefault="00346308" w:rsidP="78742E8A">
      <w:pPr>
        <w:pStyle w:val="Heading2"/>
        <w:numPr>
          <w:ilvl w:val="0"/>
          <w:numId w:val="24"/>
        </w:numPr>
        <w:rPr>
          <w:rFonts w:ascii="Source Sans Pro" w:hAnsi="Source Sans Pro"/>
        </w:rPr>
      </w:pPr>
      <w:r w:rsidRPr="78742E8A">
        <w:rPr>
          <w:rFonts w:ascii="Source Sans Pro" w:hAnsi="Source Sans Pro"/>
        </w:rPr>
        <w:t>Documentations (optiona</w:t>
      </w:r>
      <w:r w:rsidR="7D2DD20B" w:rsidRPr="78742E8A">
        <w:rPr>
          <w:rFonts w:ascii="Source Sans Pro" w:hAnsi="Source Sans Pro"/>
        </w:rPr>
        <w:t>l)</w:t>
      </w:r>
    </w:p>
    <w:p w14:paraId="37EF72B7" w14:textId="3FE04544" w:rsidR="005340E4" w:rsidRDefault="005340E4" w:rsidP="78742E8A">
      <w:pPr>
        <w:rPr>
          <w:rFonts w:ascii="Source Sans Pro" w:hAnsi="Source Sans Pro"/>
          <w:sz w:val="20"/>
          <w:szCs w:val="20"/>
          <w:highlight w:val="yellow"/>
        </w:rPr>
      </w:pPr>
    </w:p>
    <w:p w14:paraId="7B1EE638" w14:textId="728653FB" w:rsidR="00E7795D" w:rsidRPr="00C8251D" w:rsidRDefault="00AE6874" w:rsidP="78742E8A">
      <w:pPr>
        <w:rPr>
          <w:rFonts w:ascii="Source Sans Pro" w:hAnsi="Source Sans Pro"/>
          <w:sz w:val="20"/>
          <w:szCs w:val="20"/>
        </w:rPr>
      </w:pPr>
      <w:r w:rsidRPr="00C8251D">
        <w:rPr>
          <w:rFonts w:ascii="Source Sans Pro" w:hAnsi="Source Sans Pro"/>
          <w:b/>
          <w:bCs/>
          <w:sz w:val="20"/>
          <w:szCs w:val="20"/>
        </w:rPr>
        <w:t xml:space="preserve">By signing this </w:t>
      </w:r>
      <w:r w:rsidR="00416CDC" w:rsidRPr="00C8251D">
        <w:rPr>
          <w:rFonts w:ascii="Source Sans Pro" w:hAnsi="Source Sans Pro"/>
          <w:b/>
          <w:bCs/>
          <w:sz w:val="20"/>
          <w:szCs w:val="20"/>
        </w:rPr>
        <w:t>Application Form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onfirm that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you</w:t>
      </w:r>
      <w:r w:rsidRPr="00C8251D">
        <w:rPr>
          <w:rFonts w:ascii="Source Sans Pro" w:hAnsi="Source Sans Pro"/>
          <w:b/>
          <w:bCs/>
          <w:sz w:val="20"/>
          <w:szCs w:val="20"/>
        </w:rPr>
        <w:t xml:space="preserve"> carefully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read the 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latest version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s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 xml:space="preserve"> of 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“</w:t>
      </w:r>
      <w:r w:rsidR="00266802" w:rsidRPr="00C8251D">
        <w:rPr>
          <w:rFonts w:ascii="Source Sans Pro" w:hAnsi="Source Sans Pro"/>
          <w:b/>
          <w:bCs/>
          <w:sz w:val="20"/>
          <w:szCs w:val="20"/>
        </w:rPr>
        <w:t>RecyClass Internal Procedures</w:t>
      </w:r>
      <w:r w:rsidR="00C15184" w:rsidRPr="00C8251D">
        <w:rPr>
          <w:rFonts w:ascii="Source Sans Pro" w:hAnsi="Source Sans Pro"/>
          <w:b/>
          <w:bCs/>
          <w:sz w:val="20"/>
          <w:szCs w:val="20"/>
        </w:rPr>
        <w:t>” and “Technology &amp; Product Approvals – Quality Management &amp; Procedures”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>(available on RecyClass website)</w:t>
      </w:r>
      <w:r w:rsidR="00DA1960" w:rsidRPr="00C8251D">
        <w:rPr>
          <w:rFonts w:ascii="Source Sans Pro" w:hAnsi="Source Sans Pro"/>
          <w:b/>
          <w:bCs/>
          <w:sz w:val="20"/>
          <w:szCs w:val="20"/>
        </w:rPr>
        <w:t xml:space="preserve">, </w:t>
      </w:r>
      <w:r w:rsidR="00AA6823" w:rsidRPr="00C8251D">
        <w:rPr>
          <w:rFonts w:ascii="Source Sans Pro" w:hAnsi="Source Sans Pro"/>
          <w:b/>
          <w:bCs/>
          <w:sz w:val="20"/>
          <w:szCs w:val="20"/>
        </w:rPr>
        <w:t>are</w:t>
      </w:r>
      <w:r w:rsidR="00132E0E" w:rsidRPr="00C8251D">
        <w:rPr>
          <w:rFonts w:ascii="Source Sans Pro" w:hAnsi="Source Sans Pro"/>
          <w:b/>
          <w:bCs/>
          <w:sz w:val="20"/>
          <w:szCs w:val="20"/>
        </w:rPr>
        <w:t xml:space="preserve"> aware about RecyClass management fees</w:t>
      </w:r>
      <w:r w:rsidR="009C6DCC" w:rsidRPr="00C8251D">
        <w:rPr>
          <w:rFonts w:ascii="Source Sans Pro" w:hAnsi="Source Sans Pro"/>
          <w:b/>
          <w:bCs/>
          <w:sz w:val="20"/>
          <w:szCs w:val="20"/>
        </w:rPr>
        <w:t xml:space="preserve"> </w:t>
      </w:r>
      <w:r w:rsidR="4DC3C9EB" w:rsidRPr="00C8251D">
        <w:rPr>
          <w:rFonts w:ascii="Source Sans Pro" w:hAnsi="Source Sans Pro"/>
          <w:b/>
          <w:bCs/>
          <w:sz w:val="20"/>
          <w:szCs w:val="20"/>
        </w:rPr>
        <w:t>and accept to be bound by the terms and conditions described there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46308" w:rsidRPr="00346308" w14:paraId="059F3C58" w14:textId="77777777" w:rsidTr="005340E4">
        <w:trPr>
          <w:trHeight w:hRule="exact" w:val="340"/>
        </w:trPr>
        <w:tc>
          <w:tcPr>
            <w:tcW w:w="3256" w:type="dxa"/>
          </w:tcPr>
          <w:p w14:paraId="56CEF983" w14:textId="77777777" w:rsidR="00346308" w:rsidRPr="00A65798" w:rsidRDefault="00346308" w:rsidP="00A5260E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First Name:</w:t>
            </w:r>
          </w:p>
        </w:tc>
        <w:sdt>
          <w:sdtPr>
            <w:rPr>
              <w:rFonts w:ascii="Corbel" w:hAnsi="Corbel"/>
            </w:rPr>
            <w:id w:val="-1438282584"/>
            <w:placeholder>
              <w:docPart w:val="19513AF1422547E28E18CFD49D226AE5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5D46F12D" w14:textId="2793D3B0" w:rsidR="00346308" w:rsidRPr="00346308" w:rsidRDefault="00FC4908" w:rsidP="00A5260E">
                <w:pPr>
                  <w:rPr>
                    <w:rFonts w:ascii="Corbel" w:hAnsi="Corbel"/>
                  </w:rPr>
                </w:pPr>
                <w:r>
                  <w:rPr>
                    <w:rStyle w:val="PlaceholderText"/>
                  </w:rPr>
                  <w:t>Applicant First Name</w:t>
                </w:r>
              </w:p>
            </w:tc>
          </w:sdtContent>
        </w:sdt>
      </w:tr>
      <w:tr w:rsidR="00346308" w:rsidRPr="00346308" w14:paraId="29034432" w14:textId="77777777" w:rsidTr="005340E4">
        <w:trPr>
          <w:trHeight w:hRule="exact" w:val="340"/>
        </w:trPr>
        <w:tc>
          <w:tcPr>
            <w:tcW w:w="3256" w:type="dxa"/>
          </w:tcPr>
          <w:p w14:paraId="48DAAC26" w14:textId="77777777" w:rsidR="00346308" w:rsidRPr="00A65798" w:rsidRDefault="00346308" w:rsidP="00A5260E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Last Name:</w:t>
            </w:r>
          </w:p>
        </w:tc>
        <w:sdt>
          <w:sdtPr>
            <w:rPr>
              <w:rFonts w:ascii="Corbel" w:hAnsi="Corbel"/>
            </w:rPr>
            <w:id w:val="442971732"/>
            <w:placeholder>
              <w:docPart w:val="D43FA04B007F4E78BA3F983A8B0A12FA"/>
            </w:placeholder>
            <w:showingPlcHdr/>
            <w:text/>
          </w:sdtPr>
          <w:sdtEndPr/>
          <w:sdtContent>
            <w:tc>
              <w:tcPr>
                <w:tcW w:w="5806" w:type="dxa"/>
              </w:tcPr>
              <w:p w14:paraId="080AFFC8" w14:textId="3B36ECF6" w:rsidR="00346308" w:rsidRPr="00346308" w:rsidRDefault="00FC4908" w:rsidP="00A5260E">
                <w:pPr>
                  <w:rPr>
                    <w:rFonts w:ascii="Corbel" w:hAnsi="Corbel"/>
                  </w:rPr>
                </w:pPr>
                <w:r>
                  <w:rPr>
                    <w:rStyle w:val="PlaceholderText"/>
                  </w:rPr>
                  <w:t>Applicant Last Name</w:t>
                </w:r>
              </w:p>
            </w:tc>
          </w:sdtContent>
        </w:sdt>
      </w:tr>
      <w:tr w:rsidR="00346308" w:rsidRPr="00346308" w14:paraId="289099BD" w14:textId="77777777" w:rsidTr="005340E4">
        <w:trPr>
          <w:trHeight w:hRule="exact" w:val="340"/>
        </w:trPr>
        <w:tc>
          <w:tcPr>
            <w:tcW w:w="3256" w:type="dxa"/>
          </w:tcPr>
          <w:p w14:paraId="7D5BEFE7" w14:textId="4C130396" w:rsidR="00346308" w:rsidRPr="00A65798" w:rsidRDefault="00346308" w:rsidP="00A5260E">
            <w:pPr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Date:</w:t>
            </w:r>
          </w:p>
        </w:tc>
        <w:sdt>
          <w:sdtPr>
            <w:rPr>
              <w:rFonts w:ascii="Corbel" w:hAnsi="Corbel"/>
            </w:rPr>
            <w:id w:val="-1657680397"/>
            <w:placeholder>
              <w:docPart w:val="1AD508CC08B64D59835E04D74A9BE740"/>
            </w:placeholder>
            <w:showingPlcHdr/>
            <w:date w:fullDate="2021-07-16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5806" w:type="dxa"/>
              </w:tcPr>
              <w:p w14:paraId="4B0F6488" w14:textId="732BAF74" w:rsidR="00346308" w:rsidRPr="00346308" w:rsidRDefault="00FC4908" w:rsidP="00A5260E">
                <w:pPr>
                  <w:rPr>
                    <w:rFonts w:ascii="Corbel" w:hAnsi="Corbel"/>
                  </w:rPr>
                </w:pPr>
                <w:r>
                  <w:rPr>
                    <w:rStyle w:val="PlaceholderText"/>
                  </w:rPr>
                  <w:t>Date of signature</w:t>
                </w:r>
              </w:p>
            </w:tc>
          </w:sdtContent>
        </w:sdt>
      </w:tr>
      <w:tr w:rsidR="00346308" w:rsidRPr="00346308" w14:paraId="63921C37" w14:textId="77777777" w:rsidTr="005340E4">
        <w:trPr>
          <w:trHeight w:hRule="exact" w:val="1281"/>
        </w:trPr>
        <w:tc>
          <w:tcPr>
            <w:tcW w:w="3256" w:type="dxa"/>
          </w:tcPr>
          <w:p w14:paraId="4E66A374" w14:textId="1D947B24" w:rsidR="00346308" w:rsidRPr="00A65798" w:rsidRDefault="00346308" w:rsidP="00D22328">
            <w:pPr>
              <w:jc w:val="left"/>
              <w:rPr>
                <w:rFonts w:ascii="Corbel" w:hAnsi="Corbel"/>
                <w:i/>
              </w:rPr>
            </w:pPr>
            <w:r w:rsidRPr="00A65798">
              <w:rPr>
                <w:rFonts w:ascii="Corbel" w:hAnsi="Corbel"/>
                <w:i/>
              </w:rPr>
              <w:t>Signature</w:t>
            </w:r>
            <w:r w:rsidR="00D22328" w:rsidRPr="00A65798">
              <w:rPr>
                <w:rFonts w:ascii="Corbel" w:hAnsi="Corbel"/>
                <w:i/>
              </w:rPr>
              <w:t xml:space="preserve"> </w:t>
            </w:r>
            <w:r w:rsidR="00A65798" w:rsidRPr="00A65798">
              <w:rPr>
                <w:rFonts w:ascii="Corbel" w:hAnsi="Corbel"/>
                <w:i/>
              </w:rPr>
              <w:t xml:space="preserve">of an authorized representative </w:t>
            </w:r>
            <w:r w:rsidR="00D22328" w:rsidRPr="00A65798">
              <w:rPr>
                <w:rFonts w:ascii="Corbel" w:hAnsi="Corbel"/>
                <w:i/>
              </w:rPr>
              <w:t>and Company stamp</w:t>
            </w:r>
            <w:r w:rsidRPr="00A65798">
              <w:rPr>
                <w:rFonts w:ascii="Corbel" w:hAnsi="Corbel"/>
                <w:i/>
              </w:rPr>
              <w:t>:</w:t>
            </w:r>
          </w:p>
        </w:tc>
        <w:tc>
          <w:tcPr>
            <w:tcW w:w="5806" w:type="dxa"/>
          </w:tcPr>
          <w:p w14:paraId="52997108" w14:textId="77777777" w:rsidR="00346308" w:rsidRPr="00346308" w:rsidRDefault="00346308" w:rsidP="00A5260E">
            <w:pPr>
              <w:rPr>
                <w:rFonts w:ascii="Corbel" w:hAnsi="Corbel"/>
              </w:rPr>
            </w:pPr>
          </w:p>
        </w:tc>
      </w:tr>
    </w:tbl>
    <w:p w14:paraId="4A73C1D2" w14:textId="77777777" w:rsidR="00346308" w:rsidRPr="00346308" w:rsidRDefault="00346308" w:rsidP="00D22A3C">
      <w:pPr>
        <w:pStyle w:val="Default"/>
      </w:pPr>
    </w:p>
    <w:sectPr w:rsidR="00346308" w:rsidRPr="00346308" w:rsidSect="00B35256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964" w:footer="992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778E6" w14:textId="77777777" w:rsidR="003A3D7A" w:rsidRDefault="003A3D7A" w:rsidP="00E708AD">
      <w:pPr>
        <w:spacing w:after="0"/>
      </w:pPr>
      <w:r>
        <w:separator/>
      </w:r>
    </w:p>
  </w:endnote>
  <w:endnote w:type="continuationSeparator" w:id="0">
    <w:p w14:paraId="0B6053EF" w14:textId="77777777" w:rsidR="003A3D7A" w:rsidRDefault="003A3D7A" w:rsidP="00E70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Dosis">
    <w:panose1 w:val="00000000000000000000"/>
    <w:charset w:val="00"/>
    <w:family w:val="auto"/>
    <w:pitch w:val="variable"/>
    <w:sig w:usb0="A00000F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orbel" w:hAnsi="Corbel"/>
      </w:rPr>
      <w:id w:val="-10818341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FB33A6F" w14:textId="082BA3C3" w:rsidR="00320093" w:rsidRPr="00A23D6A" w:rsidRDefault="00320093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</w:p>
      <w:p w14:paraId="33DDA62F" w14:textId="0D362C89" w:rsidR="00320093" w:rsidRPr="00A23D6A" w:rsidRDefault="00B35256" w:rsidP="00A23D6A">
        <w:pPr>
          <w:pStyle w:val="Footer"/>
          <w:pBdr>
            <w:top w:val="single" w:sz="24" w:space="1" w:color="3494BA" w:themeColor="accent1"/>
          </w:pBdr>
          <w:jc w:val="right"/>
          <w:rPr>
            <w:rFonts w:ascii="Corbel" w:hAnsi="Corbel"/>
          </w:rPr>
        </w:pPr>
        <w:r>
          <w:rPr>
            <w:noProof/>
          </w:rPr>
          <w:drawing>
            <wp:anchor distT="0" distB="0" distL="114300" distR="114300" simplePos="0" relativeHeight="251661824" behindDoc="1" locked="0" layoutInCell="1" allowOverlap="1" wp14:anchorId="1B1595B2" wp14:editId="1DFACFD0">
              <wp:simplePos x="0" y="0"/>
              <wp:positionH relativeFrom="margin">
                <wp:posOffset>-4445</wp:posOffset>
              </wp:positionH>
              <wp:positionV relativeFrom="paragraph">
                <wp:posOffset>53340</wp:posOffset>
              </wp:positionV>
              <wp:extent cx="2039620" cy="558800"/>
              <wp:effectExtent l="0" t="0" r="0" b="0"/>
              <wp:wrapTight wrapText="bothSides">
                <wp:wrapPolygon edited="0">
                  <wp:start x="0" y="0"/>
                  <wp:lineTo x="0" y="16936"/>
                  <wp:lineTo x="7263" y="20618"/>
                  <wp:lineTo x="8877" y="20618"/>
                  <wp:lineTo x="21385" y="16936"/>
                  <wp:lineTo x="21385" y="5155"/>
                  <wp:lineTo x="14526" y="0"/>
                  <wp:lineTo x="0" y="0"/>
                </wp:wrapPolygon>
              </wp:wrapTight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39620" cy="55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78742E8A" w:rsidRPr="00A23D6A">
          <w:rPr>
            <w:rFonts w:ascii="Verdana" w:hAnsi="Verdana"/>
            <w:lang w:val="en-US"/>
          </w:rPr>
          <w:t xml:space="preserve"> </w:t>
        </w:r>
        <w:r w:rsidR="78742E8A" w:rsidRPr="00A23D6A">
          <w:rPr>
            <w:rFonts w:ascii="Verdana" w:hAnsi="Verdana"/>
          </w:rPr>
          <w:t xml:space="preserve"> </w:t>
        </w:r>
        <w:r w:rsidR="00320093" w:rsidRPr="00A23D6A">
          <w:rPr>
            <w:rFonts w:ascii="Verdana" w:hAnsi="Verdana"/>
          </w:rPr>
          <w:fldChar w:fldCharType="begin"/>
        </w:r>
        <w:r w:rsidR="00320093" w:rsidRPr="00A23D6A">
          <w:rPr>
            <w:rFonts w:ascii="Verdana" w:hAnsi="Verdana"/>
          </w:rPr>
          <w:instrText xml:space="preserve"> PAGE   \* MERGEFORMAT </w:instrText>
        </w:r>
        <w:r w:rsidR="00320093" w:rsidRPr="00A23D6A">
          <w:rPr>
            <w:rFonts w:ascii="Verdana" w:hAnsi="Verdana"/>
          </w:rPr>
          <w:fldChar w:fldCharType="separate"/>
        </w:r>
        <w:r w:rsidR="78742E8A">
          <w:rPr>
            <w:rFonts w:ascii="Verdana" w:hAnsi="Verdana"/>
            <w:noProof/>
          </w:rPr>
          <w:t>2</w:t>
        </w:r>
        <w:r w:rsidR="00320093" w:rsidRPr="00A23D6A">
          <w:rPr>
            <w:rFonts w:ascii="Verdana" w:hAnsi="Verdana"/>
            <w:noProof/>
          </w:rPr>
          <w:fldChar w:fldCharType="end"/>
        </w:r>
        <w:r w:rsidR="78742E8A" w:rsidRPr="00A23D6A">
          <w:rPr>
            <w:rFonts w:ascii="Corbel" w:hAnsi="Corbel"/>
          </w:rPr>
          <w:t xml:space="preserve"> </w:t>
        </w:r>
      </w:p>
    </w:sdtContent>
  </w:sdt>
  <w:p w14:paraId="08A0418D" w14:textId="6788AC92" w:rsidR="00320093" w:rsidRPr="00A23D6A" w:rsidRDefault="00320093" w:rsidP="00A23D6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orbel" w:hAnsi="Corbel"/>
      </w:rPr>
      <w:id w:val="9549103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0ACF14" w14:textId="77777777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</w:p>
      <w:p w14:paraId="6CB70B47" w14:textId="4250BA2F" w:rsidR="00716A4B" w:rsidRPr="00A23D6A" w:rsidRDefault="00716A4B" w:rsidP="00716A4B">
        <w:pPr>
          <w:pStyle w:val="Footer"/>
          <w:pBdr>
            <w:top w:val="single" w:sz="24" w:space="13" w:color="3494BA" w:themeColor="accent1"/>
          </w:pBdr>
          <w:jc w:val="right"/>
          <w:rPr>
            <w:rFonts w:ascii="Corbel" w:hAnsi="Corbel"/>
          </w:rPr>
        </w:pPr>
        <w:r w:rsidRPr="00A23D6A">
          <w:rPr>
            <w:rFonts w:ascii="Verdana" w:hAnsi="Verdana"/>
            <w:lang w:val="en-US"/>
          </w:rPr>
          <w:t xml:space="preserve"> </w:t>
        </w:r>
        <w:r w:rsidRPr="00A23D6A">
          <w:rPr>
            <w:rFonts w:ascii="Verdana" w:hAnsi="Verdana"/>
          </w:rPr>
          <w:t xml:space="preserve"> </w:t>
        </w:r>
        <w:r w:rsidRPr="00A23D6A">
          <w:rPr>
            <w:rFonts w:ascii="Verdana" w:hAnsi="Verdana"/>
          </w:rPr>
          <w:fldChar w:fldCharType="begin"/>
        </w:r>
        <w:r w:rsidRPr="00A23D6A">
          <w:rPr>
            <w:rFonts w:ascii="Verdana" w:hAnsi="Verdana"/>
          </w:rPr>
          <w:instrText xml:space="preserve"> PAGE   \* MERGEFORMAT </w:instrText>
        </w:r>
        <w:r w:rsidRPr="00A23D6A">
          <w:rPr>
            <w:rFonts w:ascii="Verdana" w:hAnsi="Verdana"/>
          </w:rPr>
          <w:fldChar w:fldCharType="separate"/>
        </w:r>
        <w:r w:rsidR="00EA4B6C">
          <w:rPr>
            <w:rFonts w:ascii="Verdana" w:hAnsi="Verdana"/>
            <w:noProof/>
          </w:rPr>
          <w:t>1</w:t>
        </w:r>
        <w:r w:rsidRPr="00A23D6A">
          <w:rPr>
            <w:rFonts w:ascii="Verdana" w:hAnsi="Verdana"/>
            <w:noProof/>
          </w:rPr>
          <w:fldChar w:fldCharType="end"/>
        </w:r>
        <w:r w:rsidRPr="00A23D6A">
          <w:rPr>
            <w:rFonts w:ascii="Corbel" w:hAnsi="Corbel"/>
          </w:rPr>
          <w:t xml:space="preserve"> </w:t>
        </w:r>
      </w:p>
    </w:sdtContent>
  </w:sdt>
  <w:p w14:paraId="5E86E148" w14:textId="332DF094" w:rsidR="00320093" w:rsidRPr="00A23D6A" w:rsidRDefault="00320093" w:rsidP="00716A4B">
    <w:pPr>
      <w:pStyle w:val="Footer"/>
      <w:tabs>
        <w:tab w:val="left" w:pos="5593"/>
      </w:tabs>
      <w:rPr>
        <w:rFonts w:ascii="Corbel" w:hAnsi="Corbel"/>
        <w:color w:val="3494BA" w:themeColor="accent1"/>
        <w:lang w:val="en-US"/>
      </w:rPr>
    </w:pPr>
    <w:r>
      <w:rPr>
        <w:rFonts w:ascii="Corbel" w:hAnsi="Corbel"/>
        <w:color w:val="3494BA" w:themeColor="accent1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0AD9A" w14:textId="77777777" w:rsidR="003A3D7A" w:rsidRDefault="003A3D7A" w:rsidP="00E708AD">
      <w:pPr>
        <w:spacing w:after="0"/>
      </w:pPr>
      <w:r>
        <w:separator/>
      </w:r>
    </w:p>
  </w:footnote>
  <w:footnote w:type="continuationSeparator" w:id="0">
    <w:p w14:paraId="509B655C" w14:textId="77777777" w:rsidR="003A3D7A" w:rsidRDefault="003A3D7A" w:rsidP="00E708A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A2D54" w14:textId="6F439735" w:rsidR="00320093" w:rsidRDefault="00320093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DB54D" w14:textId="24DB30ED" w:rsidR="002234BC" w:rsidRDefault="00B35256" w:rsidP="002234BC">
    <w:pPr>
      <w:pStyle w:val="Header"/>
      <w:ind w:left="-426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0908AC" wp14:editId="16CB64E6">
              <wp:simplePos x="0" y="0"/>
              <wp:positionH relativeFrom="column">
                <wp:posOffset>2453005</wp:posOffset>
              </wp:positionH>
              <wp:positionV relativeFrom="paragraph">
                <wp:posOffset>-40640</wp:posOffset>
              </wp:positionV>
              <wp:extent cx="1790700" cy="765175"/>
              <wp:effectExtent l="0" t="0" r="0" b="317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0700" cy="7651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6CAF9F" w14:textId="77777777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c</w:t>
                          </w:r>
                          <w:proofErr w:type="gramEnd"/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/o Plastics Recyclers Europe</w:t>
                          </w:r>
                        </w:p>
                        <w:p w14:paraId="589A2C98" w14:textId="710319D6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Avenue de </w:t>
                          </w:r>
                          <w:r w:rsidR="00472167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roqueville 12</w:t>
                          </w:r>
                        </w:p>
                        <w:p w14:paraId="2DADA826" w14:textId="6736BD11" w:rsidR="002234BC" w:rsidRPr="00B35256" w:rsidRDefault="00472167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</w:pPr>
                          <w:r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1150</w:t>
                          </w:r>
                          <w:r w:rsidR="002234BC"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 Brussels </w:t>
                          </w:r>
                        </w:p>
                        <w:p w14:paraId="7A1886FA" w14:textId="77777777" w:rsidR="002234BC" w:rsidRDefault="002234BC" w:rsidP="002234BC">
                          <w:pPr>
                            <w:spacing w:after="0"/>
                            <w:jc w:val="left"/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>Belgium</w:t>
                          </w:r>
                          <w:r w:rsidRPr="00B35256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  <w:p w14:paraId="19FF2879" w14:textId="77777777" w:rsidR="002234BC" w:rsidRDefault="002234BC" w:rsidP="002234BC">
                          <w:pPr>
                            <w:rPr>
                              <w:rFonts w:ascii="Gill Sans MT" w:hAnsi="Gill Sans MT" w:cs="Arial"/>
                              <w:sz w:val="18"/>
                              <w:szCs w:val="18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0908A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3.15pt;margin-top:-3.2pt;width:141pt;height:60.25pt;z-index:2516597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" stroked="f">
              <v:textbox style="mso-fit-shape-to-text:t">
                <w:txbxContent>
                  <w:p w14:paraId="046CAF9F" w14:textId="77777777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proofErr w:type="gramStart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c</w:t>
                    </w:r>
                    <w:proofErr w:type="gramEnd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/o Plastics </w:t>
                    </w:r>
                    <w:proofErr w:type="spellStart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Recyclers</w:t>
                    </w:r>
                    <w:proofErr w:type="spellEnd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 Europe</w:t>
                    </w:r>
                  </w:p>
                  <w:p w14:paraId="589A2C98" w14:textId="710319D6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Avenue de </w:t>
                    </w:r>
                    <w:r w:rsidR="00472167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roqueville 12</w:t>
                    </w:r>
                  </w:p>
                  <w:p w14:paraId="2DADA826" w14:textId="6736BD11" w:rsidR="002234BC" w:rsidRPr="00B35256" w:rsidRDefault="00472167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</w:pPr>
                    <w:r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1150</w:t>
                    </w:r>
                    <w:r w:rsidR="002234BC"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 Brussels </w:t>
                    </w:r>
                  </w:p>
                  <w:p w14:paraId="7A1886FA" w14:textId="77777777" w:rsidR="002234BC" w:rsidRDefault="002234BC" w:rsidP="002234BC">
                    <w:pPr>
                      <w:spacing w:after="0"/>
                      <w:jc w:val="left"/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  <w:proofErr w:type="spellStart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>Belgium</w:t>
                    </w:r>
                    <w:proofErr w:type="spellEnd"/>
                    <w:r w:rsidRPr="00B35256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br/>
                    </w:r>
                  </w:p>
                  <w:p w14:paraId="19FF2879" w14:textId="77777777" w:rsidR="002234BC" w:rsidRDefault="002234BC" w:rsidP="002234BC">
                    <w:pPr>
                      <w:rPr>
                        <w:rFonts w:ascii="Gill Sans MT" w:hAnsi="Gill Sans MT" w:cs="Arial"/>
                        <w:sz w:val="18"/>
                        <w:szCs w:val="18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779EAB9D" wp14:editId="496A05F4">
              <wp:simplePos x="0" y="0"/>
              <wp:positionH relativeFrom="column">
                <wp:posOffset>4031615</wp:posOffset>
              </wp:positionH>
              <wp:positionV relativeFrom="paragraph">
                <wp:posOffset>-9525</wp:posOffset>
              </wp:positionV>
              <wp:extent cx="2071370" cy="896620"/>
              <wp:effectExtent l="2540" t="0" r="254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71370" cy="896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A1F36D" w14:textId="2A46B741" w:rsidR="002234BC" w:rsidRPr="00B35256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r w:rsidRPr="00B35256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Phone : </w:t>
                          </w:r>
                          <w:r w:rsidR="00237CD1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+</w:t>
                          </w:r>
                          <w:r w:rsidR="00237CD1" w:rsidRPr="00BE248C">
                            <w:rPr>
                              <w:rFonts w:ascii="Source Sans Pro" w:hAnsi="Source Sans Pro" w:cs="Arial"/>
                              <w:sz w:val="18"/>
                              <w:szCs w:val="18"/>
                              <w:lang w:val="fr-BE"/>
                            </w:rPr>
                            <w:t xml:space="preserve">32 2 </w:t>
                          </w:r>
                          <w:r w:rsidR="00973AC9" w:rsidRPr="00973AC9">
                            <w:rPr>
                              <w:rFonts w:ascii="Source Sans Pro Light" w:hAnsi="Source Sans Pro Light" w:cs="Arial"/>
                              <w:sz w:val="18"/>
                              <w:szCs w:val="20"/>
                              <w:lang w:val="fr-BE"/>
                            </w:rPr>
                            <w:t>786 39 08</w:t>
                          </w:r>
                        </w:p>
                        <w:p w14:paraId="7F0477EF" w14:textId="44B276B8" w:rsidR="002234BC" w:rsidRPr="0068311E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e-mail</w:t>
                          </w:r>
                          <w:proofErr w:type="gramEnd"/>
                          <w:r w:rsidRPr="0068311E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 : </w:t>
                          </w:r>
                          <w:r w:rsidR="000F18F8">
                            <w:fldChar w:fldCharType="begin"/>
                          </w:r>
                          <w:r w:rsidR="000F18F8" w:rsidRPr="000F18F8">
                            <w:rPr>
                              <w:lang w:val="fr-BE"/>
                            </w:rPr>
                            <w:instrText xml:space="preserve"> HYPERLINK "mailto:info@recyclass.eu" </w:instrText>
                          </w:r>
                          <w:r w:rsidR="000F18F8">
                            <w:fldChar w:fldCharType="separate"/>
                          </w:r>
                          <w:r w:rsidR="00472167" w:rsidRPr="0068311E">
                            <w:rPr>
                              <w:rStyle w:val="Hyperlink"/>
                              <w:rFonts w:ascii="Source Sans Pro" w:hAnsi="Source Sans Pro" w:cs="Arial"/>
                              <w:color w:val="auto"/>
                              <w:sz w:val="16"/>
                              <w:szCs w:val="18"/>
                              <w:lang w:val="fr-BE"/>
                            </w:rPr>
                            <w:t>info@recyclass.eu</w:t>
                          </w:r>
                          <w:r w:rsidR="000F18F8">
                            <w:rPr>
                              <w:rStyle w:val="Hyperlink"/>
                              <w:rFonts w:ascii="Source Sans Pro" w:hAnsi="Source Sans Pro" w:cs="Arial"/>
                              <w:color w:val="auto"/>
                              <w:sz w:val="16"/>
                              <w:szCs w:val="18"/>
                              <w:lang w:val="fr-BE"/>
                            </w:rPr>
                            <w:fldChar w:fldCharType="end"/>
                          </w:r>
                        </w:p>
                        <w:p w14:paraId="6979F5C5" w14:textId="77777777" w:rsidR="002234BC" w:rsidRPr="00D22A3C" w:rsidRDefault="002234BC" w:rsidP="002234BC">
                          <w:pPr>
                            <w:spacing w:after="0"/>
                            <w:jc w:val="left"/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</w:pPr>
                          <w:proofErr w:type="gramStart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>website:</w:t>
                          </w:r>
                          <w:proofErr w:type="gramEnd"/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lang w:val="fr-BE"/>
                            </w:rPr>
                            <w:t xml:space="preserve"> </w:t>
                          </w:r>
                          <w:r w:rsidRPr="00D22A3C">
                            <w:rPr>
                              <w:rFonts w:ascii="Source Sans Pro" w:hAnsi="Source Sans Pro" w:cs="Arial"/>
                              <w:sz w:val="16"/>
                              <w:szCs w:val="18"/>
                              <w:u w:val="single"/>
                              <w:lang w:val="fr-BE"/>
                            </w:rPr>
                            <w:t>www.recyclass.eu</w:t>
                          </w:r>
                        </w:p>
                        <w:p w14:paraId="06D680C7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szCs w:val="22"/>
                              <w:lang w:val="fr-BE"/>
                            </w:rPr>
                          </w:pPr>
                        </w:p>
                        <w:p w14:paraId="6E170F95" w14:textId="77777777" w:rsidR="002234BC" w:rsidRPr="00D22A3C" w:rsidRDefault="002234BC" w:rsidP="002234BC">
                          <w:pPr>
                            <w:rPr>
                              <w:rFonts w:ascii="Arial" w:hAnsi="Arial" w:cs="Arial"/>
                              <w:lang w:val="fr-B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9EAB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317.45pt;margin-top:-.75pt;width:163.1pt;height:70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" stroked="f">
              <v:textbox>
                <w:txbxContent>
                  <w:p w14:paraId="2BA1F36D" w14:textId="2A46B741" w:rsidR="002234BC" w:rsidRPr="00B35256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r w:rsidRPr="00B35256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Phone : </w:t>
                    </w:r>
                    <w:r w:rsidR="00237CD1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+</w:t>
                    </w:r>
                    <w:r w:rsidR="00237CD1" w:rsidRPr="00BE248C">
                      <w:rPr>
                        <w:rFonts w:ascii="Source Sans Pro" w:hAnsi="Source Sans Pro" w:cs="Arial"/>
                        <w:sz w:val="18"/>
                        <w:szCs w:val="18"/>
                        <w:lang w:val="fr-BE"/>
                      </w:rPr>
                      <w:t xml:space="preserve">32 2 </w:t>
                    </w:r>
                    <w:r w:rsidR="00973AC9" w:rsidRPr="00973AC9">
                      <w:rPr>
                        <w:rFonts w:ascii="Source Sans Pro Light" w:hAnsi="Source Sans Pro Light" w:cs="Arial"/>
                        <w:sz w:val="18"/>
                        <w:szCs w:val="20"/>
                        <w:lang w:val="fr-BE"/>
                      </w:rPr>
                      <w:t>786 39 08</w:t>
                    </w:r>
                  </w:p>
                  <w:p w14:paraId="7F0477EF" w14:textId="44B276B8" w:rsidR="002234BC" w:rsidRPr="0068311E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gramStart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e-mail</w:t>
                    </w:r>
                    <w:proofErr w:type="gramEnd"/>
                    <w:r w:rsidRPr="0068311E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 : </w:t>
                    </w:r>
                    <w:r w:rsidR="000F18F8">
                      <w:fldChar w:fldCharType="begin"/>
                    </w:r>
                    <w:r w:rsidR="000F18F8" w:rsidRPr="000F18F8">
                      <w:rPr>
                        <w:lang w:val="fr-BE"/>
                      </w:rPr>
                      <w:instrText xml:space="preserve"> HYPERLINK "mailto:info@recyclass.eu" </w:instrText>
                    </w:r>
                    <w:r w:rsidR="000F18F8">
                      <w:fldChar w:fldCharType="separate"/>
                    </w:r>
                    <w:r w:rsidR="00472167" w:rsidRPr="0068311E">
                      <w:rPr>
                        <w:rStyle w:val="Hyperlink"/>
                        <w:rFonts w:ascii="Source Sans Pro" w:hAnsi="Source Sans Pro" w:cs="Arial"/>
                        <w:color w:val="auto"/>
                        <w:sz w:val="16"/>
                        <w:szCs w:val="18"/>
                        <w:lang w:val="fr-BE"/>
                      </w:rPr>
                      <w:t>info@recyclass.eu</w:t>
                    </w:r>
                    <w:r w:rsidR="000F18F8">
                      <w:rPr>
                        <w:rStyle w:val="Hyperlink"/>
                        <w:rFonts w:ascii="Source Sans Pro" w:hAnsi="Source Sans Pro" w:cs="Arial"/>
                        <w:color w:val="auto"/>
                        <w:sz w:val="16"/>
                        <w:szCs w:val="18"/>
                        <w:lang w:val="fr-BE"/>
                      </w:rPr>
                      <w:fldChar w:fldCharType="end"/>
                    </w:r>
                  </w:p>
                  <w:p w14:paraId="6979F5C5" w14:textId="77777777" w:rsidR="002234BC" w:rsidRPr="00D22A3C" w:rsidRDefault="002234BC" w:rsidP="002234BC">
                    <w:pPr>
                      <w:spacing w:after="0"/>
                      <w:jc w:val="left"/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</w:pPr>
                    <w:proofErr w:type="gramStart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>website:</w:t>
                    </w:r>
                    <w:proofErr w:type="gramEnd"/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lang w:val="fr-BE"/>
                      </w:rPr>
                      <w:t xml:space="preserve"> </w:t>
                    </w:r>
                    <w:r w:rsidRPr="00D22A3C">
                      <w:rPr>
                        <w:rFonts w:ascii="Source Sans Pro" w:hAnsi="Source Sans Pro" w:cs="Arial"/>
                        <w:sz w:val="16"/>
                        <w:szCs w:val="18"/>
                        <w:u w:val="single"/>
                        <w:lang w:val="fr-BE"/>
                      </w:rPr>
                      <w:t>www.recyclass.eu</w:t>
                    </w:r>
                  </w:p>
                  <w:p w14:paraId="06D680C7" w14:textId="77777777" w:rsidR="002234BC" w:rsidRPr="00D22A3C" w:rsidRDefault="002234BC" w:rsidP="002234BC">
                    <w:pPr>
                      <w:rPr>
                        <w:rFonts w:ascii="Arial" w:hAnsi="Arial" w:cs="Arial"/>
                        <w:szCs w:val="22"/>
                        <w:lang w:val="fr-BE"/>
                      </w:rPr>
                    </w:pPr>
                  </w:p>
                  <w:p w14:paraId="6E170F95" w14:textId="77777777" w:rsidR="002234BC" w:rsidRPr="00D22A3C" w:rsidRDefault="002234BC" w:rsidP="002234BC">
                    <w:pPr>
                      <w:rPr>
                        <w:rFonts w:ascii="Arial" w:hAnsi="Arial" w:cs="Arial"/>
                        <w:lang w:val="fr-BE"/>
                      </w:rPr>
                    </w:pPr>
                  </w:p>
                </w:txbxContent>
              </v:textbox>
            </v:shape>
          </w:pict>
        </mc:Fallback>
      </mc:AlternateContent>
    </w:r>
    <w:r w:rsidR="002234BC">
      <w:rPr>
        <w:noProof/>
      </w:rPr>
      <w:drawing>
        <wp:inline distT="0" distB="0" distL="0" distR="0" wp14:anchorId="1D2A8CEA" wp14:editId="594E5A9D">
          <wp:extent cx="2039620" cy="55893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039620" cy="558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22C8105" w14:textId="64D149F8" w:rsidR="00320093" w:rsidRPr="007E30C6" w:rsidRDefault="00320093" w:rsidP="00346308">
    <w:pPr>
      <w:tabs>
        <w:tab w:val="center" w:pos="4513"/>
        <w:tab w:val="right" w:pos="9026"/>
      </w:tabs>
      <w:spacing w:after="0"/>
      <w:jc w:val="right"/>
    </w:pPr>
    <w:r>
      <w:rPr>
        <w:noProof/>
        <w:lang w:val="fr-BE" w:eastAsia="fr-BE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C333752" wp14:editId="0241ADFE">
              <wp:simplePos x="0" y="0"/>
              <wp:positionH relativeFrom="column">
                <wp:posOffset>2513965</wp:posOffset>
              </wp:positionH>
              <wp:positionV relativeFrom="paragraph">
                <wp:posOffset>-127000</wp:posOffset>
              </wp:positionV>
              <wp:extent cx="1565275" cy="741680"/>
              <wp:effectExtent l="0" t="0" r="9525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5275" cy="741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76BEC3" w14:textId="2DBE5CBE" w:rsidR="00320093" w:rsidRPr="00010B02" w:rsidRDefault="00320093" w:rsidP="00320093">
                          <w:pPr>
                            <w:spacing w:after="0"/>
                            <w:rPr>
                              <w:rFonts w:ascii="Arial" w:hAnsi="Arial" w:cs="Arial"/>
                              <w:sz w:val="18"/>
                              <w:szCs w:val="18"/>
                              <w:lang w:val="fr-BE"/>
                            </w:rPr>
                          </w:pPr>
                          <w:r w:rsidRPr="00173B2C">
                            <w:rPr>
                              <w:sz w:val="18"/>
                              <w:szCs w:val="18"/>
                              <w:lang w:val="fr-BE"/>
                            </w:rPr>
                            <w:br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C333752" id="_x0000_s1028" type="#_x0000_t202" style="position:absolute;left:0;text-align:left;margin-left:197.95pt;margin-top:-10pt;width:123.25pt;height:58.4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" stroked="f">
              <v:textbox style="mso-fit-shape-to-text:t">
                <w:txbxContent>
                  <w:p w14:paraId="7276BEC3" w14:textId="2DBE5CBE" w:rsidR="00320093" w:rsidRPr="00010B02" w:rsidRDefault="00320093" w:rsidP="00320093">
                    <w:pPr>
                      <w:spacing w:after="0"/>
                      <w:rPr>
                        <w:rFonts w:ascii="Arial" w:hAnsi="Arial" w:cs="Arial"/>
                        <w:sz w:val="18"/>
                        <w:szCs w:val="18"/>
                        <w:lang w:val="fr-BE"/>
                      </w:rPr>
                    </w:pPr>
                    <w:r w:rsidRPr="00173B2C">
                      <w:rPr>
                        <w:sz w:val="18"/>
                        <w:szCs w:val="18"/>
                        <w:lang w:val="fr-BE"/>
                      </w:rPr>
                      <w:br/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57CCD"/>
    <w:multiLevelType w:val="hybridMultilevel"/>
    <w:tmpl w:val="2564F9B4"/>
    <w:lvl w:ilvl="0" w:tplc="8B84CD0C">
      <w:start w:val="1"/>
      <w:numFmt w:val="bullet"/>
      <w:lvlText w:val="—"/>
      <w:lvlJc w:val="left"/>
      <w:pPr>
        <w:ind w:left="720" w:hanging="360"/>
      </w:pPr>
      <w:rPr>
        <w:rFonts w:ascii="Verdana" w:hAnsi="Verdana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F3C9D"/>
    <w:multiLevelType w:val="hybridMultilevel"/>
    <w:tmpl w:val="27427FCE"/>
    <w:lvl w:ilvl="0" w:tplc="698EFDF6">
      <w:start w:val="1"/>
      <w:numFmt w:val="decimal"/>
      <w:lvlText w:val="%1."/>
      <w:lvlJc w:val="left"/>
      <w:pPr>
        <w:ind w:left="2149" w:hanging="360"/>
      </w:pPr>
      <w:rPr>
        <w:rFonts w:ascii="Segoe UI Semilight" w:eastAsia="Times New Roman" w:hAnsi="Segoe UI Semilight" w:cs="Segoe UI Semilight"/>
      </w:rPr>
    </w:lvl>
    <w:lvl w:ilvl="1" w:tplc="080C0019" w:tentative="1">
      <w:start w:val="1"/>
      <w:numFmt w:val="lowerLetter"/>
      <w:lvlText w:val="%2."/>
      <w:lvlJc w:val="left"/>
      <w:pPr>
        <w:ind w:left="2869" w:hanging="360"/>
      </w:pPr>
    </w:lvl>
    <w:lvl w:ilvl="2" w:tplc="080C001B" w:tentative="1">
      <w:start w:val="1"/>
      <w:numFmt w:val="lowerRoman"/>
      <w:lvlText w:val="%3."/>
      <w:lvlJc w:val="right"/>
      <w:pPr>
        <w:ind w:left="3589" w:hanging="180"/>
      </w:pPr>
    </w:lvl>
    <w:lvl w:ilvl="3" w:tplc="080C000F" w:tentative="1">
      <w:start w:val="1"/>
      <w:numFmt w:val="decimal"/>
      <w:lvlText w:val="%4."/>
      <w:lvlJc w:val="left"/>
      <w:pPr>
        <w:ind w:left="4309" w:hanging="360"/>
      </w:pPr>
    </w:lvl>
    <w:lvl w:ilvl="4" w:tplc="080C0019" w:tentative="1">
      <w:start w:val="1"/>
      <w:numFmt w:val="lowerLetter"/>
      <w:lvlText w:val="%5."/>
      <w:lvlJc w:val="left"/>
      <w:pPr>
        <w:ind w:left="5029" w:hanging="360"/>
      </w:pPr>
    </w:lvl>
    <w:lvl w:ilvl="5" w:tplc="080C001B" w:tentative="1">
      <w:start w:val="1"/>
      <w:numFmt w:val="lowerRoman"/>
      <w:lvlText w:val="%6."/>
      <w:lvlJc w:val="right"/>
      <w:pPr>
        <w:ind w:left="5749" w:hanging="180"/>
      </w:pPr>
    </w:lvl>
    <w:lvl w:ilvl="6" w:tplc="080C000F" w:tentative="1">
      <w:start w:val="1"/>
      <w:numFmt w:val="decimal"/>
      <w:lvlText w:val="%7."/>
      <w:lvlJc w:val="left"/>
      <w:pPr>
        <w:ind w:left="6469" w:hanging="360"/>
      </w:pPr>
    </w:lvl>
    <w:lvl w:ilvl="7" w:tplc="080C0019" w:tentative="1">
      <w:start w:val="1"/>
      <w:numFmt w:val="lowerLetter"/>
      <w:lvlText w:val="%8."/>
      <w:lvlJc w:val="left"/>
      <w:pPr>
        <w:ind w:left="7189" w:hanging="360"/>
      </w:pPr>
    </w:lvl>
    <w:lvl w:ilvl="8" w:tplc="080C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2" w15:restartNumberingAfterBreak="0">
    <w:nsid w:val="0CAC6256"/>
    <w:multiLevelType w:val="hybridMultilevel"/>
    <w:tmpl w:val="F034899E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E116515"/>
    <w:multiLevelType w:val="hybridMultilevel"/>
    <w:tmpl w:val="578E4266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4DD2"/>
    <w:multiLevelType w:val="multilevel"/>
    <w:tmpl w:val="95265E16"/>
    <w:lvl w:ilvl="0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34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0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6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42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25" w:hanging="1440"/>
      </w:pPr>
      <w:rPr>
        <w:rFonts w:hint="default"/>
      </w:rPr>
    </w:lvl>
  </w:abstractNum>
  <w:abstractNum w:abstractNumId="5" w15:restartNumberingAfterBreak="0">
    <w:nsid w:val="1CDB2C36"/>
    <w:multiLevelType w:val="hybridMultilevel"/>
    <w:tmpl w:val="A91AC2D2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03EAE"/>
    <w:multiLevelType w:val="hybridMultilevel"/>
    <w:tmpl w:val="294246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86887"/>
    <w:multiLevelType w:val="hybridMultilevel"/>
    <w:tmpl w:val="C68A5812"/>
    <w:lvl w:ilvl="0" w:tplc="080C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80C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346E20FB"/>
    <w:multiLevelType w:val="multilevel"/>
    <w:tmpl w:val="7F346D0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A004CEF"/>
    <w:multiLevelType w:val="hybridMultilevel"/>
    <w:tmpl w:val="5CE64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061BA"/>
    <w:multiLevelType w:val="hybridMultilevel"/>
    <w:tmpl w:val="E0326F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34CD5"/>
    <w:multiLevelType w:val="hybridMultilevel"/>
    <w:tmpl w:val="844CFE3A"/>
    <w:lvl w:ilvl="0" w:tplc="E56AC3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B6CC5B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2" w:tplc="F9304E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3" w:tplc="FDB801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4" w:tplc="B7640A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5" w:tplc="F2CC39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6" w:tplc="04847F9A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7" w:tplc="987C5A34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8" w:tplc="E97CD954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BA963A0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5D05A54"/>
    <w:multiLevelType w:val="hybridMultilevel"/>
    <w:tmpl w:val="4DEA6ACC"/>
    <w:lvl w:ilvl="0" w:tplc="2062D0E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8382FD6"/>
    <w:multiLevelType w:val="hybridMultilevel"/>
    <w:tmpl w:val="E394676A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07726"/>
    <w:multiLevelType w:val="hybridMultilevel"/>
    <w:tmpl w:val="6BDC3F72"/>
    <w:lvl w:ilvl="0" w:tplc="F22E54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6B02ED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54D021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7B6CEB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F7845E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9DA5E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CEC1A2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9752B61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0ECA8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F25796"/>
    <w:multiLevelType w:val="hybridMultilevel"/>
    <w:tmpl w:val="9C86474A"/>
    <w:lvl w:ilvl="0" w:tplc="080C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5A554310"/>
    <w:multiLevelType w:val="hybridMultilevel"/>
    <w:tmpl w:val="80CA6628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6812DF"/>
    <w:multiLevelType w:val="hybridMultilevel"/>
    <w:tmpl w:val="FD0A1D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46716"/>
    <w:multiLevelType w:val="hybridMultilevel"/>
    <w:tmpl w:val="137C0070"/>
    <w:lvl w:ilvl="0" w:tplc="0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25A12"/>
    <w:multiLevelType w:val="hybridMultilevel"/>
    <w:tmpl w:val="F04C45A4"/>
    <w:lvl w:ilvl="0" w:tplc="2062D0E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E0050"/>
    <w:multiLevelType w:val="hybridMultilevel"/>
    <w:tmpl w:val="4230A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500489">
    <w:abstractNumId w:val="6"/>
  </w:num>
  <w:num w:numId="2" w16cid:durableId="1785029403">
    <w:abstractNumId w:val="21"/>
  </w:num>
  <w:num w:numId="3" w16cid:durableId="2095583589">
    <w:abstractNumId w:val="18"/>
  </w:num>
  <w:num w:numId="4" w16cid:durableId="77679887">
    <w:abstractNumId w:val="8"/>
  </w:num>
  <w:num w:numId="5" w16cid:durableId="1140658156">
    <w:abstractNumId w:val="5"/>
  </w:num>
  <w:num w:numId="6" w16cid:durableId="1192258652">
    <w:abstractNumId w:val="10"/>
  </w:num>
  <w:num w:numId="7" w16cid:durableId="414207520">
    <w:abstractNumId w:val="9"/>
  </w:num>
  <w:num w:numId="8" w16cid:durableId="1715615736">
    <w:abstractNumId w:val="3"/>
  </w:num>
  <w:num w:numId="9" w16cid:durableId="330571977">
    <w:abstractNumId w:val="14"/>
  </w:num>
  <w:num w:numId="10" w16cid:durableId="1744716681">
    <w:abstractNumId w:val="17"/>
  </w:num>
  <w:num w:numId="11" w16cid:durableId="366028794">
    <w:abstractNumId w:val="20"/>
  </w:num>
  <w:num w:numId="12" w16cid:durableId="1187714285">
    <w:abstractNumId w:val="13"/>
  </w:num>
  <w:num w:numId="13" w16cid:durableId="2019653437">
    <w:abstractNumId w:val="8"/>
  </w:num>
  <w:num w:numId="14" w16cid:durableId="1619406409">
    <w:abstractNumId w:val="12"/>
  </w:num>
  <w:num w:numId="15" w16cid:durableId="1296180823">
    <w:abstractNumId w:val="0"/>
  </w:num>
  <w:num w:numId="16" w16cid:durableId="443041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64014328">
    <w:abstractNumId w:val="4"/>
  </w:num>
  <w:num w:numId="18" w16cid:durableId="271087249">
    <w:abstractNumId w:val="11"/>
  </w:num>
  <w:num w:numId="19" w16cid:durableId="35811719">
    <w:abstractNumId w:val="1"/>
  </w:num>
  <w:num w:numId="20" w16cid:durableId="1822846137">
    <w:abstractNumId w:val="2"/>
  </w:num>
  <w:num w:numId="21" w16cid:durableId="1059669352">
    <w:abstractNumId w:val="7"/>
  </w:num>
  <w:num w:numId="22" w16cid:durableId="404571037">
    <w:abstractNumId w:val="15"/>
  </w:num>
  <w:num w:numId="23" w16cid:durableId="629440481">
    <w:abstractNumId w:val="19"/>
  </w:num>
  <w:num w:numId="24" w16cid:durableId="417795523">
    <w:abstractNumId w:val="1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zMzMyNjAwtjCytLBQ0lEKTi0uzszPAykwNKgFAIifw1UtAAAA"/>
  </w:docVars>
  <w:rsids>
    <w:rsidRoot w:val="00DE6C65"/>
    <w:rsid w:val="00014EBF"/>
    <w:rsid w:val="00015D41"/>
    <w:rsid w:val="00016262"/>
    <w:rsid w:val="00023190"/>
    <w:rsid w:val="00025F66"/>
    <w:rsid w:val="00034D3A"/>
    <w:rsid w:val="00034FF2"/>
    <w:rsid w:val="0004638E"/>
    <w:rsid w:val="00050187"/>
    <w:rsid w:val="00052F3C"/>
    <w:rsid w:val="00057047"/>
    <w:rsid w:val="00067CFB"/>
    <w:rsid w:val="00077A98"/>
    <w:rsid w:val="00080A53"/>
    <w:rsid w:val="00085916"/>
    <w:rsid w:val="00085E29"/>
    <w:rsid w:val="000872D2"/>
    <w:rsid w:val="000874AA"/>
    <w:rsid w:val="00090093"/>
    <w:rsid w:val="0009699B"/>
    <w:rsid w:val="0009758E"/>
    <w:rsid w:val="00097655"/>
    <w:rsid w:val="000A42FB"/>
    <w:rsid w:val="000B6866"/>
    <w:rsid w:val="000C26BD"/>
    <w:rsid w:val="000C3043"/>
    <w:rsid w:val="000C3CC7"/>
    <w:rsid w:val="000C5706"/>
    <w:rsid w:val="000C64CE"/>
    <w:rsid w:val="000D3695"/>
    <w:rsid w:val="000D5AF8"/>
    <w:rsid w:val="000E09D5"/>
    <w:rsid w:val="000E460E"/>
    <w:rsid w:val="000F1498"/>
    <w:rsid w:val="000F18F8"/>
    <w:rsid w:val="000F4995"/>
    <w:rsid w:val="000F6AEC"/>
    <w:rsid w:val="00103E5F"/>
    <w:rsid w:val="00107401"/>
    <w:rsid w:val="001137C4"/>
    <w:rsid w:val="00114F25"/>
    <w:rsid w:val="001157EE"/>
    <w:rsid w:val="00123461"/>
    <w:rsid w:val="00124F67"/>
    <w:rsid w:val="001273B2"/>
    <w:rsid w:val="00132E0E"/>
    <w:rsid w:val="00132E74"/>
    <w:rsid w:val="0013647C"/>
    <w:rsid w:val="001404AF"/>
    <w:rsid w:val="00141DD7"/>
    <w:rsid w:val="001512F9"/>
    <w:rsid w:val="00156874"/>
    <w:rsid w:val="001604B1"/>
    <w:rsid w:val="001748A6"/>
    <w:rsid w:val="00175F59"/>
    <w:rsid w:val="001806D9"/>
    <w:rsid w:val="00184E4A"/>
    <w:rsid w:val="00185F4F"/>
    <w:rsid w:val="0019430C"/>
    <w:rsid w:val="00195F09"/>
    <w:rsid w:val="001A1483"/>
    <w:rsid w:val="001A2BD7"/>
    <w:rsid w:val="001A4489"/>
    <w:rsid w:val="001A69E8"/>
    <w:rsid w:val="001A7FBC"/>
    <w:rsid w:val="001B4FDA"/>
    <w:rsid w:val="001C7311"/>
    <w:rsid w:val="001D1EA1"/>
    <w:rsid w:val="001D28C1"/>
    <w:rsid w:val="001D4A04"/>
    <w:rsid w:val="001D6F70"/>
    <w:rsid w:val="001E371E"/>
    <w:rsid w:val="001F1EC7"/>
    <w:rsid w:val="001F7603"/>
    <w:rsid w:val="002030C8"/>
    <w:rsid w:val="00203DF9"/>
    <w:rsid w:val="002045E5"/>
    <w:rsid w:val="00205DAE"/>
    <w:rsid w:val="002108F8"/>
    <w:rsid w:val="002213F1"/>
    <w:rsid w:val="00221721"/>
    <w:rsid w:val="00222BE2"/>
    <w:rsid w:val="002234BC"/>
    <w:rsid w:val="00223B9A"/>
    <w:rsid w:val="00223CFD"/>
    <w:rsid w:val="002274D6"/>
    <w:rsid w:val="00227F33"/>
    <w:rsid w:val="00230041"/>
    <w:rsid w:val="002336D9"/>
    <w:rsid w:val="00237CD1"/>
    <w:rsid w:val="00241B09"/>
    <w:rsid w:val="00245B2B"/>
    <w:rsid w:val="002504C9"/>
    <w:rsid w:val="0025065C"/>
    <w:rsid w:val="002534A7"/>
    <w:rsid w:val="00254888"/>
    <w:rsid w:val="00257C94"/>
    <w:rsid w:val="00263F8A"/>
    <w:rsid w:val="00266190"/>
    <w:rsid w:val="00266802"/>
    <w:rsid w:val="0026788F"/>
    <w:rsid w:val="00275F70"/>
    <w:rsid w:val="00277E37"/>
    <w:rsid w:val="00287EA5"/>
    <w:rsid w:val="00291EBE"/>
    <w:rsid w:val="00297E48"/>
    <w:rsid w:val="002A2F8D"/>
    <w:rsid w:val="002A5518"/>
    <w:rsid w:val="002A6189"/>
    <w:rsid w:val="002A6F78"/>
    <w:rsid w:val="002A7A3E"/>
    <w:rsid w:val="002B0539"/>
    <w:rsid w:val="002B2532"/>
    <w:rsid w:val="002B26F6"/>
    <w:rsid w:val="002B6702"/>
    <w:rsid w:val="002C00A1"/>
    <w:rsid w:val="002D2CA6"/>
    <w:rsid w:val="002D3E5D"/>
    <w:rsid w:val="002D48AA"/>
    <w:rsid w:val="002D7F11"/>
    <w:rsid w:val="002E516C"/>
    <w:rsid w:val="002E5BE6"/>
    <w:rsid w:val="002E70E3"/>
    <w:rsid w:val="002F6219"/>
    <w:rsid w:val="00303443"/>
    <w:rsid w:val="00304740"/>
    <w:rsid w:val="003062AB"/>
    <w:rsid w:val="0030739E"/>
    <w:rsid w:val="00314DD6"/>
    <w:rsid w:val="003177F6"/>
    <w:rsid w:val="00320093"/>
    <w:rsid w:val="00323968"/>
    <w:rsid w:val="0032432D"/>
    <w:rsid w:val="00324D7C"/>
    <w:rsid w:val="003339CC"/>
    <w:rsid w:val="00336D27"/>
    <w:rsid w:val="00336EF3"/>
    <w:rsid w:val="003425A8"/>
    <w:rsid w:val="003443AC"/>
    <w:rsid w:val="00346308"/>
    <w:rsid w:val="00347337"/>
    <w:rsid w:val="00347A38"/>
    <w:rsid w:val="0035283C"/>
    <w:rsid w:val="00354BA1"/>
    <w:rsid w:val="003562D0"/>
    <w:rsid w:val="00356363"/>
    <w:rsid w:val="003606A5"/>
    <w:rsid w:val="00360B39"/>
    <w:rsid w:val="00365FB5"/>
    <w:rsid w:val="00366188"/>
    <w:rsid w:val="00374716"/>
    <w:rsid w:val="00375C62"/>
    <w:rsid w:val="00380558"/>
    <w:rsid w:val="003849CD"/>
    <w:rsid w:val="00386722"/>
    <w:rsid w:val="003A1CB1"/>
    <w:rsid w:val="003A270F"/>
    <w:rsid w:val="003A3270"/>
    <w:rsid w:val="003A3D7A"/>
    <w:rsid w:val="003A4495"/>
    <w:rsid w:val="003B1608"/>
    <w:rsid w:val="003B255B"/>
    <w:rsid w:val="003B3570"/>
    <w:rsid w:val="003B6399"/>
    <w:rsid w:val="003C12BF"/>
    <w:rsid w:val="003C2BC7"/>
    <w:rsid w:val="003C309E"/>
    <w:rsid w:val="003C7B5E"/>
    <w:rsid w:val="003D07D1"/>
    <w:rsid w:val="003D18F8"/>
    <w:rsid w:val="003D2AD2"/>
    <w:rsid w:val="003D7A4A"/>
    <w:rsid w:val="003E1EB1"/>
    <w:rsid w:val="003E55CC"/>
    <w:rsid w:val="003E5804"/>
    <w:rsid w:val="003E62DF"/>
    <w:rsid w:val="003E646D"/>
    <w:rsid w:val="003E73B1"/>
    <w:rsid w:val="003F19E4"/>
    <w:rsid w:val="003F28C5"/>
    <w:rsid w:val="003F6A14"/>
    <w:rsid w:val="004049BC"/>
    <w:rsid w:val="004050BE"/>
    <w:rsid w:val="00413874"/>
    <w:rsid w:val="00416CDC"/>
    <w:rsid w:val="00431AFB"/>
    <w:rsid w:val="00434275"/>
    <w:rsid w:val="00436401"/>
    <w:rsid w:val="00436F09"/>
    <w:rsid w:val="004424E8"/>
    <w:rsid w:val="00443F0E"/>
    <w:rsid w:val="00444D42"/>
    <w:rsid w:val="004458DA"/>
    <w:rsid w:val="004513C2"/>
    <w:rsid w:val="00456E58"/>
    <w:rsid w:val="00462911"/>
    <w:rsid w:val="0046307B"/>
    <w:rsid w:val="00466C15"/>
    <w:rsid w:val="004708C2"/>
    <w:rsid w:val="00472167"/>
    <w:rsid w:val="00473E04"/>
    <w:rsid w:val="00476D42"/>
    <w:rsid w:val="00477DE7"/>
    <w:rsid w:val="0048109A"/>
    <w:rsid w:val="00482E16"/>
    <w:rsid w:val="00492315"/>
    <w:rsid w:val="00493DA6"/>
    <w:rsid w:val="00497E16"/>
    <w:rsid w:val="004A0BB2"/>
    <w:rsid w:val="004A3E57"/>
    <w:rsid w:val="004B18BC"/>
    <w:rsid w:val="004B3458"/>
    <w:rsid w:val="004B67D4"/>
    <w:rsid w:val="004C17C6"/>
    <w:rsid w:val="004C2DEF"/>
    <w:rsid w:val="004C7F65"/>
    <w:rsid w:val="004D4F59"/>
    <w:rsid w:val="004D6EEE"/>
    <w:rsid w:val="004E1F3F"/>
    <w:rsid w:val="004E3576"/>
    <w:rsid w:val="004F0C42"/>
    <w:rsid w:val="004F103D"/>
    <w:rsid w:val="004F21F0"/>
    <w:rsid w:val="004F4AAD"/>
    <w:rsid w:val="004F6DAE"/>
    <w:rsid w:val="004F6DD5"/>
    <w:rsid w:val="004F6FE4"/>
    <w:rsid w:val="00502FBE"/>
    <w:rsid w:val="00503345"/>
    <w:rsid w:val="005045C8"/>
    <w:rsid w:val="00504AA9"/>
    <w:rsid w:val="00515C67"/>
    <w:rsid w:val="005326C3"/>
    <w:rsid w:val="00532FA8"/>
    <w:rsid w:val="005340E4"/>
    <w:rsid w:val="00540617"/>
    <w:rsid w:val="00541B4E"/>
    <w:rsid w:val="00543186"/>
    <w:rsid w:val="0054760E"/>
    <w:rsid w:val="0056142B"/>
    <w:rsid w:val="005622E0"/>
    <w:rsid w:val="00562ED9"/>
    <w:rsid w:val="00567F92"/>
    <w:rsid w:val="00572A59"/>
    <w:rsid w:val="005760E9"/>
    <w:rsid w:val="005801AA"/>
    <w:rsid w:val="00580928"/>
    <w:rsid w:val="005856AE"/>
    <w:rsid w:val="0058776B"/>
    <w:rsid w:val="005907DD"/>
    <w:rsid w:val="00590FD3"/>
    <w:rsid w:val="00592470"/>
    <w:rsid w:val="005936E3"/>
    <w:rsid w:val="005958D2"/>
    <w:rsid w:val="00595F88"/>
    <w:rsid w:val="005A43A1"/>
    <w:rsid w:val="005B31A0"/>
    <w:rsid w:val="005B3538"/>
    <w:rsid w:val="005D154C"/>
    <w:rsid w:val="005D1C0B"/>
    <w:rsid w:val="005D2AC4"/>
    <w:rsid w:val="005D2CE4"/>
    <w:rsid w:val="005D66A0"/>
    <w:rsid w:val="005E0611"/>
    <w:rsid w:val="005E18D3"/>
    <w:rsid w:val="005F1DBA"/>
    <w:rsid w:val="005F1F7A"/>
    <w:rsid w:val="00600588"/>
    <w:rsid w:val="00600F85"/>
    <w:rsid w:val="006019FB"/>
    <w:rsid w:val="00602057"/>
    <w:rsid w:val="006046A8"/>
    <w:rsid w:val="00606302"/>
    <w:rsid w:val="00610478"/>
    <w:rsid w:val="006214A3"/>
    <w:rsid w:val="006241F6"/>
    <w:rsid w:val="00626506"/>
    <w:rsid w:val="0063187F"/>
    <w:rsid w:val="00631A95"/>
    <w:rsid w:val="00632F7D"/>
    <w:rsid w:val="006346A3"/>
    <w:rsid w:val="006358F8"/>
    <w:rsid w:val="006374D3"/>
    <w:rsid w:val="00646C4F"/>
    <w:rsid w:val="006515C8"/>
    <w:rsid w:val="00656C65"/>
    <w:rsid w:val="0065725C"/>
    <w:rsid w:val="00660ADB"/>
    <w:rsid w:val="00660CA6"/>
    <w:rsid w:val="0066108F"/>
    <w:rsid w:val="006710FE"/>
    <w:rsid w:val="00671B7F"/>
    <w:rsid w:val="0067374E"/>
    <w:rsid w:val="0067513C"/>
    <w:rsid w:val="0067757B"/>
    <w:rsid w:val="00677F5F"/>
    <w:rsid w:val="0068311E"/>
    <w:rsid w:val="00696476"/>
    <w:rsid w:val="00696B0F"/>
    <w:rsid w:val="006971FE"/>
    <w:rsid w:val="006A3EAB"/>
    <w:rsid w:val="006A6908"/>
    <w:rsid w:val="006B3DCA"/>
    <w:rsid w:val="006B69D0"/>
    <w:rsid w:val="006B7DF7"/>
    <w:rsid w:val="006C4082"/>
    <w:rsid w:val="006D7DD7"/>
    <w:rsid w:val="006E22AA"/>
    <w:rsid w:val="006E7E50"/>
    <w:rsid w:val="006F0DD7"/>
    <w:rsid w:val="00700EBA"/>
    <w:rsid w:val="00701863"/>
    <w:rsid w:val="00716A4B"/>
    <w:rsid w:val="00723622"/>
    <w:rsid w:val="007331DD"/>
    <w:rsid w:val="007337CD"/>
    <w:rsid w:val="00735F9C"/>
    <w:rsid w:val="007408C0"/>
    <w:rsid w:val="00744AF2"/>
    <w:rsid w:val="00745981"/>
    <w:rsid w:val="0075629E"/>
    <w:rsid w:val="0075744E"/>
    <w:rsid w:val="0076006C"/>
    <w:rsid w:val="00762207"/>
    <w:rsid w:val="00771665"/>
    <w:rsid w:val="007751E5"/>
    <w:rsid w:val="00777348"/>
    <w:rsid w:val="00783CF9"/>
    <w:rsid w:val="00786F96"/>
    <w:rsid w:val="007961B4"/>
    <w:rsid w:val="00797141"/>
    <w:rsid w:val="007A1584"/>
    <w:rsid w:val="007A5E15"/>
    <w:rsid w:val="007B27BE"/>
    <w:rsid w:val="007B293A"/>
    <w:rsid w:val="007B4BA0"/>
    <w:rsid w:val="007C0A5F"/>
    <w:rsid w:val="007C1185"/>
    <w:rsid w:val="007D12D6"/>
    <w:rsid w:val="007E30C6"/>
    <w:rsid w:val="007E5692"/>
    <w:rsid w:val="007F0B5C"/>
    <w:rsid w:val="007F45E1"/>
    <w:rsid w:val="007F6239"/>
    <w:rsid w:val="00803709"/>
    <w:rsid w:val="00803994"/>
    <w:rsid w:val="00812F5A"/>
    <w:rsid w:val="00822BDC"/>
    <w:rsid w:val="00823950"/>
    <w:rsid w:val="00833C6C"/>
    <w:rsid w:val="00843820"/>
    <w:rsid w:val="008514DF"/>
    <w:rsid w:val="00851BE4"/>
    <w:rsid w:val="00856A13"/>
    <w:rsid w:val="00860102"/>
    <w:rsid w:val="008847C7"/>
    <w:rsid w:val="00893E0B"/>
    <w:rsid w:val="00894842"/>
    <w:rsid w:val="008B4F97"/>
    <w:rsid w:val="008B5305"/>
    <w:rsid w:val="008B6BE8"/>
    <w:rsid w:val="008C5773"/>
    <w:rsid w:val="008C6BC0"/>
    <w:rsid w:val="008D2693"/>
    <w:rsid w:val="008D6B99"/>
    <w:rsid w:val="008D7121"/>
    <w:rsid w:val="008E0F87"/>
    <w:rsid w:val="008E36C2"/>
    <w:rsid w:val="008E4D9F"/>
    <w:rsid w:val="008E7439"/>
    <w:rsid w:val="008F02B2"/>
    <w:rsid w:val="00911598"/>
    <w:rsid w:val="00913D3D"/>
    <w:rsid w:val="009229C5"/>
    <w:rsid w:val="00925C30"/>
    <w:rsid w:val="00931B83"/>
    <w:rsid w:val="00932400"/>
    <w:rsid w:val="00935BDA"/>
    <w:rsid w:val="00935DD2"/>
    <w:rsid w:val="0093730D"/>
    <w:rsid w:val="00951254"/>
    <w:rsid w:val="0095524F"/>
    <w:rsid w:val="00956B97"/>
    <w:rsid w:val="00960A1E"/>
    <w:rsid w:val="0096120E"/>
    <w:rsid w:val="009620C4"/>
    <w:rsid w:val="00967B90"/>
    <w:rsid w:val="00973AC9"/>
    <w:rsid w:val="00980665"/>
    <w:rsid w:val="00984222"/>
    <w:rsid w:val="00991A24"/>
    <w:rsid w:val="009A5C82"/>
    <w:rsid w:val="009A6218"/>
    <w:rsid w:val="009B0784"/>
    <w:rsid w:val="009B16D3"/>
    <w:rsid w:val="009B5153"/>
    <w:rsid w:val="009C64D5"/>
    <w:rsid w:val="009C6DCC"/>
    <w:rsid w:val="009C7DF9"/>
    <w:rsid w:val="009D48BE"/>
    <w:rsid w:val="009E2D5F"/>
    <w:rsid w:val="009E4C15"/>
    <w:rsid w:val="009F6CFB"/>
    <w:rsid w:val="009F6E02"/>
    <w:rsid w:val="00A01BBC"/>
    <w:rsid w:val="00A03DF6"/>
    <w:rsid w:val="00A03F69"/>
    <w:rsid w:val="00A03FA0"/>
    <w:rsid w:val="00A07BA5"/>
    <w:rsid w:val="00A10A1A"/>
    <w:rsid w:val="00A111F9"/>
    <w:rsid w:val="00A119BF"/>
    <w:rsid w:val="00A12FB2"/>
    <w:rsid w:val="00A22775"/>
    <w:rsid w:val="00A23D6A"/>
    <w:rsid w:val="00A25011"/>
    <w:rsid w:val="00A2661F"/>
    <w:rsid w:val="00A27DBD"/>
    <w:rsid w:val="00A322F6"/>
    <w:rsid w:val="00A32F7D"/>
    <w:rsid w:val="00A33BA0"/>
    <w:rsid w:val="00A43455"/>
    <w:rsid w:val="00A43AE6"/>
    <w:rsid w:val="00A44E80"/>
    <w:rsid w:val="00A51F15"/>
    <w:rsid w:val="00A5413A"/>
    <w:rsid w:val="00A6418B"/>
    <w:rsid w:val="00A65798"/>
    <w:rsid w:val="00A70359"/>
    <w:rsid w:val="00A73C46"/>
    <w:rsid w:val="00A74D51"/>
    <w:rsid w:val="00A758E4"/>
    <w:rsid w:val="00A75DAF"/>
    <w:rsid w:val="00A80D4B"/>
    <w:rsid w:val="00A81659"/>
    <w:rsid w:val="00A8494D"/>
    <w:rsid w:val="00A868DC"/>
    <w:rsid w:val="00A86A05"/>
    <w:rsid w:val="00A93F65"/>
    <w:rsid w:val="00AA2044"/>
    <w:rsid w:val="00AA6378"/>
    <w:rsid w:val="00AA6608"/>
    <w:rsid w:val="00AA6823"/>
    <w:rsid w:val="00AB0B93"/>
    <w:rsid w:val="00AB0FB6"/>
    <w:rsid w:val="00AB198E"/>
    <w:rsid w:val="00AB1E74"/>
    <w:rsid w:val="00AB2395"/>
    <w:rsid w:val="00AC4506"/>
    <w:rsid w:val="00AC7B4C"/>
    <w:rsid w:val="00AE6874"/>
    <w:rsid w:val="00AF1A59"/>
    <w:rsid w:val="00AF4F3B"/>
    <w:rsid w:val="00AF7BAA"/>
    <w:rsid w:val="00AF7F4D"/>
    <w:rsid w:val="00B02CB2"/>
    <w:rsid w:val="00B03B5B"/>
    <w:rsid w:val="00B072E8"/>
    <w:rsid w:val="00B143E4"/>
    <w:rsid w:val="00B152A4"/>
    <w:rsid w:val="00B1591F"/>
    <w:rsid w:val="00B249A2"/>
    <w:rsid w:val="00B25A46"/>
    <w:rsid w:val="00B30E3B"/>
    <w:rsid w:val="00B3441F"/>
    <w:rsid w:val="00B35256"/>
    <w:rsid w:val="00B4188F"/>
    <w:rsid w:val="00B46DEE"/>
    <w:rsid w:val="00B617ED"/>
    <w:rsid w:val="00B72E1A"/>
    <w:rsid w:val="00B72F55"/>
    <w:rsid w:val="00B7320B"/>
    <w:rsid w:val="00B75D96"/>
    <w:rsid w:val="00B767AB"/>
    <w:rsid w:val="00B91184"/>
    <w:rsid w:val="00BA14D5"/>
    <w:rsid w:val="00BA725A"/>
    <w:rsid w:val="00BB515A"/>
    <w:rsid w:val="00BB6989"/>
    <w:rsid w:val="00BB78EA"/>
    <w:rsid w:val="00BC08B0"/>
    <w:rsid w:val="00BC1725"/>
    <w:rsid w:val="00BC4865"/>
    <w:rsid w:val="00BC75EF"/>
    <w:rsid w:val="00BD54F9"/>
    <w:rsid w:val="00BE0C05"/>
    <w:rsid w:val="00BE248C"/>
    <w:rsid w:val="00BE3D1D"/>
    <w:rsid w:val="00BE5563"/>
    <w:rsid w:val="00BF08F6"/>
    <w:rsid w:val="00BF1B0B"/>
    <w:rsid w:val="00BF39F7"/>
    <w:rsid w:val="00BF562B"/>
    <w:rsid w:val="00C00FDA"/>
    <w:rsid w:val="00C0282F"/>
    <w:rsid w:val="00C02F08"/>
    <w:rsid w:val="00C05919"/>
    <w:rsid w:val="00C12612"/>
    <w:rsid w:val="00C15012"/>
    <w:rsid w:val="00C15184"/>
    <w:rsid w:val="00C2415F"/>
    <w:rsid w:val="00C343AB"/>
    <w:rsid w:val="00C34C7D"/>
    <w:rsid w:val="00C358ED"/>
    <w:rsid w:val="00C424F6"/>
    <w:rsid w:val="00C44D19"/>
    <w:rsid w:val="00C540D0"/>
    <w:rsid w:val="00C61C03"/>
    <w:rsid w:val="00C63401"/>
    <w:rsid w:val="00C63B62"/>
    <w:rsid w:val="00C70291"/>
    <w:rsid w:val="00C72D55"/>
    <w:rsid w:val="00C80C9C"/>
    <w:rsid w:val="00C8251D"/>
    <w:rsid w:val="00C828D6"/>
    <w:rsid w:val="00C8785B"/>
    <w:rsid w:val="00C90C6C"/>
    <w:rsid w:val="00C91E7F"/>
    <w:rsid w:val="00C92106"/>
    <w:rsid w:val="00C92B15"/>
    <w:rsid w:val="00CA5EA0"/>
    <w:rsid w:val="00CA7961"/>
    <w:rsid w:val="00CB09A6"/>
    <w:rsid w:val="00CB15CC"/>
    <w:rsid w:val="00CB3F48"/>
    <w:rsid w:val="00CC7CF7"/>
    <w:rsid w:val="00CD25C3"/>
    <w:rsid w:val="00CD261A"/>
    <w:rsid w:val="00CD27C4"/>
    <w:rsid w:val="00CD4BC9"/>
    <w:rsid w:val="00CD5293"/>
    <w:rsid w:val="00CE63F4"/>
    <w:rsid w:val="00CF16FA"/>
    <w:rsid w:val="00CF1B02"/>
    <w:rsid w:val="00CF1C13"/>
    <w:rsid w:val="00CF1C79"/>
    <w:rsid w:val="00CF1E76"/>
    <w:rsid w:val="00D00216"/>
    <w:rsid w:val="00D021AD"/>
    <w:rsid w:val="00D049A6"/>
    <w:rsid w:val="00D04FFB"/>
    <w:rsid w:val="00D14134"/>
    <w:rsid w:val="00D16371"/>
    <w:rsid w:val="00D21109"/>
    <w:rsid w:val="00D22328"/>
    <w:rsid w:val="00D22A3C"/>
    <w:rsid w:val="00D23B35"/>
    <w:rsid w:val="00D25DC1"/>
    <w:rsid w:val="00D25DCE"/>
    <w:rsid w:val="00D32C76"/>
    <w:rsid w:val="00D35670"/>
    <w:rsid w:val="00D3677A"/>
    <w:rsid w:val="00D3723F"/>
    <w:rsid w:val="00D47ADC"/>
    <w:rsid w:val="00D52BA7"/>
    <w:rsid w:val="00D6222E"/>
    <w:rsid w:val="00D637FC"/>
    <w:rsid w:val="00D676F3"/>
    <w:rsid w:val="00D67AD0"/>
    <w:rsid w:val="00D70208"/>
    <w:rsid w:val="00D722C7"/>
    <w:rsid w:val="00D76CB9"/>
    <w:rsid w:val="00D817CB"/>
    <w:rsid w:val="00D8579F"/>
    <w:rsid w:val="00D9021C"/>
    <w:rsid w:val="00D90AD9"/>
    <w:rsid w:val="00D9720C"/>
    <w:rsid w:val="00DA1960"/>
    <w:rsid w:val="00DA2CDB"/>
    <w:rsid w:val="00DA7D05"/>
    <w:rsid w:val="00DB6E26"/>
    <w:rsid w:val="00DC424F"/>
    <w:rsid w:val="00DD1CE0"/>
    <w:rsid w:val="00DD2450"/>
    <w:rsid w:val="00DE0DA2"/>
    <w:rsid w:val="00DE3864"/>
    <w:rsid w:val="00DE6172"/>
    <w:rsid w:val="00DE6C65"/>
    <w:rsid w:val="00DF57B8"/>
    <w:rsid w:val="00E00964"/>
    <w:rsid w:val="00E00AE7"/>
    <w:rsid w:val="00E01588"/>
    <w:rsid w:val="00E02F4D"/>
    <w:rsid w:val="00E0381C"/>
    <w:rsid w:val="00E0712B"/>
    <w:rsid w:val="00E07A9D"/>
    <w:rsid w:val="00E101A8"/>
    <w:rsid w:val="00E10356"/>
    <w:rsid w:val="00E1557C"/>
    <w:rsid w:val="00E15B76"/>
    <w:rsid w:val="00E20DE8"/>
    <w:rsid w:val="00E22820"/>
    <w:rsid w:val="00E24096"/>
    <w:rsid w:val="00E307D9"/>
    <w:rsid w:val="00E34CBD"/>
    <w:rsid w:val="00E35394"/>
    <w:rsid w:val="00E36586"/>
    <w:rsid w:val="00E42708"/>
    <w:rsid w:val="00E431E6"/>
    <w:rsid w:val="00E432A1"/>
    <w:rsid w:val="00E46587"/>
    <w:rsid w:val="00E50905"/>
    <w:rsid w:val="00E62D1D"/>
    <w:rsid w:val="00E708AD"/>
    <w:rsid w:val="00E70E63"/>
    <w:rsid w:val="00E73D89"/>
    <w:rsid w:val="00E7795D"/>
    <w:rsid w:val="00E84D41"/>
    <w:rsid w:val="00E87FEF"/>
    <w:rsid w:val="00EA0B0F"/>
    <w:rsid w:val="00EA1E2D"/>
    <w:rsid w:val="00EA4B6C"/>
    <w:rsid w:val="00EB5F80"/>
    <w:rsid w:val="00EC1D3D"/>
    <w:rsid w:val="00ED1E5F"/>
    <w:rsid w:val="00ED3896"/>
    <w:rsid w:val="00ED4193"/>
    <w:rsid w:val="00ED7BB2"/>
    <w:rsid w:val="00EE014B"/>
    <w:rsid w:val="00EE25D5"/>
    <w:rsid w:val="00EE7918"/>
    <w:rsid w:val="00EE7A3B"/>
    <w:rsid w:val="00EF0B96"/>
    <w:rsid w:val="00EF4B0E"/>
    <w:rsid w:val="00EF5069"/>
    <w:rsid w:val="00F045BB"/>
    <w:rsid w:val="00F04941"/>
    <w:rsid w:val="00F07498"/>
    <w:rsid w:val="00F103BF"/>
    <w:rsid w:val="00F113A5"/>
    <w:rsid w:val="00F1318C"/>
    <w:rsid w:val="00F24A1E"/>
    <w:rsid w:val="00F2603E"/>
    <w:rsid w:val="00F36F70"/>
    <w:rsid w:val="00F37A02"/>
    <w:rsid w:val="00F50A3B"/>
    <w:rsid w:val="00F54653"/>
    <w:rsid w:val="00F63943"/>
    <w:rsid w:val="00F6633F"/>
    <w:rsid w:val="00F7056E"/>
    <w:rsid w:val="00F71329"/>
    <w:rsid w:val="00F71E28"/>
    <w:rsid w:val="00F72568"/>
    <w:rsid w:val="00F727E9"/>
    <w:rsid w:val="00F815DD"/>
    <w:rsid w:val="00F833F0"/>
    <w:rsid w:val="00F856D0"/>
    <w:rsid w:val="00F87498"/>
    <w:rsid w:val="00F874FB"/>
    <w:rsid w:val="00F91C8A"/>
    <w:rsid w:val="00FA0343"/>
    <w:rsid w:val="00FA1E54"/>
    <w:rsid w:val="00FA251D"/>
    <w:rsid w:val="00FA2A13"/>
    <w:rsid w:val="00FA445F"/>
    <w:rsid w:val="00FA5C96"/>
    <w:rsid w:val="00FB461B"/>
    <w:rsid w:val="00FB51B5"/>
    <w:rsid w:val="00FC4908"/>
    <w:rsid w:val="00FC4FC7"/>
    <w:rsid w:val="00FD0E15"/>
    <w:rsid w:val="00FD2670"/>
    <w:rsid w:val="00FD2A25"/>
    <w:rsid w:val="00FD46CE"/>
    <w:rsid w:val="00FD7479"/>
    <w:rsid w:val="00FD7CBD"/>
    <w:rsid w:val="00FE36CE"/>
    <w:rsid w:val="00FE5725"/>
    <w:rsid w:val="00FE628D"/>
    <w:rsid w:val="00FE7149"/>
    <w:rsid w:val="022B60F5"/>
    <w:rsid w:val="02F60C90"/>
    <w:rsid w:val="02F8B916"/>
    <w:rsid w:val="03456376"/>
    <w:rsid w:val="05D404A4"/>
    <w:rsid w:val="07739E8D"/>
    <w:rsid w:val="08D8FA1C"/>
    <w:rsid w:val="09CE26B8"/>
    <w:rsid w:val="1203F4B7"/>
    <w:rsid w:val="12A36C2C"/>
    <w:rsid w:val="13114ABF"/>
    <w:rsid w:val="14674AEF"/>
    <w:rsid w:val="16F50D09"/>
    <w:rsid w:val="17153176"/>
    <w:rsid w:val="19AD6682"/>
    <w:rsid w:val="1A2E860F"/>
    <w:rsid w:val="1A9C1C31"/>
    <w:rsid w:val="1BF918DE"/>
    <w:rsid w:val="1FBEFDE4"/>
    <w:rsid w:val="2014AE96"/>
    <w:rsid w:val="20F86481"/>
    <w:rsid w:val="2147F617"/>
    <w:rsid w:val="2218F505"/>
    <w:rsid w:val="24294503"/>
    <w:rsid w:val="24307CAE"/>
    <w:rsid w:val="24D59BCF"/>
    <w:rsid w:val="25C9A471"/>
    <w:rsid w:val="27587E74"/>
    <w:rsid w:val="2AB67F46"/>
    <w:rsid w:val="2C303B65"/>
    <w:rsid w:val="2EF7AF81"/>
    <w:rsid w:val="2F123B21"/>
    <w:rsid w:val="34AF064F"/>
    <w:rsid w:val="35E7AA03"/>
    <w:rsid w:val="36188529"/>
    <w:rsid w:val="364EA0C4"/>
    <w:rsid w:val="3763A727"/>
    <w:rsid w:val="37E6CB67"/>
    <w:rsid w:val="3A937EA0"/>
    <w:rsid w:val="3EA202A7"/>
    <w:rsid w:val="3F8AD108"/>
    <w:rsid w:val="4211189D"/>
    <w:rsid w:val="42AC53A0"/>
    <w:rsid w:val="434950DC"/>
    <w:rsid w:val="44DCB7B2"/>
    <w:rsid w:val="4511043A"/>
    <w:rsid w:val="4519EDF2"/>
    <w:rsid w:val="46B77E32"/>
    <w:rsid w:val="475B4442"/>
    <w:rsid w:val="476945A0"/>
    <w:rsid w:val="4A03B2C7"/>
    <w:rsid w:val="4A4F8CBB"/>
    <w:rsid w:val="4D190ECF"/>
    <w:rsid w:val="4D3456F1"/>
    <w:rsid w:val="4D8F608C"/>
    <w:rsid w:val="4DABDF26"/>
    <w:rsid w:val="4DC3C9EB"/>
    <w:rsid w:val="50FA5DA5"/>
    <w:rsid w:val="51DCD51E"/>
    <w:rsid w:val="52A508C9"/>
    <w:rsid w:val="5360F972"/>
    <w:rsid w:val="5388CE26"/>
    <w:rsid w:val="53ED5C21"/>
    <w:rsid w:val="5413EC1A"/>
    <w:rsid w:val="544CE3DE"/>
    <w:rsid w:val="5552D29E"/>
    <w:rsid w:val="574F0699"/>
    <w:rsid w:val="57AF34B9"/>
    <w:rsid w:val="5C827E76"/>
    <w:rsid w:val="5C99DD2B"/>
    <w:rsid w:val="5CA2D36A"/>
    <w:rsid w:val="5D147091"/>
    <w:rsid w:val="5D55BDD1"/>
    <w:rsid w:val="5E078EAF"/>
    <w:rsid w:val="5E562E51"/>
    <w:rsid w:val="60686BF0"/>
    <w:rsid w:val="61FF25D2"/>
    <w:rsid w:val="637B2D9B"/>
    <w:rsid w:val="64AB8CE3"/>
    <w:rsid w:val="65924B0C"/>
    <w:rsid w:val="66DAF623"/>
    <w:rsid w:val="696AEE90"/>
    <w:rsid w:val="6F4DD425"/>
    <w:rsid w:val="70300877"/>
    <w:rsid w:val="70F696B4"/>
    <w:rsid w:val="71CB4F39"/>
    <w:rsid w:val="7278EA70"/>
    <w:rsid w:val="728C099E"/>
    <w:rsid w:val="76EA5E31"/>
    <w:rsid w:val="78742E8A"/>
    <w:rsid w:val="7A5E37E5"/>
    <w:rsid w:val="7B8340BE"/>
    <w:rsid w:val="7C19C5EF"/>
    <w:rsid w:val="7C81098B"/>
    <w:rsid w:val="7D2DD20B"/>
    <w:rsid w:val="7DFC7FE6"/>
    <w:rsid w:val="7F7057CC"/>
    <w:rsid w:val="7FCB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77249F"/>
  <w15:docId w15:val="{A0722664-2258-4D36-8750-8C1665C72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603"/>
    <w:pPr>
      <w:jc w:val="both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25011"/>
    <w:pPr>
      <w:keepNext/>
      <w:keepLines/>
      <w:numPr>
        <w:numId w:val="4"/>
      </w:numPr>
      <w:pBdr>
        <w:bottom w:val="single" w:sz="24" w:space="2" w:color="58B6C0" w:themeColor="accent2"/>
      </w:pBdr>
      <w:spacing w:before="360" w:after="120" w:line="240" w:lineRule="auto"/>
      <w:outlineLvl w:val="0"/>
    </w:pPr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A4B6C"/>
    <w:pPr>
      <w:keepNext/>
      <w:keepLines/>
      <w:numPr>
        <w:ilvl w:val="1"/>
        <w:numId w:val="4"/>
      </w:numPr>
      <w:spacing w:before="120" w:after="0" w:line="240" w:lineRule="auto"/>
      <w:outlineLvl w:val="1"/>
    </w:pPr>
    <w:rPr>
      <w:rFonts w:ascii="Open Sans" w:eastAsiaTheme="majorEastAsia" w:hAnsi="Open Sans" w:cs="Open Sans"/>
      <w:b/>
      <w:sz w:val="24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23950"/>
    <w:pPr>
      <w:keepNext/>
      <w:keepLines/>
      <w:spacing w:after="0" w:line="360" w:lineRule="auto"/>
      <w:jc w:val="left"/>
      <w:outlineLvl w:val="2"/>
    </w:pPr>
    <w:rPr>
      <w:rFonts w:ascii="Verdana" w:eastAsiaTheme="majorEastAsia" w:hAnsi="Verdana" w:cstheme="majorBidi"/>
      <w:b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13F1"/>
    <w:pPr>
      <w:keepNext/>
      <w:keepLines/>
      <w:numPr>
        <w:ilvl w:val="3"/>
        <w:numId w:val="4"/>
      </w:numPr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13F1"/>
    <w:pPr>
      <w:keepNext/>
      <w:keepLines/>
      <w:numPr>
        <w:ilvl w:val="4"/>
        <w:numId w:val="4"/>
      </w:numPr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13F1"/>
    <w:pPr>
      <w:keepNext/>
      <w:keepLines/>
      <w:numPr>
        <w:ilvl w:val="5"/>
        <w:numId w:val="4"/>
      </w:numPr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13F1"/>
    <w:pPr>
      <w:keepNext/>
      <w:keepLines/>
      <w:numPr>
        <w:ilvl w:val="6"/>
        <w:numId w:val="4"/>
      </w:numPr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65F65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13F1"/>
    <w:pPr>
      <w:keepNext/>
      <w:keepLines/>
      <w:numPr>
        <w:ilvl w:val="7"/>
        <w:numId w:val="4"/>
      </w:numPr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65F65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13F1"/>
    <w:pPr>
      <w:keepNext/>
      <w:keepLines/>
      <w:numPr>
        <w:ilvl w:val="8"/>
        <w:numId w:val="4"/>
      </w:numPr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65F65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1B0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185F4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F4F"/>
    <w:pPr>
      <w:spacing w:after="0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5F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1329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62D0"/>
    <w:pPr>
      <w:spacing w:after="0"/>
    </w:pPr>
    <w:rPr>
      <w:rFonts w:ascii="Garamond" w:hAnsi="Garamond"/>
      <w:color w:val="000000"/>
      <w:kern w:val="28"/>
      <w:sz w:val="20"/>
      <w:szCs w:val="20"/>
      <w:lang w:val="x-none"/>
    </w:rPr>
  </w:style>
  <w:style w:type="character" w:customStyle="1" w:styleId="FooterChar">
    <w:name w:val="Footer Char"/>
    <w:link w:val="Footer"/>
    <w:uiPriority w:val="99"/>
    <w:rsid w:val="003562D0"/>
    <w:rPr>
      <w:rFonts w:ascii="Garamond" w:eastAsia="Times New Roman" w:hAnsi="Garamond" w:cs="Times New Roman"/>
      <w:color w:val="000000"/>
      <w:kern w:val="28"/>
      <w:lang w:eastAsia="en-GB"/>
    </w:rPr>
  </w:style>
  <w:style w:type="character" w:styleId="Hyperlink">
    <w:name w:val="Hyperlink"/>
    <w:uiPriority w:val="99"/>
    <w:unhideWhenUsed/>
    <w:rsid w:val="003562D0"/>
    <w:rPr>
      <w:color w:val="0000FF"/>
      <w:u w:val="single"/>
    </w:rPr>
  </w:style>
  <w:style w:type="paragraph" w:styleId="BodyText">
    <w:name w:val="Body Text"/>
    <w:basedOn w:val="Normal"/>
    <w:link w:val="BodyTextChar"/>
    <w:rsid w:val="00E20DE8"/>
    <w:rPr>
      <w:rFonts w:ascii="Tahoma" w:hAnsi="Tahoma"/>
      <w:sz w:val="24"/>
      <w:szCs w:val="20"/>
      <w:lang w:val="x-none"/>
    </w:rPr>
  </w:style>
  <w:style w:type="character" w:customStyle="1" w:styleId="BodyTextChar">
    <w:name w:val="Body Text Char"/>
    <w:link w:val="BodyText"/>
    <w:rsid w:val="00E20DE8"/>
    <w:rPr>
      <w:rFonts w:ascii="Tahoma" w:eastAsia="Times New Roman" w:hAnsi="Tahoma"/>
      <w:sz w:val="24"/>
      <w:lang w:eastAsia="en-US"/>
    </w:rPr>
  </w:style>
  <w:style w:type="paragraph" w:styleId="Header">
    <w:name w:val="header"/>
    <w:basedOn w:val="Normal"/>
    <w:link w:val="HeaderChar"/>
    <w:unhideWhenUsed/>
    <w:rsid w:val="00E708AD"/>
    <w:pPr>
      <w:tabs>
        <w:tab w:val="center" w:pos="4536"/>
        <w:tab w:val="right" w:pos="9072"/>
      </w:tabs>
    </w:pPr>
    <w:rPr>
      <w:rFonts w:ascii="Cambria" w:hAnsi="Cambria"/>
      <w:lang w:val="x-none"/>
    </w:rPr>
  </w:style>
  <w:style w:type="character" w:customStyle="1" w:styleId="HeaderChar">
    <w:name w:val="Header Char"/>
    <w:link w:val="Header"/>
    <w:rsid w:val="00E708AD"/>
    <w:rPr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5011"/>
    <w:rPr>
      <w:rFonts w:ascii="Dosis" w:eastAsiaTheme="majorEastAsia" w:hAnsi="Dosis" w:cstheme="majorBidi"/>
      <w:b/>
      <w:smallCaps/>
      <w:color w:val="262626" w:themeColor="text1" w:themeTint="D9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A4B6C"/>
    <w:rPr>
      <w:rFonts w:ascii="Open Sans" w:eastAsiaTheme="majorEastAsia" w:hAnsi="Open Sans" w:cs="Open Sans"/>
      <w:b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23950"/>
    <w:rPr>
      <w:rFonts w:ascii="Verdana" w:eastAsiaTheme="majorEastAsia" w:hAnsi="Verdana" w:cstheme="majorBidi"/>
      <w:b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13F1"/>
    <w:rPr>
      <w:rFonts w:asciiTheme="majorHAnsi" w:eastAsiaTheme="majorEastAsia" w:hAnsiTheme="majorHAnsi" w:cstheme="majorBidi"/>
      <w:color w:val="398E98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13F1"/>
    <w:rPr>
      <w:rFonts w:asciiTheme="majorHAnsi" w:eastAsiaTheme="majorEastAsia" w:hAnsiTheme="majorHAnsi" w:cstheme="majorBidi"/>
      <w:b/>
      <w:bCs/>
      <w:color w:val="265F65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13F1"/>
    <w:rPr>
      <w:rFonts w:asciiTheme="majorHAnsi" w:eastAsiaTheme="majorEastAsia" w:hAnsiTheme="majorHAnsi" w:cstheme="majorBidi"/>
      <w:color w:val="265F65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13F1"/>
    <w:rPr>
      <w:rFonts w:asciiTheme="majorHAnsi" w:eastAsiaTheme="majorEastAsia" w:hAnsiTheme="majorHAnsi" w:cstheme="majorBidi"/>
      <w:i/>
      <w:iCs/>
      <w:color w:val="265F65" w:themeColor="accent2" w:themeShade="8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2213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213F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13F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13F1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2213F1"/>
    <w:rPr>
      <w:b/>
      <w:bCs/>
    </w:rPr>
  </w:style>
  <w:style w:type="character" w:styleId="Emphasis">
    <w:name w:val="Emphasis"/>
    <w:basedOn w:val="DefaultParagraphFont"/>
    <w:uiPriority w:val="20"/>
    <w:qFormat/>
    <w:rsid w:val="002213F1"/>
    <w:rPr>
      <w:i/>
      <w:iCs/>
      <w:color w:val="000000" w:themeColor="text1"/>
    </w:rPr>
  </w:style>
  <w:style w:type="paragraph" w:styleId="NoSpacing">
    <w:name w:val="No Spacing"/>
    <w:link w:val="NoSpacingChar"/>
    <w:uiPriority w:val="1"/>
    <w:qFormat/>
    <w:rsid w:val="002213F1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F71329"/>
  </w:style>
  <w:style w:type="paragraph" w:styleId="Quote">
    <w:name w:val="Quote"/>
    <w:basedOn w:val="Normal"/>
    <w:next w:val="Normal"/>
    <w:link w:val="QuoteChar"/>
    <w:uiPriority w:val="29"/>
    <w:qFormat/>
    <w:rsid w:val="002213F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213F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13F1"/>
    <w:pPr>
      <w:pBdr>
        <w:top w:val="single" w:sz="24" w:space="4" w:color="58B6C0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13F1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2213F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213F1"/>
    <w:rPr>
      <w:b/>
      <w:bCs/>
      <w:i/>
      <w:iCs/>
      <w:caps w:val="0"/>
      <w:smallCaps w:val="0"/>
      <w:strike w:val="0"/>
      <w:dstrike w:val="0"/>
      <w:color w:val="58B6C0" w:themeColor="accent2"/>
    </w:rPr>
  </w:style>
  <w:style w:type="character" w:styleId="SubtleReference">
    <w:name w:val="Subtle Reference"/>
    <w:basedOn w:val="DefaultParagraphFont"/>
    <w:uiPriority w:val="31"/>
    <w:qFormat/>
    <w:rsid w:val="002213F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213F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213F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2213F1"/>
    <w:pPr>
      <w:numPr>
        <w:numId w:val="0"/>
      </w:numPr>
      <w:outlineLvl w:val="9"/>
    </w:pPr>
  </w:style>
  <w:style w:type="paragraph" w:customStyle="1" w:styleId="Default">
    <w:name w:val="Default"/>
    <w:rsid w:val="0066108F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737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7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74E"/>
    <w:rPr>
      <w:rFonts w:ascii="Tw Cen MT" w:hAnsi="Tw Cen MT"/>
      <w:lang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74E"/>
    <w:rPr>
      <w:rFonts w:ascii="Tw Cen MT" w:hAnsi="Tw Cen MT"/>
      <w:b/>
      <w:bCs/>
      <w:lang w:eastAsia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4C7F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7F6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C7F65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2213F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Revision">
    <w:name w:val="Revision"/>
    <w:hidden/>
    <w:uiPriority w:val="99"/>
    <w:semiHidden/>
    <w:rsid w:val="001A69E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A270F"/>
    <w:rPr>
      <w:color w:val="9F6715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F045BB"/>
  </w:style>
  <w:style w:type="table" w:customStyle="1" w:styleId="NewInnoNet">
    <w:name w:val="NewInnoNet"/>
    <w:basedOn w:val="TableNormal"/>
    <w:uiPriority w:val="99"/>
    <w:qFormat/>
    <w:rsid w:val="001F7603"/>
    <w:pPr>
      <w:spacing w:after="0" w:line="240" w:lineRule="auto"/>
    </w:pPr>
    <w:rPr>
      <w:rFonts w:ascii="Corbel" w:hAnsi="Corbel"/>
      <w:sz w:val="24"/>
      <w:szCs w:val="22"/>
      <w:lang w:val="pl-PL" w:eastAsia="pl-PL"/>
    </w:rPr>
    <w:tblPr>
      <w:tblBorders>
        <w:top w:val="single" w:sz="12" w:space="0" w:color="7F7F7F" w:themeColor="text1" w:themeTint="80"/>
        <w:left w:val="single" w:sz="12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single" w:sz="8" w:space="0" w:color="7F7F7F" w:themeColor="text1" w:themeTint="80"/>
      </w:tblBorders>
    </w:tblPr>
    <w:tcPr>
      <w:shd w:val="clear" w:color="auto" w:fill="F2F2F2" w:themeFill="background1" w:themeFillShade="F2"/>
    </w:tc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A6A6A6" w:themeFill="background1" w:themeFillShade="A6"/>
        <w:vAlign w:val="center"/>
      </w:tcPr>
    </w:tblStylePr>
  </w:style>
  <w:style w:type="paragraph" w:customStyle="1" w:styleId="Pa1">
    <w:name w:val="Pa1"/>
    <w:basedOn w:val="Default"/>
    <w:next w:val="Default"/>
    <w:uiPriority w:val="99"/>
    <w:rsid w:val="005856AE"/>
    <w:pPr>
      <w:spacing w:after="0" w:line="181" w:lineRule="atLeast"/>
    </w:pPr>
    <w:rPr>
      <w:rFonts w:ascii="Open Sans SemiBold" w:hAnsi="Open Sans SemiBold" w:cstheme="minorBidi"/>
      <w:color w:val="auto"/>
      <w:lang w:val="fr-BE"/>
    </w:rPr>
  </w:style>
  <w:style w:type="table" w:styleId="PlainTable2">
    <w:name w:val="Plain Table 2"/>
    <w:basedOn w:val="TableNormal"/>
    <w:uiPriority w:val="42"/>
    <w:rsid w:val="0032009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A23D6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fr-BE" w:eastAsia="fr-BE"/>
    </w:rPr>
  </w:style>
  <w:style w:type="character" w:styleId="UnresolvedMention">
    <w:name w:val="Unresolved Mention"/>
    <w:basedOn w:val="DefaultParagraphFont"/>
    <w:uiPriority w:val="99"/>
    <w:semiHidden/>
    <w:unhideWhenUsed/>
    <w:rsid w:val="004721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74DCD187843402CA2A54BDC71F0E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25DB0-CD7F-4901-85BB-B591AF0250A6}"/>
      </w:docPartPr>
      <w:docPartBody>
        <w:p w:rsidR="00C174DD" w:rsidRDefault="003F06C8" w:rsidP="003F06C8">
          <w:pPr>
            <w:pStyle w:val="974DCD187843402CA2A54BDC71F0EA9C9"/>
          </w:pPr>
          <w:r>
            <w:rPr>
              <w:rStyle w:val="PlaceholderText"/>
            </w:rPr>
            <w:t>Date of the application form</w:t>
          </w:r>
          <w:r w:rsidRPr="00930A6A">
            <w:rPr>
              <w:rStyle w:val="PlaceholderText"/>
            </w:rPr>
            <w:t>.</w:t>
          </w:r>
        </w:p>
      </w:docPartBody>
    </w:docPart>
    <w:docPart>
      <w:docPartPr>
        <w:name w:val="0E4C6DE475E04ABC8083E57EBB391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DB860-3058-4D56-B710-2B4AF7C64983}"/>
      </w:docPartPr>
      <w:docPartBody>
        <w:p w:rsidR="00C174DD" w:rsidRDefault="003F06C8" w:rsidP="003F06C8">
          <w:pPr>
            <w:pStyle w:val="0E4C6DE475E04ABC8083E57EBB39137F7"/>
          </w:pPr>
          <w:r w:rsidRPr="00930A6A">
            <w:rPr>
              <w:rStyle w:val="PlaceholderText"/>
            </w:rPr>
            <w:t>C</w:t>
          </w:r>
          <w:r>
            <w:rPr>
              <w:rStyle w:val="PlaceholderText"/>
            </w:rPr>
            <w:t>ompany Name</w:t>
          </w:r>
        </w:p>
      </w:docPartBody>
    </w:docPart>
    <w:docPart>
      <w:docPartPr>
        <w:name w:val="364CA270942B438EACB2B230F42D6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39BC95-A4F4-4323-9F7D-2A03D8099245}"/>
      </w:docPartPr>
      <w:docPartBody>
        <w:p w:rsidR="00C174DD" w:rsidRDefault="003F06C8" w:rsidP="003F06C8">
          <w:pPr>
            <w:pStyle w:val="364CA270942B438EACB2B230F42D63057"/>
          </w:pPr>
          <w:r w:rsidRPr="00930A6A">
            <w:rPr>
              <w:rStyle w:val="PlaceholderText"/>
            </w:rPr>
            <w:t>C</w:t>
          </w:r>
          <w:r>
            <w:rPr>
              <w:rStyle w:val="PlaceholderText"/>
            </w:rPr>
            <w:t>ontact First Name</w:t>
          </w:r>
        </w:p>
      </w:docPartBody>
    </w:docPart>
    <w:docPart>
      <w:docPartPr>
        <w:name w:val="DBB4F037225843029655FAED1AC800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82289-D141-4815-A9EA-74D9677FF950}"/>
      </w:docPartPr>
      <w:docPartBody>
        <w:p w:rsidR="00C174DD" w:rsidRDefault="003F06C8" w:rsidP="003F06C8">
          <w:pPr>
            <w:pStyle w:val="DBB4F037225843029655FAED1AC800777"/>
          </w:pPr>
          <w:r w:rsidRPr="00930A6A">
            <w:rPr>
              <w:rStyle w:val="PlaceholderText"/>
            </w:rPr>
            <w:t>C</w:t>
          </w:r>
          <w:r>
            <w:rPr>
              <w:rStyle w:val="PlaceholderText"/>
            </w:rPr>
            <w:t>ontact Last Name</w:t>
          </w:r>
        </w:p>
      </w:docPartBody>
    </w:docPart>
    <w:docPart>
      <w:docPartPr>
        <w:name w:val="6E2E45EB02854737BEA732C5EA0EF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FEA64-9847-4784-B7E1-EBE1BB196164}"/>
      </w:docPartPr>
      <w:docPartBody>
        <w:p w:rsidR="00C174DD" w:rsidRDefault="003F06C8" w:rsidP="003F06C8">
          <w:pPr>
            <w:pStyle w:val="6E2E45EB02854737BEA732C5EA0EF5AF7"/>
          </w:pPr>
          <w:r w:rsidRPr="00930A6A">
            <w:rPr>
              <w:rStyle w:val="PlaceholderText"/>
            </w:rPr>
            <w:t>C</w:t>
          </w:r>
          <w:r>
            <w:rPr>
              <w:rStyle w:val="PlaceholderText"/>
            </w:rPr>
            <w:t>ontact Phone</w:t>
          </w:r>
        </w:p>
      </w:docPartBody>
    </w:docPart>
    <w:docPart>
      <w:docPartPr>
        <w:name w:val="7C9B4645B877440589DB7E51C222E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661C2-857E-4F66-90D7-0B12391681B5}"/>
      </w:docPartPr>
      <w:docPartBody>
        <w:p w:rsidR="00C174DD" w:rsidRDefault="003F06C8" w:rsidP="003F06C8">
          <w:pPr>
            <w:pStyle w:val="7C9B4645B877440589DB7E51C222E25D7"/>
          </w:pPr>
          <w:r w:rsidRPr="00930A6A">
            <w:rPr>
              <w:rStyle w:val="PlaceholderText"/>
            </w:rPr>
            <w:t>C</w:t>
          </w:r>
          <w:r>
            <w:rPr>
              <w:rStyle w:val="PlaceholderText"/>
            </w:rPr>
            <w:t>ontact email</w:t>
          </w:r>
        </w:p>
      </w:docPartBody>
    </w:docPart>
    <w:docPart>
      <w:docPartPr>
        <w:name w:val="A231CB16EFBE42AABF7F590F146F9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22159-BE62-4753-82EA-1059683AB822}"/>
      </w:docPartPr>
      <w:docPartBody>
        <w:p w:rsidR="00C174DD" w:rsidRDefault="003F06C8" w:rsidP="003F06C8">
          <w:pPr>
            <w:pStyle w:val="A231CB16EFBE42AABF7F590F146F97877"/>
          </w:pPr>
          <w:r>
            <w:rPr>
              <w:rStyle w:val="PlaceholderText"/>
            </w:rPr>
            <w:t>Type of package (HDPE tube, PP film, PS tray, …)</w:t>
          </w:r>
        </w:p>
      </w:docPartBody>
    </w:docPart>
    <w:docPart>
      <w:docPartPr>
        <w:name w:val="AD0AFC0DFA8D43BDA217B5C6FA75F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9A62B-8409-492E-8791-9ED15EA09071}"/>
      </w:docPartPr>
      <w:docPartBody>
        <w:p w:rsidR="00C174DD" w:rsidRDefault="003F06C8" w:rsidP="003F06C8">
          <w:pPr>
            <w:pStyle w:val="AD0AFC0DFA8D43BDA217B5C6FA75FD757"/>
          </w:pPr>
          <w:r w:rsidRPr="00930A6A">
            <w:rPr>
              <w:rStyle w:val="PlaceholderText"/>
            </w:rPr>
            <w:t>C</w:t>
          </w:r>
          <w:r>
            <w:rPr>
              <w:rStyle w:val="PlaceholderText"/>
            </w:rPr>
            <w:t>ommercial Name of the Product/Technology</w:t>
          </w:r>
        </w:p>
      </w:docPartBody>
    </w:docPart>
    <w:docPart>
      <w:docPartPr>
        <w:name w:val="DBA072589392423B893ABFC621B091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C9739-075A-4469-885E-20272AA057B0}"/>
      </w:docPartPr>
      <w:docPartBody>
        <w:p w:rsidR="00C174DD" w:rsidRDefault="003F06C8" w:rsidP="003F06C8">
          <w:pPr>
            <w:pStyle w:val="DBA072589392423B893ABFC621B091766"/>
          </w:pPr>
          <w:r>
            <w:rPr>
              <w:rStyle w:val="PlaceholderText"/>
            </w:rPr>
            <w:t>Eventual Supplier</w:t>
          </w:r>
        </w:p>
      </w:docPartBody>
    </w:docPart>
    <w:docPart>
      <w:docPartPr>
        <w:name w:val="9604C8DE7BFF4FABB2ECF5178F81F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9F3EB-6DFE-4BE0-AFCE-E8CCA8353A3D}"/>
      </w:docPartPr>
      <w:docPartBody>
        <w:p w:rsidR="00C174DD" w:rsidRDefault="003F06C8" w:rsidP="003F06C8">
          <w:pPr>
            <w:pStyle w:val="9604C8DE7BFF4FABB2ECF5178F81F8106"/>
          </w:pPr>
          <w:r>
            <w:rPr>
              <w:rStyle w:val="PlaceholderText"/>
            </w:rPr>
            <w:t>Product description</w:t>
          </w:r>
        </w:p>
      </w:docPartBody>
    </w:docPart>
    <w:docPart>
      <w:docPartPr>
        <w:name w:val="241CE14C4B314BA7A03A67172BDFFF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C7530-D103-440B-9BB7-B0AFFB9C8D43}"/>
      </w:docPartPr>
      <w:docPartBody>
        <w:p w:rsidR="00C174DD" w:rsidRDefault="003F06C8" w:rsidP="003F06C8">
          <w:pPr>
            <w:pStyle w:val="241CE14C4B314BA7A03A67172BDFFF336"/>
          </w:pPr>
          <w:r>
            <w:rPr>
              <w:rStyle w:val="PlaceholderText"/>
            </w:rPr>
            <w:t>Select the estimated market of the innovation</w:t>
          </w:r>
        </w:p>
      </w:docPartBody>
    </w:docPart>
    <w:docPart>
      <w:docPartPr>
        <w:name w:val="F941CBEEEA844B58A41DFA50BB7E5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6EC6A0-9D03-47E5-A5EC-ED16B00306E6}"/>
      </w:docPartPr>
      <w:docPartBody>
        <w:p w:rsidR="00C174DD" w:rsidRDefault="009E6F2B" w:rsidP="009E6F2B">
          <w:pPr>
            <w:pStyle w:val="F941CBEEEA844B58A41DFA50BB7E57061"/>
          </w:pPr>
          <w:r w:rsidRPr="00930A6A">
            <w:rPr>
              <w:rStyle w:val="PlaceholderText"/>
            </w:rPr>
            <w:t>Choose an item.</w:t>
          </w:r>
        </w:p>
      </w:docPartBody>
    </w:docPart>
    <w:docPart>
      <w:docPartPr>
        <w:name w:val="70F08916DFAC42EFB857C177475E5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44583-F130-45F8-A162-95C7A7EBF3D5}"/>
      </w:docPartPr>
      <w:docPartBody>
        <w:p w:rsidR="00C174DD" w:rsidRDefault="003F06C8" w:rsidP="003F06C8">
          <w:pPr>
            <w:pStyle w:val="70F08916DFAC42EFB857C177475E57684"/>
          </w:pPr>
          <w:r>
            <w:rPr>
              <w:rStyle w:val="PlaceholderText"/>
            </w:rPr>
            <w:t>Innovation Category</w:t>
          </w:r>
        </w:p>
      </w:docPartBody>
    </w:docPart>
    <w:docPart>
      <w:docPartPr>
        <w:name w:val="BA5D1D70ECB74F7A9DA2C722B4A8C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6D9AE-DAF3-4CEC-A8FD-1099282CC10D}"/>
      </w:docPartPr>
      <w:docPartBody>
        <w:p w:rsidR="00C174DD" w:rsidRDefault="009E6F2B" w:rsidP="009E6F2B">
          <w:pPr>
            <w:pStyle w:val="BA5D1D70ECB74F7A9DA2C722B4A8C76E1"/>
          </w:pPr>
          <w:r w:rsidRPr="00930A6A">
            <w:rPr>
              <w:rStyle w:val="PlaceholderText"/>
            </w:rPr>
            <w:t>Choose an item.</w:t>
          </w:r>
        </w:p>
      </w:docPartBody>
    </w:docPart>
    <w:docPart>
      <w:docPartPr>
        <w:name w:val="CBCFE89D622D42DA80C182A12F4F2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CF119-89DD-4A4F-9833-EA7F51C00863}"/>
      </w:docPartPr>
      <w:docPartBody>
        <w:p w:rsidR="00C174DD" w:rsidRDefault="009E6F2B" w:rsidP="009E6F2B">
          <w:pPr>
            <w:pStyle w:val="CBCFE89D622D42DA80C182A12F4F24571"/>
          </w:pPr>
          <w:r w:rsidRPr="00930A6A">
            <w:rPr>
              <w:rStyle w:val="PlaceholderText"/>
            </w:rPr>
            <w:t>Choose an item.</w:t>
          </w:r>
        </w:p>
      </w:docPartBody>
    </w:docPart>
    <w:docPart>
      <w:docPartPr>
        <w:name w:val="19513AF1422547E28E18CFD49D226A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71194-A5A1-4781-8157-37A32703BA0B}"/>
      </w:docPartPr>
      <w:docPartBody>
        <w:p w:rsidR="00C174DD" w:rsidRDefault="003F06C8" w:rsidP="003F06C8">
          <w:pPr>
            <w:pStyle w:val="19513AF1422547E28E18CFD49D226AE59"/>
          </w:pPr>
          <w:r>
            <w:rPr>
              <w:rStyle w:val="PlaceholderText"/>
            </w:rPr>
            <w:t>Applicant First Name</w:t>
          </w:r>
        </w:p>
      </w:docPartBody>
    </w:docPart>
    <w:docPart>
      <w:docPartPr>
        <w:name w:val="D43FA04B007F4E78BA3F983A8B0A1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05DE0-B32E-41C7-9E80-2CD08C940E7E}"/>
      </w:docPartPr>
      <w:docPartBody>
        <w:p w:rsidR="00C174DD" w:rsidRDefault="003F06C8" w:rsidP="003F06C8">
          <w:pPr>
            <w:pStyle w:val="D43FA04B007F4E78BA3F983A8B0A12FA9"/>
          </w:pPr>
          <w:r>
            <w:rPr>
              <w:rStyle w:val="PlaceholderText"/>
            </w:rPr>
            <w:t>Applicant Last Name</w:t>
          </w:r>
        </w:p>
      </w:docPartBody>
    </w:docPart>
    <w:docPart>
      <w:docPartPr>
        <w:name w:val="1AD508CC08B64D59835E04D74A9BE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02EB-0800-49DF-A142-9EF6073748EC}"/>
      </w:docPartPr>
      <w:docPartBody>
        <w:p w:rsidR="00C174DD" w:rsidRDefault="003F06C8" w:rsidP="003F06C8">
          <w:pPr>
            <w:pStyle w:val="1AD508CC08B64D59835E04D74A9BE7409"/>
          </w:pPr>
          <w:r>
            <w:rPr>
              <w:rStyle w:val="PlaceholderText"/>
            </w:rPr>
            <w:t>Date of signature</w:t>
          </w:r>
        </w:p>
      </w:docPartBody>
    </w:docPart>
    <w:docPart>
      <w:docPartPr>
        <w:name w:val="317774B727BC4D23A7E67425A7EF3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CF902E-A06F-4E26-BF70-F4456DDDEF43}"/>
      </w:docPartPr>
      <w:docPartBody>
        <w:p w:rsidR="00211786" w:rsidRDefault="003F06C8" w:rsidP="003F06C8">
          <w:pPr>
            <w:pStyle w:val="317774B727BC4D23A7E67425A7EF37CE6"/>
          </w:pPr>
          <w:r w:rsidRPr="003F55C5">
            <w:rPr>
              <w:rStyle w:val="PlaceholderText"/>
            </w:rPr>
            <w:t>C</w:t>
          </w:r>
          <w:r>
            <w:rPr>
              <w:rStyle w:val="PlaceholderText"/>
            </w:rPr>
            <w:t>ompany Address</w:t>
          </w:r>
        </w:p>
      </w:docPartBody>
    </w:docPart>
    <w:docPart>
      <w:docPartPr>
        <w:name w:val="EF6EAA7BA2464E28AA448BD9BDDD5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39A374-17E9-4C91-A933-61099205647E}"/>
      </w:docPartPr>
      <w:docPartBody>
        <w:p w:rsidR="00211786" w:rsidRDefault="003F06C8" w:rsidP="003F06C8">
          <w:pPr>
            <w:pStyle w:val="EF6EAA7BA2464E28AA448BD9BDDD5D456"/>
          </w:pPr>
          <w:r w:rsidRPr="003F55C5">
            <w:rPr>
              <w:rStyle w:val="PlaceholderText"/>
            </w:rPr>
            <w:t>C</w:t>
          </w:r>
          <w:r>
            <w:rPr>
              <w:rStyle w:val="PlaceholderText"/>
            </w:rPr>
            <w:t>ompany Website</w:t>
          </w:r>
        </w:p>
      </w:docPartBody>
    </w:docPart>
    <w:docPart>
      <w:docPartPr>
        <w:name w:val="00471A0D11E94CBEA8D20A44766B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A384D-0B77-4987-BBB8-171A01168489}"/>
      </w:docPartPr>
      <w:docPartBody>
        <w:p w:rsidR="00211786" w:rsidRDefault="003F06C8" w:rsidP="003F06C8">
          <w:pPr>
            <w:pStyle w:val="00471A0D11E94CBEA8D20A44766B27366"/>
          </w:pPr>
          <w:r w:rsidRPr="003F55C5">
            <w:rPr>
              <w:rStyle w:val="PlaceholderText"/>
            </w:rPr>
            <w:t>C</w:t>
          </w:r>
          <w:r>
            <w:rPr>
              <w:rStyle w:val="PlaceholderText"/>
            </w:rPr>
            <w:t>ontact Adress</w:t>
          </w:r>
        </w:p>
      </w:docPartBody>
    </w:docPart>
    <w:docPart>
      <w:docPartPr>
        <w:name w:val="F002724752BF467499AD941C39F31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D2D66-A735-4003-B5A4-4CBFA4C6021D}"/>
      </w:docPartPr>
      <w:docPartBody>
        <w:p w:rsidR="00211786" w:rsidRDefault="003F06C8" w:rsidP="003F06C8">
          <w:pPr>
            <w:pStyle w:val="F002724752BF467499AD941C39F311FB6"/>
          </w:pPr>
          <w:r w:rsidRPr="00B72F55">
            <w:rPr>
              <w:rStyle w:val="PlaceholderText"/>
            </w:rPr>
            <w:t>Legal Company Name</w:t>
          </w:r>
        </w:p>
      </w:docPartBody>
    </w:docPart>
    <w:docPart>
      <w:docPartPr>
        <w:name w:val="1E889B39D0DB4E73AD391853DD5131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136D3-E1A6-4A79-9818-729EBFD8877A}"/>
      </w:docPartPr>
      <w:docPartBody>
        <w:p w:rsidR="00211786" w:rsidRDefault="003F06C8" w:rsidP="003F06C8">
          <w:pPr>
            <w:pStyle w:val="1E889B39D0DB4E73AD391853DD5131E26"/>
          </w:pPr>
          <w:r w:rsidRPr="003F55C5">
            <w:rPr>
              <w:rStyle w:val="PlaceholderText"/>
            </w:rPr>
            <w:t>C</w:t>
          </w:r>
          <w:r>
            <w:rPr>
              <w:rStyle w:val="PlaceholderText"/>
            </w:rPr>
            <w:t>ompany Address</w:t>
          </w:r>
        </w:p>
      </w:docPartBody>
    </w:docPart>
    <w:docPart>
      <w:docPartPr>
        <w:name w:val="79AA66B26EAA4ED78EDBDE9EB26221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B1A9C-1ED2-4854-9D70-B8DE15876BB6}"/>
      </w:docPartPr>
      <w:docPartBody>
        <w:p w:rsidR="00211786" w:rsidRDefault="003F06C8" w:rsidP="003F06C8">
          <w:pPr>
            <w:pStyle w:val="79AA66B26EAA4ED78EDBDE9EB26221E06"/>
          </w:pPr>
          <w:r>
            <w:rPr>
              <w:rStyle w:val="PlaceholderText"/>
            </w:rPr>
            <w:t>VAT no.</w:t>
          </w:r>
        </w:p>
      </w:docPartBody>
    </w:docPart>
    <w:docPart>
      <w:docPartPr>
        <w:name w:val="BCCCC068C92B43048F52A9B21EAC1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8F44D-B996-40F6-97C5-A1AC7A506972}"/>
      </w:docPartPr>
      <w:docPartBody>
        <w:p w:rsidR="00211786" w:rsidRDefault="003F06C8" w:rsidP="003F06C8">
          <w:pPr>
            <w:pStyle w:val="BCCCC068C92B43048F52A9B21EAC1CE36"/>
          </w:pPr>
          <w:r>
            <w:rPr>
              <w:rStyle w:val="PlaceholderText"/>
            </w:rPr>
            <w:t>Accounting Contact</w:t>
          </w:r>
        </w:p>
      </w:docPartBody>
    </w:docPart>
    <w:docPart>
      <w:docPartPr>
        <w:name w:val="E00670F17BB744698E2665286484A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AFBAB-5B6F-4CC9-AEE7-F8F4994FF92E}"/>
      </w:docPartPr>
      <w:docPartBody>
        <w:p w:rsidR="00211786" w:rsidRDefault="003F06C8" w:rsidP="003F06C8">
          <w:pPr>
            <w:pStyle w:val="E00670F17BB744698E2665286484AC5E5"/>
          </w:pPr>
          <w:r>
            <w:rPr>
              <w:rStyle w:val="PlaceholderText"/>
            </w:rPr>
            <w:t>Patent associated</w:t>
          </w:r>
        </w:p>
      </w:docPartBody>
    </w:docPart>
    <w:docPart>
      <w:docPartPr>
        <w:name w:val="54860BD437244665BE65FCF6AD662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937AF-7491-4562-AA1B-64DDC7492394}"/>
      </w:docPartPr>
      <w:docPartBody>
        <w:p w:rsidR="00211786" w:rsidRDefault="006660FB" w:rsidP="006660FB">
          <w:pPr>
            <w:pStyle w:val="54860BD437244665BE65FCF6AD662ABF2"/>
          </w:pPr>
          <w:r w:rsidRPr="003F55C5">
            <w:rPr>
              <w:rStyle w:val="PlaceholderText"/>
            </w:rPr>
            <w:t>C</w:t>
          </w:r>
          <w:r>
            <w:rPr>
              <w:rStyle w:val="PlaceholderText"/>
            </w:rPr>
            <w:t>ompany Name</w:t>
          </w:r>
        </w:p>
      </w:docPartBody>
    </w:docPart>
    <w:docPart>
      <w:docPartPr>
        <w:name w:val="A8CC0DB20F4A46B89D7FD493BDFE2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4753-8196-4A94-BF0E-890EABC26DCA}"/>
      </w:docPartPr>
      <w:docPartBody>
        <w:p w:rsidR="00211786" w:rsidRDefault="006660FB" w:rsidP="006660FB">
          <w:pPr>
            <w:pStyle w:val="A8CC0DB20F4A46B89D7FD493BDFE29FD2"/>
          </w:pPr>
          <w:r w:rsidRPr="003F55C5">
            <w:rPr>
              <w:rStyle w:val="PlaceholderText"/>
            </w:rPr>
            <w:t>C</w:t>
          </w:r>
          <w:r>
            <w:rPr>
              <w:rStyle w:val="PlaceholderText"/>
            </w:rPr>
            <w:t>ontact Person</w:t>
          </w:r>
        </w:p>
      </w:docPartBody>
    </w:docPart>
    <w:docPart>
      <w:docPartPr>
        <w:name w:val="C7AA6BBD1BE246F291225B6DE979B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9C2AF-C599-436D-BD94-94EA7417D1C8}"/>
      </w:docPartPr>
      <w:docPartBody>
        <w:p w:rsidR="00211786" w:rsidRDefault="006660FB" w:rsidP="006660FB">
          <w:pPr>
            <w:pStyle w:val="C7AA6BBD1BE246F291225B6DE979BF602"/>
          </w:pPr>
          <w:r>
            <w:rPr>
              <w:rStyle w:val="PlaceholderText"/>
            </w:rPr>
            <w:t>Phone Number</w:t>
          </w:r>
        </w:p>
      </w:docPartBody>
    </w:docPart>
    <w:docPart>
      <w:docPartPr>
        <w:name w:val="4593CC0217D746D38EA48562D07EFA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C9451-6BD7-46BC-9F4A-D6D64560BB18}"/>
      </w:docPartPr>
      <w:docPartBody>
        <w:p w:rsidR="00211786" w:rsidRDefault="006660FB" w:rsidP="006660FB">
          <w:pPr>
            <w:pStyle w:val="4593CC0217D746D38EA48562D07EFA8B2"/>
          </w:pPr>
          <w:r w:rsidRPr="003F55C5">
            <w:rPr>
              <w:rStyle w:val="PlaceholderText"/>
            </w:rPr>
            <w:t>C</w:t>
          </w:r>
          <w:r>
            <w:rPr>
              <w:rStyle w:val="PlaceholderText"/>
            </w:rPr>
            <w:t>ontact 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Dosis">
    <w:panose1 w:val="00000000000000000000"/>
    <w:charset w:val="00"/>
    <w:family w:val="auto"/>
    <w:pitch w:val="variable"/>
    <w:sig w:usb0="A00000FF" w:usb1="5000207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Source Sans Pro">
    <w:altName w:val="Source Sans Pro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6F2B"/>
    <w:rsid w:val="00012926"/>
    <w:rsid w:val="000F35C8"/>
    <w:rsid w:val="001F3BD0"/>
    <w:rsid w:val="00211786"/>
    <w:rsid w:val="003F06C8"/>
    <w:rsid w:val="00562B85"/>
    <w:rsid w:val="006660FB"/>
    <w:rsid w:val="009E6F2B"/>
    <w:rsid w:val="00C174DD"/>
    <w:rsid w:val="00C46F62"/>
    <w:rsid w:val="00F5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6660FB"/>
    <w:rPr>
      <w:color w:val="808080"/>
    </w:rPr>
  </w:style>
  <w:style w:type="paragraph" w:customStyle="1" w:styleId="F941CBEEEA844B58A41DFA50BB7E57061">
    <w:name w:val="F941CBEEEA844B58A41DFA50BB7E57061"/>
    <w:rsid w:val="009E6F2B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BA5D1D70ECB74F7A9DA2C722B4A8C76E1">
    <w:name w:val="BA5D1D70ECB74F7A9DA2C722B4A8C76E1"/>
    <w:rsid w:val="009E6F2B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CBCFE89D622D42DA80C182A12F4F24571">
    <w:name w:val="CBCFE89D622D42DA80C182A12F4F24571"/>
    <w:rsid w:val="009E6F2B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974DCD187843402CA2A54BDC71F0EA9C9">
    <w:name w:val="974DCD187843402CA2A54BDC71F0EA9C9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0E4C6DE475E04ABC8083E57EBB39137F7">
    <w:name w:val="0E4C6DE475E04ABC8083E57EBB39137F7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317774B727BC4D23A7E67425A7EF37CE6">
    <w:name w:val="317774B727BC4D23A7E67425A7EF37CE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EF6EAA7BA2464E28AA448BD9BDDD5D456">
    <w:name w:val="EF6EAA7BA2464E28AA448BD9BDDD5D45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364CA270942B438EACB2B230F42D63057">
    <w:name w:val="364CA270942B438EACB2B230F42D63057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DBB4F037225843029655FAED1AC800777">
    <w:name w:val="DBB4F037225843029655FAED1AC800777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00471A0D11E94CBEA8D20A44766B27366">
    <w:name w:val="00471A0D11E94CBEA8D20A44766B2736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6E2E45EB02854737BEA732C5EA0EF5AF7">
    <w:name w:val="6E2E45EB02854737BEA732C5EA0EF5AF7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7C9B4645B877440589DB7E51C222E25D7">
    <w:name w:val="7C9B4645B877440589DB7E51C222E25D7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F002724752BF467499AD941C39F311FB6">
    <w:name w:val="F002724752BF467499AD941C39F311FB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1E889B39D0DB4E73AD391853DD5131E26">
    <w:name w:val="1E889B39D0DB4E73AD391853DD5131E2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79AA66B26EAA4ED78EDBDE9EB26221E06">
    <w:name w:val="79AA66B26EAA4ED78EDBDE9EB26221E0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BCCCC068C92B43048F52A9B21EAC1CE36">
    <w:name w:val="BCCCC068C92B43048F52A9B21EAC1CE3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A231CB16EFBE42AABF7F590F146F97877">
    <w:name w:val="A231CB16EFBE42AABF7F590F146F97877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AD0AFC0DFA8D43BDA217B5C6FA75FD757">
    <w:name w:val="AD0AFC0DFA8D43BDA217B5C6FA75FD757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E00670F17BB744698E2665286484AC5E5">
    <w:name w:val="E00670F17BB744698E2665286484AC5E5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DBA072589392423B893ABFC621B091766">
    <w:name w:val="DBA072589392423B893ABFC621B09176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9604C8DE7BFF4FABB2ECF5178F81F8106">
    <w:name w:val="9604C8DE7BFF4FABB2ECF5178F81F810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241CE14C4B314BA7A03A67172BDFFF336">
    <w:name w:val="241CE14C4B314BA7A03A67172BDFFF336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70F08916DFAC42EFB857C177475E57684">
    <w:name w:val="70F08916DFAC42EFB857C177475E57684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19513AF1422547E28E18CFD49D226AE59">
    <w:name w:val="19513AF1422547E28E18CFD49D226AE59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D43FA04B007F4E78BA3F983A8B0A12FA9">
    <w:name w:val="D43FA04B007F4E78BA3F983A8B0A12FA9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1AD508CC08B64D59835E04D74A9BE7409">
    <w:name w:val="1AD508CC08B64D59835E04D74A9BE7409"/>
    <w:rsid w:val="003F06C8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54860BD437244665BE65FCF6AD662ABF2">
    <w:name w:val="54860BD437244665BE65FCF6AD662ABF2"/>
    <w:rsid w:val="006660FB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A8CC0DB20F4A46B89D7FD493BDFE29FD2">
    <w:name w:val="A8CC0DB20F4A46B89D7FD493BDFE29FD2"/>
    <w:rsid w:val="006660FB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C7AA6BBD1BE246F291225B6DE979BF602">
    <w:name w:val="C7AA6BBD1BE246F291225B6DE979BF602"/>
    <w:rsid w:val="006660FB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  <w:style w:type="paragraph" w:customStyle="1" w:styleId="4593CC0217D746D38EA48562D07EFA8B2">
    <w:name w:val="4593CC0217D746D38EA48562D07EFA8B2"/>
    <w:rsid w:val="006660FB"/>
    <w:pPr>
      <w:spacing w:line="276" w:lineRule="auto"/>
      <w:jc w:val="both"/>
    </w:pPr>
    <w:rPr>
      <w:rFonts w:ascii="Times New Roman" w:hAnsi="Times New Roman"/>
      <w:szCs w:val="21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AD7454E57A3FE64C953A86D5A297E011" ma:contentTypeVersion="17" ma:contentTypeDescription="צור מסמך חדש." ma:contentTypeScope="" ma:versionID="1fa1459e2dc7c18f388a6afda47f3a32">
  <xsd:schema xmlns:xsd="http://www.w3.org/2001/XMLSchema" xmlns:xs="http://www.w3.org/2001/XMLSchema" xmlns:p="http://schemas.microsoft.com/office/2006/metadata/properties" xmlns:ns2="cc2072c0-920a-499c-bc19-97555314e36f" xmlns:ns3="7603feb6-0913-416d-bdb8-73bbdac78f7e" targetNamespace="http://schemas.microsoft.com/office/2006/metadata/properties" ma:root="true" ma:fieldsID="2bc8953fa54448c0e90d2d9ae1a5dfb7" ns2:_="" ns3:_="">
    <xsd:import namespace="cc2072c0-920a-499c-bc19-97555314e36f"/>
    <xsd:import namespace="7603feb6-0913-416d-bdb8-73bbdac78f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072c0-920a-499c-bc19-97555314e3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תגיות תמונה" ma:readOnly="false" ma:fieldId="{5cf76f15-5ced-4ddc-b409-7134ff3c332f}" ma:taxonomyMulti="true" ma:sspId="fe08ecc4-5c92-4065-8bfa-93e6d122463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03feb6-0913-416d-bdb8-73bbdac78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משותף עם פרטים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da987d3-dca8-4748-981d-c2125c7bde76}" ma:internalName="TaxCatchAll" ma:showField="CatchAllData" ma:web="7603feb6-0913-416d-bdb8-73bbdac78f7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2072c0-920a-499c-bc19-97555314e36f">
      <Terms xmlns="http://schemas.microsoft.com/office/infopath/2007/PartnerControls"/>
    </lcf76f155ced4ddcb4097134ff3c332f>
    <TaxCatchAll xmlns="7603feb6-0913-416d-bdb8-73bbdac78f7e" xsi:nil="true"/>
  </documentManagement>
</p:properties>
</file>

<file path=customXml/itemProps1.xml><?xml version="1.0" encoding="utf-8"?>
<ds:datastoreItem xmlns:ds="http://schemas.openxmlformats.org/officeDocument/2006/customXml" ds:itemID="{1033713D-38C5-437E-8B49-B6FE9F9EDB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837AF7-C25B-46A7-B4C0-691ECA7BA6D2}"/>
</file>

<file path=customXml/itemProps3.xml><?xml version="1.0" encoding="utf-8"?>
<ds:datastoreItem xmlns:ds="http://schemas.openxmlformats.org/officeDocument/2006/customXml" ds:itemID="{A0A45D52-D490-497E-9BAE-B3CB12CEAFF9}"/>
</file>

<file path=customXml/itemProps4.xml><?xml version="1.0" encoding="utf-8"?>
<ds:datastoreItem xmlns:ds="http://schemas.openxmlformats.org/officeDocument/2006/customXml" ds:itemID="{81B6D395-10F6-4252-9EAD-091EA935986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ino Furfari</dc:creator>
  <cp:lastModifiedBy>Jean-Emile Potaufeux</cp:lastModifiedBy>
  <cp:revision>34</cp:revision>
  <cp:lastPrinted>2017-06-08T06:32:00Z</cp:lastPrinted>
  <dcterms:created xsi:type="dcterms:W3CDTF">2021-07-16T15:41:00Z</dcterms:created>
  <dcterms:modified xsi:type="dcterms:W3CDTF">2022-09-14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6C7E1F2CD5BA4C9BAE4CF610E3664E</vt:lpwstr>
  </property>
</Properties>
</file>